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5B0A2B" w14:textId="77777777" w:rsidR="00AF7149" w:rsidRPr="009A1EFB" w:rsidRDefault="00AF7149" w:rsidP="00AF7149">
      <w:pPr>
        <w:jc w:val="center"/>
        <w:rPr>
          <w:b/>
          <w:bCs/>
          <w:lang w:val="en-US"/>
        </w:rPr>
      </w:pPr>
      <w:r w:rsidRPr="009A1EFB">
        <w:rPr>
          <w:b/>
          <w:bCs/>
          <w:lang w:val="en-US"/>
        </w:rPr>
        <w:t>Teacher Preparation Program</w:t>
      </w:r>
    </w:p>
    <w:p w14:paraId="24A1EE36" w14:textId="77777777" w:rsidR="00AF7149" w:rsidRPr="009A1EFB" w:rsidRDefault="00AF7149" w:rsidP="00AF7149">
      <w:pPr>
        <w:jc w:val="center"/>
        <w:rPr>
          <w:b/>
          <w:bCs/>
          <w:lang w:val="en-US"/>
        </w:rPr>
      </w:pPr>
      <w:r w:rsidRPr="009A1EFB">
        <w:rPr>
          <w:b/>
          <w:bCs/>
          <w:lang w:val="en-US"/>
        </w:rPr>
        <w:t>Daily Lesson Plan Model</w:t>
      </w:r>
    </w:p>
    <w:p w14:paraId="733C583E" w14:textId="77777777" w:rsidR="00AF7149" w:rsidRPr="009A1EFB" w:rsidRDefault="00AF7149" w:rsidP="00AF7149">
      <w:pPr>
        <w:jc w:val="center"/>
        <w:rPr>
          <w:b/>
          <w:bCs/>
          <w:lang w:val="en-US"/>
        </w:rPr>
      </w:pPr>
    </w:p>
    <w:p w14:paraId="6D123F6D" w14:textId="77777777" w:rsidR="00AF7149" w:rsidRPr="009A1EFB" w:rsidRDefault="00AF7149" w:rsidP="00AF7149">
      <w:pPr>
        <w:pStyle w:val="BodyText"/>
        <w:rPr>
          <w:b/>
          <w:bCs/>
          <w:i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5"/>
        <w:gridCol w:w="4675"/>
      </w:tblGrid>
      <w:tr w:rsidR="00AF7149" w:rsidRPr="009A1EFB" w14:paraId="6B1CEFAB" w14:textId="77777777" w:rsidTr="00523B42">
        <w:trPr>
          <w:trHeight w:val="170"/>
          <w:jc w:val="center"/>
        </w:trPr>
        <w:tc>
          <w:tcPr>
            <w:tcW w:w="9350" w:type="dxa"/>
            <w:gridSpan w:val="2"/>
          </w:tcPr>
          <w:p w14:paraId="70183101" w14:textId="77777777" w:rsidR="00AF7149" w:rsidRPr="009A1EFB" w:rsidRDefault="00AF7149" w:rsidP="00817299">
            <w:pPr>
              <w:contextualSpacing/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Header</w:t>
            </w:r>
          </w:p>
        </w:tc>
      </w:tr>
      <w:tr w:rsidR="00AF7149" w:rsidRPr="009A1EFB" w14:paraId="5B5344A6" w14:textId="77777777" w:rsidTr="00523B42">
        <w:trPr>
          <w:jc w:val="center"/>
        </w:trPr>
        <w:tc>
          <w:tcPr>
            <w:tcW w:w="4675" w:type="dxa"/>
          </w:tcPr>
          <w:p w14:paraId="50235A26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Name of the teacher candidate</w:t>
            </w:r>
          </w:p>
        </w:tc>
        <w:tc>
          <w:tcPr>
            <w:tcW w:w="4675" w:type="dxa"/>
          </w:tcPr>
          <w:p w14:paraId="77463459" w14:textId="77777777" w:rsidR="00440530" w:rsidRPr="009A1EFB" w:rsidRDefault="00440530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enesis Alondra Cartagena</w:t>
            </w:r>
          </w:p>
        </w:tc>
      </w:tr>
      <w:tr w:rsidR="00AF7149" w:rsidRPr="009A1EFB" w14:paraId="693E876E" w14:textId="77777777" w:rsidTr="00523B42">
        <w:trPr>
          <w:jc w:val="center"/>
        </w:trPr>
        <w:tc>
          <w:tcPr>
            <w:tcW w:w="4675" w:type="dxa"/>
          </w:tcPr>
          <w:p w14:paraId="247D7A22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Grade</w:t>
            </w:r>
          </w:p>
        </w:tc>
        <w:tc>
          <w:tcPr>
            <w:tcW w:w="4675" w:type="dxa"/>
          </w:tcPr>
          <w:p w14:paraId="7CC33E6B" w14:textId="77777777" w:rsidR="00AF7149" w:rsidRPr="009A1EFB" w:rsidRDefault="00440530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</w:t>
            </w:r>
            <w:r w:rsidRPr="00440530">
              <w:rPr>
                <w:sz w:val="24"/>
                <w:szCs w:val="24"/>
                <w:vertAlign w:val="superscript"/>
                <w:lang w:val="en-US"/>
              </w:rPr>
              <w:t>rd</w:t>
            </w:r>
            <w:r>
              <w:rPr>
                <w:sz w:val="24"/>
                <w:szCs w:val="24"/>
                <w:lang w:val="en-US"/>
              </w:rPr>
              <w:t xml:space="preserve"> Grade</w:t>
            </w:r>
          </w:p>
        </w:tc>
      </w:tr>
      <w:tr w:rsidR="00AF7149" w:rsidRPr="009A1EFB" w14:paraId="32B4542E" w14:textId="77777777" w:rsidTr="00523B42">
        <w:trPr>
          <w:jc w:val="center"/>
        </w:trPr>
        <w:tc>
          <w:tcPr>
            <w:tcW w:w="4675" w:type="dxa"/>
          </w:tcPr>
          <w:p w14:paraId="1EDE6AD8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Subject</w:t>
            </w:r>
          </w:p>
        </w:tc>
        <w:tc>
          <w:tcPr>
            <w:tcW w:w="4675" w:type="dxa"/>
          </w:tcPr>
          <w:p w14:paraId="55B598D0" w14:textId="77777777" w:rsidR="00AF7149" w:rsidRPr="009A1EFB" w:rsidRDefault="00440530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nglish</w:t>
            </w:r>
          </w:p>
        </w:tc>
      </w:tr>
      <w:tr w:rsidR="00AF7149" w:rsidRPr="009A1EFB" w14:paraId="7E2F2440" w14:textId="77777777" w:rsidTr="00523B42">
        <w:trPr>
          <w:jc w:val="center"/>
        </w:trPr>
        <w:tc>
          <w:tcPr>
            <w:tcW w:w="4675" w:type="dxa"/>
          </w:tcPr>
          <w:p w14:paraId="4B0E42C6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Date</w:t>
            </w:r>
          </w:p>
        </w:tc>
        <w:tc>
          <w:tcPr>
            <w:tcW w:w="4675" w:type="dxa"/>
          </w:tcPr>
          <w:p w14:paraId="7D248C81" w14:textId="347FED99" w:rsidR="00AF7149" w:rsidRPr="009A1EFB" w:rsidRDefault="00746B55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April </w:t>
            </w:r>
            <w:r w:rsidR="00F11AA3">
              <w:rPr>
                <w:sz w:val="24"/>
                <w:szCs w:val="24"/>
                <w:lang w:val="en-US"/>
              </w:rPr>
              <w:t>10</w:t>
            </w:r>
            <w:r w:rsidR="0098420F">
              <w:rPr>
                <w:sz w:val="24"/>
                <w:szCs w:val="24"/>
                <w:lang w:val="en-US"/>
              </w:rPr>
              <w:t>, 2025</w:t>
            </w:r>
          </w:p>
        </w:tc>
      </w:tr>
      <w:tr w:rsidR="00AF7149" w:rsidRPr="009A1EFB" w14:paraId="347AC635" w14:textId="77777777" w:rsidTr="00523B42">
        <w:trPr>
          <w:jc w:val="center"/>
        </w:trPr>
        <w:tc>
          <w:tcPr>
            <w:tcW w:w="4675" w:type="dxa"/>
          </w:tcPr>
          <w:p w14:paraId="718EA0F6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Unit</w:t>
            </w:r>
          </w:p>
        </w:tc>
        <w:tc>
          <w:tcPr>
            <w:tcW w:w="4675" w:type="dxa"/>
          </w:tcPr>
          <w:p w14:paraId="07C1E4FF" w14:textId="657BA692" w:rsidR="00AF7149" w:rsidRPr="009A1EFB" w:rsidRDefault="00D23523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</w:t>
            </w:r>
          </w:p>
        </w:tc>
      </w:tr>
      <w:tr w:rsidR="00AF7149" w:rsidRPr="009A1EFB" w14:paraId="33327011" w14:textId="77777777" w:rsidTr="00523B42">
        <w:trPr>
          <w:jc w:val="center"/>
        </w:trPr>
        <w:tc>
          <w:tcPr>
            <w:tcW w:w="4675" w:type="dxa"/>
          </w:tcPr>
          <w:p w14:paraId="6512A23D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Theme</w:t>
            </w:r>
          </w:p>
        </w:tc>
        <w:tc>
          <w:tcPr>
            <w:tcW w:w="4675" w:type="dxa"/>
          </w:tcPr>
          <w:p w14:paraId="16E6E6D6" w14:textId="43824039" w:rsidR="00AF7149" w:rsidRPr="009A1EFB" w:rsidRDefault="00D23523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Weather and Climate</w:t>
            </w:r>
          </w:p>
        </w:tc>
      </w:tr>
      <w:tr w:rsidR="00AF7149" w:rsidRPr="0085753D" w14:paraId="541939C2" w14:textId="77777777" w:rsidTr="00523B42">
        <w:trPr>
          <w:jc w:val="center"/>
        </w:trPr>
        <w:tc>
          <w:tcPr>
            <w:tcW w:w="4675" w:type="dxa"/>
          </w:tcPr>
          <w:p w14:paraId="31020B3A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Subtheme</w:t>
            </w:r>
            <w:r w:rsidR="000718DE" w:rsidRPr="009A1EFB">
              <w:rPr>
                <w:sz w:val="24"/>
                <w:szCs w:val="24"/>
                <w:lang w:val="en-US"/>
              </w:rPr>
              <w:t xml:space="preserve"> (Optional)</w:t>
            </w:r>
          </w:p>
        </w:tc>
        <w:tc>
          <w:tcPr>
            <w:tcW w:w="4675" w:type="dxa"/>
          </w:tcPr>
          <w:p w14:paraId="36757BC0" w14:textId="5439CDF0" w:rsidR="00AF7149" w:rsidRPr="009A1EFB" w:rsidRDefault="00D23523" w:rsidP="00BF11CA">
            <w:pPr>
              <w:rPr>
                <w:sz w:val="24"/>
                <w:szCs w:val="24"/>
                <w:lang w:val="en-US"/>
              </w:rPr>
            </w:pPr>
            <w:r w:rsidRPr="00D23523">
              <w:rPr>
                <w:sz w:val="24"/>
                <w:szCs w:val="24"/>
                <w:lang w:val="en-US"/>
              </w:rPr>
              <w:t>How can we predict the unknown?</w:t>
            </w:r>
          </w:p>
        </w:tc>
      </w:tr>
    </w:tbl>
    <w:p w14:paraId="66C9AC7A" w14:textId="77777777" w:rsidR="00AF7149" w:rsidRPr="009A1EFB" w:rsidRDefault="00AF7149" w:rsidP="00AF7149">
      <w:pPr>
        <w:pStyle w:val="BodyText"/>
        <w:rPr>
          <w:iCs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F7149" w:rsidRPr="009A1EFB" w14:paraId="7115F2CE" w14:textId="77777777" w:rsidTr="00605A85">
        <w:trPr>
          <w:jc w:val="center"/>
        </w:trPr>
        <w:tc>
          <w:tcPr>
            <w:tcW w:w="3116" w:type="dxa"/>
          </w:tcPr>
          <w:p w14:paraId="61EABED4" w14:textId="77777777" w:rsidR="00AF7149" w:rsidRPr="009A1EFB" w:rsidRDefault="00AF7149" w:rsidP="00FE304D">
            <w:pPr>
              <w:ind w:left="360"/>
              <w:contextualSpacing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Standard</w:t>
            </w:r>
          </w:p>
        </w:tc>
        <w:tc>
          <w:tcPr>
            <w:tcW w:w="3117" w:type="dxa"/>
          </w:tcPr>
          <w:p w14:paraId="05A7A42F" w14:textId="77777777" w:rsidR="00AF7149" w:rsidRPr="009A1EFB" w:rsidRDefault="00AF7149" w:rsidP="00FE304D">
            <w:pPr>
              <w:ind w:left="360"/>
              <w:contextualSpacing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Expectation</w:t>
            </w:r>
          </w:p>
        </w:tc>
        <w:tc>
          <w:tcPr>
            <w:tcW w:w="3117" w:type="dxa"/>
          </w:tcPr>
          <w:p w14:paraId="0B525866" w14:textId="77777777" w:rsidR="00AF7149" w:rsidRPr="009A1EFB" w:rsidRDefault="00AF7149" w:rsidP="00FE304D">
            <w:pPr>
              <w:ind w:left="360"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Indicator</w:t>
            </w:r>
          </w:p>
        </w:tc>
      </w:tr>
      <w:tr w:rsidR="00AF7149" w:rsidRPr="00816CF3" w14:paraId="33799A01" w14:textId="77777777" w:rsidTr="00605A85">
        <w:trPr>
          <w:jc w:val="center"/>
        </w:trPr>
        <w:tc>
          <w:tcPr>
            <w:tcW w:w="3116" w:type="dxa"/>
          </w:tcPr>
          <w:p w14:paraId="7210BA0D" w14:textId="575B7F0E" w:rsidR="00AF7149" w:rsidRPr="009A1EFB" w:rsidRDefault="00654608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Speaking </w:t>
            </w:r>
            <w:proofErr w:type="gramStart"/>
            <w:r w:rsidR="001A3712">
              <w:rPr>
                <w:sz w:val="24"/>
                <w:szCs w:val="24"/>
                <w:lang w:val="en-US"/>
              </w:rPr>
              <w:t xml:space="preserve">listening </w:t>
            </w:r>
            <w:r w:rsidR="00CB1078">
              <w:rPr>
                <w:sz w:val="24"/>
                <w:szCs w:val="24"/>
                <w:lang w:val="en-US"/>
              </w:rPr>
              <w:t>,</w:t>
            </w:r>
            <w:proofErr w:type="gramEnd"/>
            <w:r w:rsidR="00CB1078">
              <w:rPr>
                <w:sz w:val="24"/>
                <w:szCs w:val="24"/>
                <w:lang w:val="en-US"/>
              </w:rPr>
              <w:t xml:space="preserve"> </w:t>
            </w:r>
            <w:proofErr w:type="gramStart"/>
            <w:r w:rsidR="00CB1078">
              <w:rPr>
                <w:sz w:val="24"/>
                <w:szCs w:val="24"/>
                <w:lang w:val="en-US"/>
              </w:rPr>
              <w:t>language  and</w:t>
            </w:r>
            <w:proofErr w:type="gramEnd"/>
            <w:r w:rsidR="00CB1078">
              <w:rPr>
                <w:sz w:val="24"/>
                <w:szCs w:val="24"/>
                <w:lang w:val="en-US"/>
              </w:rPr>
              <w:t xml:space="preserve"> reading </w:t>
            </w:r>
          </w:p>
        </w:tc>
        <w:tc>
          <w:tcPr>
            <w:tcW w:w="3117" w:type="dxa"/>
          </w:tcPr>
          <w:p w14:paraId="06BE7040" w14:textId="1A31A149" w:rsidR="001767A7" w:rsidRPr="00034510" w:rsidRDefault="00CB4EA9" w:rsidP="00771F2B">
            <w:pPr>
              <w:tabs>
                <w:tab w:val="center" w:pos="1450"/>
              </w:tabs>
              <w:rPr>
                <w:sz w:val="24"/>
                <w:szCs w:val="24"/>
                <w:lang w:val="en-US"/>
              </w:rPr>
            </w:pPr>
            <w:r w:rsidRPr="00CB4EA9">
              <w:rPr>
                <w:sz w:val="24"/>
                <w:szCs w:val="24"/>
                <w:lang w:val="en-US"/>
              </w:rPr>
              <w:t>3.LS.1</w:t>
            </w:r>
            <w:r>
              <w:rPr>
                <w:sz w:val="24"/>
                <w:szCs w:val="24"/>
                <w:lang w:val="en-US"/>
              </w:rPr>
              <w:t xml:space="preserve">, </w:t>
            </w:r>
            <w:r w:rsidR="0039763C" w:rsidRPr="0039763C">
              <w:rPr>
                <w:sz w:val="24"/>
                <w:szCs w:val="24"/>
                <w:lang w:val="en-US"/>
              </w:rPr>
              <w:t>3.LS.2.1</w:t>
            </w:r>
            <w:r w:rsidR="00756DD9">
              <w:rPr>
                <w:sz w:val="24"/>
                <w:szCs w:val="24"/>
                <w:lang w:val="en-US"/>
              </w:rPr>
              <w:t>,</w:t>
            </w:r>
            <w:r w:rsidR="005E074A">
              <w:t xml:space="preserve"> </w:t>
            </w:r>
            <w:proofErr w:type="gramStart"/>
            <w:r w:rsidR="000E70BC" w:rsidRPr="000E70BC">
              <w:rPr>
                <w:sz w:val="24"/>
                <w:szCs w:val="24"/>
                <w:lang w:val="en-US"/>
              </w:rPr>
              <w:t>3.</w:t>
            </w:r>
            <w:r w:rsidR="002E40F1">
              <w:rPr>
                <w:sz w:val="24"/>
                <w:szCs w:val="24"/>
                <w:lang w:val="en-US"/>
              </w:rPr>
              <w:t>LA.</w:t>
            </w:r>
            <w:proofErr w:type="gramEnd"/>
            <w:r w:rsidR="002E40F1">
              <w:rPr>
                <w:sz w:val="24"/>
                <w:szCs w:val="24"/>
                <w:lang w:val="en-US"/>
              </w:rPr>
              <w:t>1,</w:t>
            </w:r>
            <w:r w:rsidR="001F7868">
              <w:rPr>
                <w:sz w:val="24"/>
                <w:szCs w:val="24"/>
                <w:lang w:val="en-US"/>
              </w:rPr>
              <w:t xml:space="preserve"> </w:t>
            </w:r>
            <w:proofErr w:type="gramStart"/>
            <w:r w:rsidR="00CB1078" w:rsidRPr="00CB1078">
              <w:rPr>
                <w:sz w:val="24"/>
                <w:szCs w:val="24"/>
                <w:lang w:val="en-US"/>
              </w:rPr>
              <w:t>3.R.</w:t>
            </w:r>
            <w:proofErr w:type="gramEnd"/>
            <w:r w:rsidR="00CB1078" w:rsidRPr="00CB1078">
              <w:rPr>
                <w:sz w:val="24"/>
                <w:szCs w:val="24"/>
                <w:lang w:val="en-US"/>
              </w:rPr>
              <w:t>2</w:t>
            </w:r>
            <w:r w:rsidR="00D46B92">
              <w:rPr>
                <w:sz w:val="24"/>
                <w:szCs w:val="24"/>
                <w:lang w:val="en-US"/>
              </w:rPr>
              <w:t xml:space="preserve">, </w:t>
            </w:r>
            <w:r w:rsidR="00D46B92" w:rsidRPr="00D46B92">
              <w:rPr>
                <w:sz w:val="24"/>
                <w:szCs w:val="24"/>
                <w:lang w:val="en-US"/>
              </w:rPr>
              <w:t>3.FS.3</w:t>
            </w:r>
          </w:p>
        </w:tc>
        <w:tc>
          <w:tcPr>
            <w:tcW w:w="3117" w:type="dxa"/>
          </w:tcPr>
          <w:p w14:paraId="52E4ED8A" w14:textId="44B2ADE3" w:rsidR="002B055D" w:rsidRPr="00034510" w:rsidRDefault="0039763C" w:rsidP="000909E8">
            <w:pPr>
              <w:rPr>
                <w:sz w:val="24"/>
                <w:szCs w:val="24"/>
                <w:lang w:val="en-US"/>
              </w:rPr>
            </w:pPr>
            <w:r w:rsidRPr="0039763C">
              <w:rPr>
                <w:sz w:val="24"/>
                <w:szCs w:val="24"/>
                <w:lang w:val="en-US"/>
              </w:rPr>
              <w:t>3.LS.2.1a</w:t>
            </w:r>
            <w:r w:rsidR="00771F2B">
              <w:rPr>
                <w:sz w:val="24"/>
                <w:szCs w:val="24"/>
                <w:lang w:val="en-US"/>
              </w:rPr>
              <w:t xml:space="preserve">, </w:t>
            </w:r>
            <w:r w:rsidR="00E573D4" w:rsidRPr="00E573D4">
              <w:rPr>
                <w:sz w:val="24"/>
                <w:szCs w:val="24"/>
                <w:lang w:val="en-US"/>
              </w:rPr>
              <w:t>3.LS.1.1</w:t>
            </w:r>
            <w:r w:rsidR="00E573D4">
              <w:rPr>
                <w:sz w:val="24"/>
                <w:szCs w:val="24"/>
                <w:lang w:val="en-US"/>
              </w:rPr>
              <w:t xml:space="preserve">, </w:t>
            </w:r>
            <w:r w:rsidR="00E76616" w:rsidRPr="00E76616">
              <w:rPr>
                <w:sz w:val="24"/>
                <w:szCs w:val="24"/>
                <w:lang w:val="en-US"/>
              </w:rPr>
              <w:t>3.R.2</w:t>
            </w:r>
            <w:r w:rsidR="00E76616">
              <w:rPr>
                <w:sz w:val="24"/>
                <w:szCs w:val="24"/>
                <w:lang w:val="en-US"/>
              </w:rPr>
              <w:t>.1l</w:t>
            </w:r>
            <w:r w:rsidR="00093826">
              <w:rPr>
                <w:sz w:val="24"/>
                <w:szCs w:val="24"/>
                <w:lang w:val="en-US"/>
              </w:rPr>
              <w:t>,</w:t>
            </w:r>
            <w:r w:rsidR="006E542C">
              <w:t xml:space="preserve"> </w:t>
            </w:r>
            <w:proofErr w:type="gramStart"/>
            <w:r w:rsidR="006E542C" w:rsidRPr="006E542C">
              <w:rPr>
                <w:sz w:val="24"/>
                <w:szCs w:val="24"/>
                <w:lang w:val="en-US"/>
              </w:rPr>
              <w:t>3.LA.</w:t>
            </w:r>
            <w:proofErr w:type="gramEnd"/>
            <w:r w:rsidR="006E542C" w:rsidRPr="006E542C">
              <w:rPr>
                <w:sz w:val="24"/>
                <w:szCs w:val="24"/>
                <w:lang w:val="en-US"/>
              </w:rPr>
              <w:t>1.1f</w:t>
            </w:r>
          </w:p>
        </w:tc>
      </w:tr>
    </w:tbl>
    <w:p w14:paraId="5B15EE28" w14:textId="77777777" w:rsidR="00AF7149" w:rsidRPr="009A1EFB" w:rsidRDefault="00AF7149" w:rsidP="00AF7149">
      <w:pPr>
        <w:pStyle w:val="BodyText"/>
        <w:rPr>
          <w:i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45"/>
        <w:gridCol w:w="6205"/>
      </w:tblGrid>
      <w:tr w:rsidR="00AF7149" w:rsidRPr="0085753D" w14:paraId="2196ABBE" w14:textId="77777777" w:rsidTr="00875B3E">
        <w:trPr>
          <w:jc w:val="center"/>
        </w:trPr>
        <w:tc>
          <w:tcPr>
            <w:tcW w:w="3145" w:type="dxa"/>
          </w:tcPr>
          <w:p w14:paraId="735E4D8B" w14:textId="77777777" w:rsidR="00AF7149" w:rsidRPr="009A1EFB" w:rsidRDefault="00AF7149" w:rsidP="00FE304D">
            <w:pPr>
              <w:ind w:left="360"/>
              <w:contextualSpacing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Concepts</w:t>
            </w:r>
          </w:p>
        </w:tc>
        <w:tc>
          <w:tcPr>
            <w:tcW w:w="6205" w:type="dxa"/>
          </w:tcPr>
          <w:p w14:paraId="03D1C59C" w14:textId="41514063" w:rsidR="00AF7149" w:rsidRPr="009C04DD" w:rsidRDefault="000228CD" w:rsidP="00BF11CA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aking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nfrences</w:t>
            </w:r>
            <w:proofErr w:type="spellEnd"/>
            <w:r w:rsidR="003A0038">
              <w:rPr>
                <w:sz w:val="24"/>
                <w:szCs w:val="24"/>
              </w:rPr>
              <w:t xml:space="preserve">, </w:t>
            </w:r>
            <w:proofErr w:type="spellStart"/>
            <w:r w:rsidR="003A0038">
              <w:rPr>
                <w:sz w:val="24"/>
                <w:szCs w:val="24"/>
              </w:rPr>
              <w:t>Spelling</w:t>
            </w:r>
            <w:proofErr w:type="spellEnd"/>
            <w:r w:rsidR="003A0038">
              <w:rPr>
                <w:sz w:val="24"/>
                <w:szCs w:val="24"/>
              </w:rPr>
              <w:t xml:space="preserve"> </w:t>
            </w:r>
          </w:p>
        </w:tc>
      </w:tr>
      <w:tr w:rsidR="00AF7149" w:rsidRPr="002A06B5" w14:paraId="37B1B730" w14:textId="77777777" w:rsidTr="00875B3E">
        <w:trPr>
          <w:jc w:val="center"/>
        </w:trPr>
        <w:tc>
          <w:tcPr>
            <w:tcW w:w="3145" w:type="dxa"/>
          </w:tcPr>
          <w:p w14:paraId="2C476919" w14:textId="77777777" w:rsidR="00AF7149" w:rsidRPr="009A1EFB" w:rsidRDefault="00FE304D" w:rsidP="00FE304D">
            <w:pPr>
              <w:ind w:left="360"/>
              <w:contextualSpacing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Skills</w:t>
            </w:r>
          </w:p>
        </w:tc>
        <w:tc>
          <w:tcPr>
            <w:tcW w:w="6205" w:type="dxa"/>
          </w:tcPr>
          <w:p w14:paraId="4A97AC16" w14:textId="6748DF7F" w:rsidR="00AF7149" w:rsidRPr="009A1EFB" w:rsidRDefault="00875B3E" w:rsidP="00BF11CA">
            <w:pPr>
              <w:rPr>
                <w:sz w:val="24"/>
                <w:szCs w:val="24"/>
                <w:lang w:val="en-US"/>
              </w:rPr>
            </w:pPr>
            <w:r w:rsidRPr="00816CF3">
              <w:rPr>
                <w:sz w:val="24"/>
                <w:szCs w:val="24"/>
                <w:lang w:val="en-US"/>
              </w:rPr>
              <w:t xml:space="preserve">Critical </w:t>
            </w:r>
            <w:proofErr w:type="gramStart"/>
            <w:r w:rsidRPr="00816CF3">
              <w:rPr>
                <w:sz w:val="24"/>
                <w:szCs w:val="24"/>
                <w:lang w:val="en-US"/>
              </w:rPr>
              <w:t xml:space="preserve">Thinking </w:t>
            </w:r>
            <w:r w:rsidR="009C04DD">
              <w:rPr>
                <w:sz w:val="24"/>
                <w:szCs w:val="24"/>
                <w:lang w:val="en-US"/>
              </w:rPr>
              <w:t>,</w:t>
            </w:r>
            <w:proofErr w:type="gramEnd"/>
            <w:r w:rsidR="009C04DD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proofErr w:type="gramStart"/>
            <w:r w:rsidR="009C04DD">
              <w:rPr>
                <w:sz w:val="24"/>
                <w:szCs w:val="24"/>
                <w:lang w:val="en-US"/>
              </w:rPr>
              <w:t>Infering</w:t>
            </w:r>
            <w:proofErr w:type="spellEnd"/>
            <w:r w:rsidR="009C04DD">
              <w:rPr>
                <w:sz w:val="24"/>
                <w:szCs w:val="24"/>
                <w:lang w:val="en-US"/>
              </w:rPr>
              <w:t xml:space="preserve"> </w:t>
            </w:r>
            <w:r w:rsidRPr="00816CF3">
              <w:rPr>
                <w:sz w:val="24"/>
                <w:szCs w:val="24"/>
                <w:lang w:val="en-US"/>
              </w:rPr>
              <w:t>,</w:t>
            </w:r>
            <w:proofErr w:type="gramEnd"/>
            <w:r w:rsidRPr="00816CF3">
              <w:rPr>
                <w:sz w:val="24"/>
                <w:szCs w:val="24"/>
                <w:lang w:val="en-US"/>
              </w:rPr>
              <w:t xml:space="preserve"> Collaborative Discussion</w:t>
            </w:r>
            <w:r w:rsidR="009C04DD">
              <w:rPr>
                <w:sz w:val="24"/>
                <w:szCs w:val="24"/>
                <w:lang w:val="en-US"/>
              </w:rPr>
              <w:t xml:space="preserve">, </w:t>
            </w:r>
            <w:r w:rsidR="006E542C">
              <w:rPr>
                <w:sz w:val="24"/>
                <w:szCs w:val="24"/>
                <w:lang w:val="en-US"/>
              </w:rPr>
              <w:t>Practice of grammar, comprehension</w:t>
            </w:r>
          </w:p>
        </w:tc>
      </w:tr>
      <w:tr w:rsidR="00AF7149" w:rsidRPr="002A06B5" w14:paraId="0EA5E4C2" w14:textId="77777777" w:rsidTr="00875B3E">
        <w:trPr>
          <w:jc w:val="center"/>
        </w:trPr>
        <w:tc>
          <w:tcPr>
            <w:tcW w:w="3145" w:type="dxa"/>
          </w:tcPr>
          <w:p w14:paraId="37CD7532" w14:textId="77777777" w:rsidR="00AF7149" w:rsidRPr="009A1EFB" w:rsidRDefault="00AF7149" w:rsidP="00FE304D">
            <w:pPr>
              <w:ind w:left="360"/>
              <w:contextualSpacing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Academic Teaching Strategy</w:t>
            </w:r>
          </w:p>
        </w:tc>
        <w:tc>
          <w:tcPr>
            <w:tcW w:w="6205" w:type="dxa"/>
          </w:tcPr>
          <w:p w14:paraId="6015C0F3" w14:textId="77777777" w:rsidR="00AF7149" w:rsidRPr="009A1EFB" w:rsidRDefault="00F45551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_____Exploration     __</w:t>
            </w:r>
            <w:proofErr w:type="spellStart"/>
            <w:r w:rsidR="0007092A">
              <w:rPr>
                <w:sz w:val="24"/>
                <w:szCs w:val="24"/>
                <w:lang w:val="en-US"/>
              </w:rPr>
              <w:t>X</w:t>
            </w:r>
            <w:r w:rsidRPr="009A1EFB">
              <w:rPr>
                <w:sz w:val="24"/>
                <w:szCs w:val="24"/>
                <w:lang w:val="en-US"/>
              </w:rPr>
              <w:t>___Conceptualization</w:t>
            </w:r>
            <w:proofErr w:type="spellEnd"/>
            <w:r w:rsidRPr="009A1EFB">
              <w:rPr>
                <w:sz w:val="24"/>
                <w:szCs w:val="24"/>
                <w:lang w:val="en-US"/>
              </w:rPr>
              <w:t xml:space="preserve">    __</w:t>
            </w:r>
            <w:proofErr w:type="spellStart"/>
            <w:r w:rsidR="006B6D29">
              <w:rPr>
                <w:sz w:val="24"/>
                <w:szCs w:val="24"/>
                <w:lang w:val="en-US"/>
              </w:rPr>
              <w:t>X</w:t>
            </w:r>
            <w:r w:rsidRPr="009A1EFB">
              <w:rPr>
                <w:sz w:val="24"/>
                <w:szCs w:val="24"/>
                <w:lang w:val="en-US"/>
              </w:rPr>
              <w:t>___Application</w:t>
            </w:r>
            <w:proofErr w:type="spellEnd"/>
          </w:p>
          <w:p w14:paraId="3D98168D" w14:textId="77777777" w:rsidR="00E60785" w:rsidRPr="009A1EFB" w:rsidRDefault="00E60785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 xml:space="preserve">Other: </w:t>
            </w:r>
          </w:p>
        </w:tc>
      </w:tr>
    </w:tbl>
    <w:p w14:paraId="0D45AF89" w14:textId="77777777" w:rsidR="00FE304D" w:rsidRPr="009A1EFB" w:rsidRDefault="00FE304D" w:rsidP="00AF7149">
      <w:pPr>
        <w:pStyle w:val="BodyText"/>
        <w:rPr>
          <w:i/>
          <w:lang w:val="en-US"/>
        </w:rPr>
      </w:pPr>
    </w:p>
    <w:p w14:paraId="456BD211" w14:textId="77777777" w:rsidR="00FE304D" w:rsidRPr="009A1EFB" w:rsidRDefault="00FE304D" w:rsidP="00AF7149">
      <w:pPr>
        <w:pStyle w:val="BodyText"/>
        <w:rPr>
          <w:i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7"/>
        <w:gridCol w:w="358"/>
        <w:gridCol w:w="1979"/>
        <w:gridCol w:w="361"/>
        <w:gridCol w:w="1977"/>
        <w:gridCol w:w="363"/>
        <w:gridCol w:w="1975"/>
      </w:tblGrid>
      <w:tr w:rsidR="00AF7149" w:rsidRPr="002A06B5" w14:paraId="02C617C4" w14:textId="77777777" w:rsidTr="007426DE">
        <w:trPr>
          <w:jc w:val="center"/>
        </w:trPr>
        <w:tc>
          <w:tcPr>
            <w:tcW w:w="9350" w:type="dxa"/>
            <w:gridSpan w:val="7"/>
          </w:tcPr>
          <w:p w14:paraId="5466B1F6" w14:textId="777F72F8" w:rsidR="00F45551" w:rsidRPr="00A82341" w:rsidRDefault="00AF7149" w:rsidP="00333302">
            <w:pPr>
              <w:contextualSpacing/>
              <w:rPr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Objective</w:t>
            </w:r>
            <w:r w:rsidR="00B92D14">
              <w:rPr>
                <w:b/>
                <w:bCs/>
                <w:sz w:val="24"/>
                <w:szCs w:val="24"/>
                <w:lang w:val="en-US"/>
              </w:rPr>
              <w:t>:</w:t>
            </w:r>
            <w:r w:rsidR="004233DF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333302" w:rsidRPr="009C7385">
              <w:rPr>
                <w:sz w:val="24"/>
                <w:szCs w:val="24"/>
                <w:lang w:val="en-US"/>
              </w:rPr>
              <w:t xml:space="preserve">After </w:t>
            </w:r>
            <w:r w:rsidR="000710C3">
              <w:rPr>
                <w:sz w:val="24"/>
                <w:szCs w:val="24"/>
                <w:lang w:val="en-US"/>
              </w:rPr>
              <w:t xml:space="preserve">students work </w:t>
            </w:r>
            <w:r w:rsidR="00FF20B3">
              <w:rPr>
                <w:sz w:val="24"/>
                <w:szCs w:val="24"/>
                <w:lang w:val="en-US"/>
              </w:rPr>
              <w:t>independently,</w:t>
            </w:r>
            <w:r w:rsidR="000710C3">
              <w:rPr>
                <w:sz w:val="24"/>
                <w:szCs w:val="24"/>
                <w:lang w:val="en-US"/>
              </w:rPr>
              <w:t xml:space="preserve"> they will be able to </w:t>
            </w:r>
          </w:p>
        </w:tc>
      </w:tr>
      <w:tr w:rsidR="00E66F74" w:rsidRPr="002A06B5" w14:paraId="182E3BE3" w14:textId="77777777" w:rsidTr="007426DE">
        <w:trPr>
          <w:jc w:val="center"/>
        </w:trPr>
        <w:tc>
          <w:tcPr>
            <w:tcW w:w="2337" w:type="dxa"/>
          </w:tcPr>
          <w:p w14:paraId="048A752D" w14:textId="77777777" w:rsidR="00E66F74" w:rsidRPr="009A1EFB" w:rsidRDefault="00E66F74" w:rsidP="00E66F74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Type of Objective</w:t>
            </w:r>
          </w:p>
          <w:p w14:paraId="4EBDF0F4" w14:textId="77777777" w:rsidR="00E66F74" w:rsidRPr="009A1EFB" w:rsidRDefault="00E66F74" w:rsidP="00E66F74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(verbs from Bloom)</w:t>
            </w:r>
          </w:p>
        </w:tc>
        <w:tc>
          <w:tcPr>
            <w:tcW w:w="2337" w:type="dxa"/>
            <w:gridSpan w:val="2"/>
          </w:tcPr>
          <w:p w14:paraId="74E995D7" w14:textId="77777777" w:rsidR="00E66F74" w:rsidRPr="00021909" w:rsidRDefault="00E66F74" w:rsidP="00E66F74">
            <w:pPr>
              <w:rPr>
                <w:rFonts w:cs="Arial"/>
                <w:sz w:val="24"/>
                <w:szCs w:val="24"/>
                <w:lang w:val="en-US"/>
              </w:rPr>
            </w:pPr>
            <w:r w:rsidRPr="00021909">
              <w:rPr>
                <w:rFonts w:cs="Arial"/>
                <w:sz w:val="24"/>
                <w:szCs w:val="24"/>
                <w:lang w:val="en-US"/>
              </w:rPr>
              <w:t xml:space="preserve">Conceptual </w:t>
            </w:r>
            <w:r w:rsidRPr="00021909">
              <w:rPr>
                <w:rFonts w:cs="Arial"/>
                <w:i/>
                <w:color w:val="1D1B11" w:themeColor="background2" w:themeShade="1A"/>
                <w:sz w:val="24"/>
                <w:szCs w:val="24"/>
                <w:lang w:val="en-US"/>
              </w:rPr>
              <w:t>(concepts, principles, data, facts)</w:t>
            </w:r>
          </w:p>
          <w:p w14:paraId="40263E43" w14:textId="77777777" w:rsidR="00E66F74" w:rsidRPr="00021909" w:rsidRDefault="00E66F74" w:rsidP="00E66F74">
            <w:pPr>
              <w:rPr>
                <w:rFonts w:cs="Arial"/>
                <w:sz w:val="24"/>
                <w:szCs w:val="24"/>
                <w:lang w:val="en-US"/>
              </w:rPr>
            </w:pPr>
          </w:p>
          <w:p w14:paraId="33200A90" w14:textId="7F640410" w:rsidR="00E66F74" w:rsidRDefault="00E66F74" w:rsidP="00E66F74">
            <w:pPr>
              <w:rPr>
                <w:rFonts w:cs="Arial"/>
                <w:sz w:val="24"/>
                <w:szCs w:val="24"/>
                <w:lang w:val="en-US"/>
              </w:rPr>
            </w:pPr>
            <w:r w:rsidRPr="00021909">
              <w:rPr>
                <w:rFonts w:cs="Arial"/>
                <w:sz w:val="24"/>
                <w:szCs w:val="24"/>
                <w:u w:val="single"/>
                <w:lang w:val="en-US"/>
              </w:rPr>
              <w:t>Objective:</w:t>
            </w:r>
            <w:r>
              <w:rPr>
                <w:rFonts w:cs="Arial"/>
                <w:sz w:val="24"/>
                <w:szCs w:val="24"/>
                <w:u w:val="single"/>
                <w:lang w:val="en-US"/>
              </w:rPr>
              <w:t xml:space="preserve"> </w:t>
            </w:r>
            <w:r>
              <w:rPr>
                <w:rFonts w:cs="Arial"/>
                <w:sz w:val="24"/>
                <w:szCs w:val="24"/>
                <w:lang w:val="en-US"/>
              </w:rPr>
              <w:t xml:space="preserve"> </w:t>
            </w:r>
            <w:r w:rsidR="001D4E7E">
              <w:rPr>
                <w:rFonts w:cs="Arial"/>
                <w:sz w:val="24"/>
                <w:szCs w:val="24"/>
                <w:lang w:val="en-US"/>
              </w:rPr>
              <w:t xml:space="preserve"> Identify </w:t>
            </w:r>
            <w:proofErr w:type="gramStart"/>
            <w:r w:rsidR="001D4E7E">
              <w:rPr>
                <w:rFonts w:cs="Arial"/>
                <w:sz w:val="24"/>
                <w:szCs w:val="24"/>
                <w:lang w:val="en-US"/>
              </w:rPr>
              <w:t xml:space="preserve">the </w:t>
            </w:r>
            <w:r w:rsidR="00B76F83">
              <w:rPr>
                <w:rFonts w:cs="Arial"/>
                <w:sz w:val="24"/>
                <w:szCs w:val="24"/>
                <w:lang w:val="en-US"/>
              </w:rPr>
              <w:t>what</w:t>
            </w:r>
            <w:proofErr w:type="gramEnd"/>
            <w:r w:rsidR="00B76F83">
              <w:rPr>
                <w:rFonts w:cs="Arial"/>
                <w:sz w:val="24"/>
                <w:szCs w:val="24"/>
                <w:lang w:val="en-US"/>
              </w:rPr>
              <w:t xml:space="preserve"> is the necessity to make </w:t>
            </w:r>
            <w:proofErr w:type="spellStart"/>
            <w:r w:rsidR="00B76F83">
              <w:rPr>
                <w:rFonts w:cs="Arial"/>
                <w:sz w:val="24"/>
                <w:szCs w:val="24"/>
                <w:lang w:val="en-US"/>
              </w:rPr>
              <w:t>infrences</w:t>
            </w:r>
            <w:proofErr w:type="spellEnd"/>
            <w:r w:rsidR="00B76F83">
              <w:rPr>
                <w:rFonts w:cs="Arial"/>
                <w:sz w:val="24"/>
                <w:szCs w:val="24"/>
                <w:lang w:val="en-US"/>
              </w:rPr>
              <w:t xml:space="preserve">. </w:t>
            </w:r>
          </w:p>
          <w:p w14:paraId="2BB417E6" w14:textId="7758535D" w:rsidR="006313FA" w:rsidRPr="00021909" w:rsidRDefault="006313FA" w:rsidP="00E66F74">
            <w:pPr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 xml:space="preserve">Understand the hard </w:t>
            </w:r>
            <w:r w:rsidR="00881E15">
              <w:rPr>
                <w:rFonts w:cs="Arial"/>
                <w:sz w:val="24"/>
                <w:szCs w:val="24"/>
                <w:lang w:val="en-US"/>
              </w:rPr>
              <w:t xml:space="preserve">g </w:t>
            </w:r>
            <w:r>
              <w:rPr>
                <w:rFonts w:cs="Arial"/>
                <w:sz w:val="24"/>
                <w:szCs w:val="24"/>
                <w:lang w:val="en-US"/>
              </w:rPr>
              <w:t xml:space="preserve">and soft </w:t>
            </w:r>
            <w:r w:rsidR="00881E15">
              <w:rPr>
                <w:rFonts w:cs="Arial"/>
                <w:sz w:val="24"/>
                <w:szCs w:val="24"/>
                <w:lang w:val="en-US"/>
              </w:rPr>
              <w:t>g</w:t>
            </w:r>
            <w:r>
              <w:rPr>
                <w:rFonts w:cs="Arial"/>
                <w:sz w:val="24"/>
                <w:szCs w:val="24"/>
                <w:lang w:val="en-US"/>
              </w:rPr>
              <w:t xml:space="preserve">.  </w:t>
            </w:r>
          </w:p>
        </w:tc>
        <w:tc>
          <w:tcPr>
            <w:tcW w:w="2338" w:type="dxa"/>
            <w:gridSpan w:val="2"/>
          </w:tcPr>
          <w:p w14:paraId="11B1DCBF" w14:textId="77777777" w:rsidR="00E66F74" w:rsidRPr="00021909" w:rsidRDefault="00E66F74" w:rsidP="00E66F74">
            <w:pPr>
              <w:rPr>
                <w:rFonts w:cs="Arial"/>
                <w:sz w:val="24"/>
                <w:szCs w:val="24"/>
                <w:lang w:val="en-US"/>
              </w:rPr>
            </w:pPr>
            <w:r w:rsidRPr="00021909">
              <w:rPr>
                <w:rFonts w:cs="Arial"/>
                <w:sz w:val="24"/>
                <w:szCs w:val="24"/>
                <w:lang w:val="en-US"/>
              </w:rPr>
              <w:t xml:space="preserve">Procedural </w:t>
            </w:r>
            <w:r w:rsidRPr="00021909">
              <w:rPr>
                <w:rFonts w:cs="Arial"/>
                <w:i/>
                <w:color w:val="1D1B11" w:themeColor="background2" w:themeShade="1A"/>
                <w:sz w:val="24"/>
                <w:szCs w:val="24"/>
                <w:lang w:val="en-US"/>
              </w:rPr>
              <w:t>(processes, skills, strategies)</w:t>
            </w:r>
          </w:p>
          <w:p w14:paraId="0E6569B2" w14:textId="5D79D416" w:rsidR="00B76F83" w:rsidRDefault="00E66F74" w:rsidP="00B76F83">
            <w:pPr>
              <w:rPr>
                <w:rFonts w:cs="Arial"/>
                <w:sz w:val="24"/>
                <w:szCs w:val="24"/>
                <w:lang w:val="en-US"/>
              </w:rPr>
            </w:pPr>
            <w:r w:rsidRPr="00816CF3">
              <w:rPr>
                <w:rFonts w:cs="Arial"/>
                <w:sz w:val="24"/>
                <w:szCs w:val="24"/>
                <w:u w:val="single"/>
                <w:lang w:val="en-US"/>
              </w:rPr>
              <w:t>Objective:</w:t>
            </w:r>
            <w:r w:rsidRPr="00816CF3">
              <w:rPr>
                <w:rFonts w:cs="Arial"/>
                <w:sz w:val="24"/>
                <w:szCs w:val="24"/>
                <w:lang w:val="en-US"/>
              </w:rPr>
              <w:t xml:space="preserve"> </w:t>
            </w:r>
            <w:r>
              <w:rPr>
                <w:rFonts w:cs="Arial"/>
                <w:sz w:val="24"/>
                <w:szCs w:val="24"/>
                <w:lang w:val="en-US"/>
              </w:rPr>
              <w:t xml:space="preserve"> </w:t>
            </w:r>
            <w:r w:rsidR="00B76F83">
              <w:rPr>
                <w:rFonts w:cs="Arial"/>
                <w:sz w:val="24"/>
                <w:szCs w:val="24"/>
                <w:lang w:val="en-US"/>
              </w:rPr>
              <w:t>Understand the story</w:t>
            </w:r>
            <w:r w:rsidR="00584A31">
              <w:rPr>
                <w:rFonts w:cs="Arial"/>
                <w:sz w:val="24"/>
                <w:szCs w:val="24"/>
                <w:lang w:val="en-US"/>
              </w:rPr>
              <w:t xml:space="preserve"> by making </w:t>
            </w:r>
            <w:proofErr w:type="spellStart"/>
            <w:r w:rsidR="00584A31">
              <w:rPr>
                <w:rFonts w:cs="Arial"/>
                <w:sz w:val="24"/>
                <w:szCs w:val="24"/>
                <w:lang w:val="en-US"/>
              </w:rPr>
              <w:t>infrences</w:t>
            </w:r>
            <w:proofErr w:type="spellEnd"/>
            <w:r w:rsidR="00584A31">
              <w:rPr>
                <w:rFonts w:cs="Arial"/>
                <w:sz w:val="24"/>
                <w:szCs w:val="24"/>
                <w:lang w:val="en-US"/>
              </w:rPr>
              <w:t xml:space="preserve">. </w:t>
            </w:r>
          </w:p>
          <w:p w14:paraId="5BE961EC" w14:textId="15E507B5" w:rsidR="006313FA" w:rsidRPr="00021909" w:rsidRDefault="00E66F74" w:rsidP="00B76F83">
            <w:pPr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 xml:space="preserve">Classify the </w:t>
            </w:r>
            <w:r w:rsidR="005819CF">
              <w:rPr>
                <w:rFonts w:cs="Arial"/>
                <w:sz w:val="24"/>
                <w:szCs w:val="24"/>
                <w:lang w:val="en-US"/>
              </w:rPr>
              <w:t xml:space="preserve">hard </w:t>
            </w:r>
            <w:r w:rsidR="00881E15">
              <w:rPr>
                <w:rFonts w:cs="Arial"/>
                <w:sz w:val="24"/>
                <w:szCs w:val="24"/>
                <w:lang w:val="en-US"/>
              </w:rPr>
              <w:t>g</w:t>
            </w:r>
            <w:r w:rsidR="005819CF">
              <w:rPr>
                <w:rFonts w:cs="Arial"/>
                <w:sz w:val="24"/>
                <w:szCs w:val="24"/>
                <w:lang w:val="en-US"/>
              </w:rPr>
              <w:t xml:space="preserve"> and soft </w:t>
            </w:r>
            <w:r w:rsidR="00881E15">
              <w:rPr>
                <w:rFonts w:cs="Arial"/>
                <w:sz w:val="24"/>
                <w:szCs w:val="24"/>
                <w:lang w:val="en-US"/>
              </w:rPr>
              <w:t>g</w:t>
            </w:r>
            <w:r w:rsidR="006313FA">
              <w:rPr>
                <w:rFonts w:cs="Arial"/>
                <w:sz w:val="24"/>
                <w:szCs w:val="24"/>
                <w:lang w:val="en-US"/>
              </w:rPr>
              <w:t xml:space="preserve"> with minimal errors. </w:t>
            </w:r>
          </w:p>
        </w:tc>
        <w:tc>
          <w:tcPr>
            <w:tcW w:w="2338" w:type="dxa"/>
            <w:gridSpan w:val="2"/>
          </w:tcPr>
          <w:p w14:paraId="4C25B0FF" w14:textId="77777777" w:rsidR="00E66F74" w:rsidRPr="00021909" w:rsidRDefault="00E66F74" w:rsidP="00E66F74">
            <w:pPr>
              <w:rPr>
                <w:rFonts w:cs="Arial"/>
                <w:i/>
                <w:color w:val="1D1B11" w:themeColor="background2" w:themeShade="1A"/>
                <w:sz w:val="24"/>
                <w:szCs w:val="24"/>
                <w:lang w:val="en-US"/>
              </w:rPr>
            </w:pPr>
            <w:r w:rsidRPr="00021909">
              <w:rPr>
                <w:rFonts w:cs="Arial"/>
                <w:sz w:val="24"/>
                <w:szCs w:val="24"/>
                <w:lang w:val="en-US"/>
              </w:rPr>
              <w:t xml:space="preserve">Attitudinal </w:t>
            </w:r>
            <w:r w:rsidRPr="00021909">
              <w:rPr>
                <w:rFonts w:cs="Arial"/>
                <w:i/>
                <w:color w:val="1D1B11" w:themeColor="background2" w:themeShade="1A"/>
                <w:sz w:val="24"/>
                <w:szCs w:val="24"/>
                <w:lang w:val="en-US"/>
              </w:rPr>
              <w:t>(attitudes, values, norms)</w:t>
            </w:r>
          </w:p>
          <w:p w14:paraId="79324281" w14:textId="20382C6F" w:rsidR="00E66F74" w:rsidRPr="00816CF3" w:rsidRDefault="00E66F74" w:rsidP="00E66F74">
            <w:pPr>
              <w:rPr>
                <w:rFonts w:cs="Arial"/>
                <w:sz w:val="24"/>
                <w:szCs w:val="24"/>
                <w:lang w:val="en-US"/>
              </w:rPr>
            </w:pPr>
            <w:r w:rsidRPr="00021909">
              <w:rPr>
                <w:rFonts w:cs="Arial"/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021909">
              <w:rPr>
                <w:rFonts w:cs="Arial"/>
                <w:sz w:val="24"/>
                <w:szCs w:val="24"/>
                <w:u w:val="single"/>
                <w:lang w:val="en-US"/>
              </w:rPr>
              <w:t>Objective:</w:t>
            </w:r>
            <w:r w:rsidRPr="00021909">
              <w:rPr>
                <w:rFonts w:cs="Arial"/>
                <w:b/>
                <w:bCs/>
                <w:sz w:val="24"/>
                <w:szCs w:val="24"/>
                <w:lang w:val="en-US"/>
              </w:rPr>
              <w:t xml:space="preserve"> </w:t>
            </w:r>
            <w:r>
              <w:rPr>
                <w:rFonts w:cs="Arial"/>
                <w:b/>
                <w:bCs/>
                <w:sz w:val="24"/>
                <w:szCs w:val="24"/>
                <w:lang w:val="en-US"/>
              </w:rPr>
              <w:t>P</w:t>
            </w:r>
            <w:r w:rsidRPr="00302009">
              <w:rPr>
                <w:rFonts w:cs="Arial"/>
                <w:sz w:val="24"/>
                <w:szCs w:val="24"/>
                <w:lang w:val="en-US"/>
              </w:rPr>
              <w:t xml:space="preserve">articipate </w:t>
            </w:r>
            <w:r w:rsidR="00D06231">
              <w:rPr>
                <w:rFonts w:cs="Arial"/>
                <w:sz w:val="24"/>
                <w:szCs w:val="24"/>
                <w:lang w:val="en-US"/>
              </w:rPr>
              <w:t xml:space="preserve">in </w:t>
            </w:r>
            <w:r w:rsidR="000A4777">
              <w:rPr>
                <w:rFonts w:cs="Arial"/>
                <w:sz w:val="24"/>
                <w:szCs w:val="24"/>
                <w:lang w:val="en-US"/>
              </w:rPr>
              <w:t>independent work and participate in group discussion</w:t>
            </w:r>
            <w:r w:rsidR="006313FA">
              <w:rPr>
                <w:rFonts w:cs="Arial"/>
                <w:sz w:val="24"/>
                <w:szCs w:val="24"/>
                <w:lang w:val="en-US"/>
              </w:rPr>
              <w:t xml:space="preserve"> correctly. </w:t>
            </w:r>
          </w:p>
        </w:tc>
      </w:tr>
      <w:tr w:rsidR="00AF7149" w:rsidRPr="009A1EFB" w14:paraId="104827B9" w14:textId="77777777" w:rsidTr="007426DE">
        <w:trPr>
          <w:jc w:val="center"/>
        </w:trPr>
        <w:tc>
          <w:tcPr>
            <w:tcW w:w="2337" w:type="dxa"/>
            <w:vMerge w:val="restart"/>
          </w:tcPr>
          <w:p w14:paraId="40BC3208" w14:textId="77777777" w:rsidR="00AF7149" w:rsidRPr="009A1EFB" w:rsidRDefault="00E60785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Depth of Knowledge</w:t>
            </w:r>
          </w:p>
          <w:p w14:paraId="0ED82A16" w14:textId="77777777" w:rsidR="000718DE" w:rsidRPr="009A1EFB" w:rsidRDefault="000718DE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(Webb)</w:t>
            </w:r>
          </w:p>
        </w:tc>
        <w:tc>
          <w:tcPr>
            <w:tcW w:w="358" w:type="dxa"/>
          </w:tcPr>
          <w:p w14:paraId="15D344EB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9" w:type="dxa"/>
          </w:tcPr>
          <w:p w14:paraId="6507A451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</w:t>
            </w:r>
          </w:p>
        </w:tc>
        <w:tc>
          <w:tcPr>
            <w:tcW w:w="361" w:type="dxa"/>
          </w:tcPr>
          <w:p w14:paraId="7137930F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7" w:type="dxa"/>
          </w:tcPr>
          <w:p w14:paraId="7C11AC45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</w:t>
            </w:r>
          </w:p>
        </w:tc>
        <w:tc>
          <w:tcPr>
            <w:tcW w:w="363" w:type="dxa"/>
          </w:tcPr>
          <w:p w14:paraId="4D0ABCCA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5" w:type="dxa"/>
          </w:tcPr>
          <w:p w14:paraId="2FF9769D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</w:t>
            </w:r>
          </w:p>
        </w:tc>
      </w:tr>
      <w:tr w:rsidR="00AF7149" w:rsidRPr="009A1EFB" w14:paraId="3ADE902D" w14:textId="77777777" w:rsidTr="007426DE">
        <w:trPr>
          <w:jc w:val="center"/>
        </w:trPr>
        <w:tc>
          <w:tcPr>
            <w:tcW w:w="2337" w:type="dxa"/>
            <w:vMerge/>
          </w:tcPr>
          <w:p w14:paraId="3B28B102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58" w:type="dxa"/>
          </w:tcPr>
          <w:p w14:paraId="231B7A89" w14:textId="77777777" w:rsidR="00AF7149" w:rsidRPr="009A1EFB" w:rsidRDefault="004101CB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1979" w:type="dxa"/>
          </w:tcPr>
          <w:p w14:paraId="7038A751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I</w:t>
            </w:r>
          </w:p>
        </w:tc>
        <w:tc>
          <w:tcPr>
            <w:tcW w:w="361" w:type="dxa"/>
          </w:tcPr>
          <w:p w14:paraId="4877CE8E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7" w:type="dxa"/>
          </w:tcPr>
          <w:p w14:paraId="373BE871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I</w:t>
            </w:r>
          </w:p>
        </w:tc>
        <w:tc>
          <w:tcPr>
            <w:tcW w:w="363" w:type="dxa"/>
          </w:tcPr>
          <w:p w14:paraId="1050FC23" w14:textId="77777777" w:rsidR="00AF7149" w:rsidRPr="009A1EFB" w:rsidRDefault="00E75CE7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1975" w:type="dxa"/>
          </w:tcPr>
          <w:p w14:paraId="0DE59054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I</w:t>
            </w:r>
          </w:p>
        </w:tc>
      </w:tr>
      <w:tr w:rsidR="00AF7149" w:rsidRPr="009A1EFB" w14:paraId="19C21565" w14:textId="77777777" w:rsidTr="007426DE">
        <w:trPr>
          <w:jc w:val="center"/>
        </w:trPr>
        <w:tc>
          <w:tcPr>
            <w:tcW w:w="2337" w:type="dxa"/>
            <w:vMerge/>
          </w:tcPr>
          <w:p w14:paraId="074DE7E4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58" w:type="dxa"/>
          </w:tcPr>
          <w:p w14:paraId="52C5CBA0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9" w:type="dxa"/>
          </w:tcPr>
          <w:p w14:paraId="0921A301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II</w:t>
            </w:r>
          </w:p>
        </w:tc>
        <w:tc>
          <w:tcPr>
            <w:tcW w:w="361" w:type="dxa"/>
          </w:tcPr>
          <w:p w14:paraId="6A7703B9" w14:textId="77777777" w:rsidR="00AF7149" w:rsidRPr="009A1EFB" w:rsidRDefault="00BC5508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1977" w:type="dxa"/>
          </w:tcPr>
          <w:p w14:paraId="72D6D068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II</w:t>
            </w:r>
          </w:p>
        </w:tc>
        <w:tc>
          <w:tcPr>
            <w:tcW w:w="363" w:type="dxa"/>
          </w:tcPr>
          <w:p w14:paraId="36061DD1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5" w:type="dxa"/>
          </w:tcPr>
          <w:p w14:paraId="23B2B478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II</w:t>
            </w:r>
          </w:p>
        </w:tc>
      </w:tr>
      <w:tr w:rsidR="00AF7149" w:rsidRPr="009A1EFB" w14:paraId="2A4A66E2" w14:textId="77777777" w:rsidTr="007426DE">
        <w:trPr>
          <w:jc w:val="center"/>
        </w:trPr>
        <w:tc>
          <w:tcPr>
            <w:tcW w:w="2337" w:type="dxa"/>
            <w:vMerge/>
          </w:tcPr>
          <w:p w14:paraId="45BB8734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58" w:type="dxa"/>
          </w:tcPr>
          <w:p w14:paraId="463EA29E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9" w:type="dxa"/>
          </w:tcPr>
          <w:p w14:paraId="6BF1613C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V</w:t>
            </w:r>
          </w:p>
        </w:tc>
        <w:tc>
          <w:tcPr>
            <w:tcW w:w="361" w:type="dxa"/>
          </w:tcPr>
          <w:p w14:paraId="262C32D5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7" w:type="dxa"/>
          </w:tcPr>
          <w:p w14:paraId="08A6EEEC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V</w:t>
            </w:r>
          </w:p>
        </w:tc>
        <w:tc>
          <w:tcPr>
            <w:tcW w:w="363" w:type="dxa"/>
          </w:tcPr>
          <w:p w14:paraId="07288989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5" w:type="dxa"/>
          </w:tcPr>
          <w:p w14:paraId="39311048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V</w:t>
            </w:r>
          </w:p>
        </w:tc>
      </w:tr>
    </w:tbl>
    <w:p w14:paraId="0359C5F2" w14:textId="77777777" w:rsidR="00AF7149" w:rsidRDefault="00AF7149" w:rsidP="00AF7149">
      <w:pPr>
        <w:pStyle w:val="BodyText"/>
        <w:rPr>
          <w:i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5"/>
        <w:gridCol w:w="4410"/>
        <w:gridCol w:w="450"/>
        <w:gridCol w:w="4135"/>
      </w:tblGrid>
      <w:tr w:rsidR="00E2093C" w:rsidRPr="00051A5C" w14:paraId="2242E419" w14:textId="77777777" w:rsidTr="00A146E3">
        <w:trPr>
          <w:jc w:val="center"/>
        </w:trPr>
        <w:tc>
          <w:tcPr>
            <w:tcW w:w="9350" w:type="dxa"/>
            <w:gridSpan w:val="4"/>
            <w:vAlign w:val="center"/>
          </w:tcPr>
          <w:p w14:paraId="260B8039" w14:textId="77777777" w:rsidR="00E2093C" w:rsidRPr="00051A5C" w:rsidRDefault="00E2093C" w:rsidP="00A146E3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051A5C">
              <w:rPr>
                <w:b/>
                <w:bCs/>
                <w:sz w:val="24"/>
                <w:szCs w:val="24"/>
                <w:lang w:val="en-US"/>
              </w:rPr>
              <w:t>Initiative or Innovative Project</w:t>
            </w:r>
          </w:p>
        </w:tc>
      </w:tr>
      <w:tr w:rsidR="00E2093C" w:rsidRPr="00051A5C" w14:paraId="54293311" w14:textId="77777777" w:rsidTr="00A146E3">
        <w:trPr>
          <w:jc w:val="center"/>
        </w:trPr>
        <w:tc>
          <w:tcPr>
            <w:tcW w:w="355" w:type="dxa"/>
          </w:tcPr>
          <w:p w14:paraId="7B35614E" w14:textId="77777777" w:rsidR="00E2093C" w:rsidRPr="00051A5C" w:rsidRDefault="00B06E27" w:rsidP="00A146E3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410" w:type="dxa"/>
          </w:tcPr>
          <w:p w14:paraId="49E2DF74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>Equity and respect among all human beings</w:t>
            </w:r>
          </w:p>
        </w:tc>
        <w:tc>
          <w:tcPr>
            <w:tcW w:w="450" w:type="dxa"/>
          </w:tcPr>
          <w:p w14:paraId="1FA33132" w14:textId="77777777" w:rsidR="00E2093C" w:rsidRPr="00051A5C" w:rsidRDefault="00B06E27" w:rsidP="00A146E3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135" w:type="dxa"/>
          </w:tcPr>
          <w:p w14:paraId="52A30CA7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>Cultural identity and interculturality</w:t>
            </w:r>
          </w:p>
        </w:tc>
      </w:tr>
      <w:tr w:rsidR="00E2093C" w:rsidRPr="00051A5C" w14:paraId="0FFF8326" w14:textId="77777777" w:rsidTr="00A146E3">
        <w:trPr>
          <w:jc w:val="center"/>
        </w:trPr>
        <w:tc>
          <w:tcPr>
            <w:tcW w:w="355" w:type="dxa"/>
          </w:tcPr>
          <w:p w14:paraId="4B98E931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4410" w:type="dxa"/>
          </w:tcPr>
          <w:p w14:paraId="4436EAB8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>Education for environmental and ecological awareness</w:t>
            </w:r>
          </w:p>
        </w:tc>
        <w:tc>
          <w:tcPr>
            <w:tcW w:w="450" w:type="dxa"/>
          </w:tcPr>
          <w:p w14:paraId="09D78098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4135" w:type="dxa"/>
          </w:tcPr>
          <w:p w14:paraId="2B6D0257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>Entrepreneurship and innovation</w:t>
            </w:r>
          </w:p>
        </w:tc>
      </w:tr>
      <w:tr w:rsidR="00E2093C" w:rsidRPr="00051A5C" w14:paraId="15E6B363" w14:textId="77777777" w:rsidTr="00A146E3">
        <w:trPr>
          <w:jc w:val="center"/>
        </w:trPr>
        <w:tc>
          <w:tcPr>
            <w:tcW w:w="355" w:type="dxa"/>
          </w:tcPr>
          <w:p w14:paraId="5856FD7A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4410" w:type="dxa"/>
          </w:tcPr>
          <w:p w14:paraId="1C4725C3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 xml:space="preserve">Health awareness </w:t>
            </w:r>
          </w:p>
        </w:tc>
        <w:tc>
          <w:tcPr>
            <w:tcW w:w="450" w:type="dxa"/>
          </w:tcPr>
          <w:p w14:paraId="708067A7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4135" w:type="dxa"/>
          </w:tcPr>
          <w:p w14:paraId="09156C41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>Information and communication technology</w:t>
            </w:r>
          </w:p>
        </w:tc>
      </w:tr>
    </w:tbl>
    <w:p w14:paraId="4E7C922A" w14:textId="77777777" w:rsidR="00FE304D" w:rsidRDefault="00FE304D">
      <w:pPr>
        <w:rPr>
          <w:lang w:val="en-US"/>
        </w:rPr>
      </w:pPr>
    </w:p>
    <w:p w14:paraId="1C002DC0" w14:textId="77777777" w:rsidR="00E2093C" w:rsidRPr="009A1EFB" w:rsidRDefault="00E2093C">
      <w:pPr>
        <w:rPr>
          <w:lang w:val="en-US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129"/>
        <w:gridCol w:w="3616"/>
        <w:gridCol w:w="4105"/>
      </w:tblGrid>
      <w:tr w:rsidR="00AF7149" w:rsidRPr="009A1EFB" w14:paraId="54728A78" w14:textId="77777777" w:rsidTr="009C272E">
        <w:trPr>
          <w:jc w:val="center"/>
        </w:trPr>
        <w:tc>
          <w:tcPr>
            <w:tcW w:w="10850" w:type="dxa"/>
            <w:gridSpan w:val="3"/>
            <w:vAlign w:val="center"/>
          </w:tcPr>
          <w:p w14:paraId="4DE7E615" w14:textId="77777777" w:rsidR="00AF7149" w:rsidRPr="009A1EFB" w:rsidRDefault="00AF7149" w:rsidP="00FE304D">
            <w:pPr>
              <w:ind w:left="360"/>
              <w:contextualSpacing/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Activities</w:t>
            </w:r>
          </w:p>
        </w:tc>
      </w:tr>
      <w:tr w:rsidR="00AF7149" w:rsidRPr="002A06B5" w14:paraId="44882A31" w14:textId="77777777" w:rsidTr="009C272E">
        <w:trPr>
          <w:jc w:val="center"/>
        </w:trPr>
        <w:tc>
          <w:tcPr>
            <w:tcW w:w="3129" w:type="dxa"/>
            <w:vAlign w:val="center"/>
          </w:tcPr>
          <w:p w14:paraId="49370B70" w14:textId="77777777" w:rsidR="00E60785" w:rsidRPr="009A1EFB" w:rsidRDefault="00E60785" w:rsidP="008C6CE3">
            <w:pPr>
              <w:ind w:left="360"/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Routines</w:t>
            </w:r>
          </w:p>
          <w:p w14:paraId="5FBEAC77" w14:textId="77777777" w:rsidR="00E60785" w:rsidRPr="009A1EFB" w:rsidRDefault="00E60785" w:rsidP="00FE304D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</w:p>
          <w:p w14:paraId="30EB36D6" w14:textId="77777777" w:rsidR="00235F5D" w:rsidRDefault="00235F5D" w:rsidP="00235F5D">
            <w:pPr>
              <w:jc w:val="center"/>
              <w:rPr>
                <w:sz w:val="24"/>
                <w:szCs w:val="24"/>
                <w:lang w:val="en-US"/>
              </w:rPr>
            </w:pPr>
            <w:r w:rsidRPr="00235F5D">
              <w:rPr>
                <w:sz w:val="24"/>
                <w:szCs w:val="24"/>
                <w:lang w:val="en-US"/>
              </w:rPr>
              <w:t xml:space="preserve">The students and the teacher will: </w:t>
            </w:r>
          </w:p>
          <w:p w14:paraId="4AA36EE8" w14:textId="02C29763" w:rsidR="00E75CE7" w:rsidRPr="00137A4E" w:rsidRDefault="00CE3341" w:rsidP="00235F5D">
            <w:pPr>
              <w:jc w:val="center"/>
              <w:rPr>
                <w:sz w:val="24"/>
                <w:szCs w:val="24"/>
                <w:lang w:val="en-US"/>
              </w:rPr>
            </w:pPr>
            <w:r w:rsidRPr="00235F5D">
              <w:rPr>
                <w:rFonts w:ascii="Cambria Math" w:hAnsi="Cambria Math" w:cs="Cambria Math"/>
                <w:sz w:val="24"/>
                <w:szCs w:val="24"/>
                <w:lang w:val="en-US"/>
              </w:rPr>
              <w:t>⦁</w:t>
            </w:r>
            <w:r w:rsidR="009A66A4" w:rsidRPr="009A66A4">
              <w:rPr>
                <w:sz w:val="24"/>
                <w:szCs w:val="24"/>
                <w:lang w:val="en-US"/>
              </w:rPr>
              <w:t>Weather and Climate pages 6-9 “Earth’s Weather and Climate”</w:t>
            </w:r>
            <w:r w:rsidR="00507DE3">
              <w:rPr>
                <w:sz w:val="24"/>
                <w:szCs w:val="24"/>
                <w:lang w:val="en-US"/>
              </w:rPr>
              <w:t xml:space="preserve"> annotate for key details. </w:t>
            </w:r>
            <w:r w:rsidR="00B2679E">
              <w:rPr>
                <w:sz w:val="24"/>
                <w:szCs w:val="24"/>
                <w:lang w:val="en-US"/>
              </w:rPr>
              <w:t xml:space="preserve"> </w:t>
            </w:r>
          </w:p>
          <w:p w14:paraId="7AE298D6" w14:textId="77777777" w:rsidR="00113BF6" w:rsidRDefault="00235F5D" w:rsidP="00235F5D">
            <w:pPr>
              <w:jc w:val="center"/>
              <w:rPr>
                <w:sz w:val="24"/>
                <w:szCs w:val="24"/>
                <w:lang w:val="en-US"/>
              </w:rPr>
            </w:pPr>
            <w:r w:rsidRPr="00235F5D">
              <w:rPr>
                <w:rFonts w:ascii="Cambria Math" w:hAnsi="Cambria Math" w:cs="Cambria Math"/>
                <w:sz w:val="24"/>
                <w:szCs w:val="24"/>
                <w:lang w:val="en-US"/>
              </w:rPr>
              <w:t>⦁</w:t>
            </w:r>
            <w:r>
              <w:rPr>
                <w:sz w:val="24"/>
                <w:szCs w:val="24"/>
                <w:lang w:val="en-US"/>
              </w:rPr>
              <w:t>R</w:t>
            </w:r>
            <w:r w:rsidRPr="00235F5D">
              <w:rPr>
                <w:sz w:val="24"/>
                <w:szCs w:val="24"/>
                <w:lang w:val="en-US"/>
              </w:rPr>
              <w:t>ecite the “Pledge of Allegiance” and the class pledge after the second bell rings.</w:t>
            </w:r>
          </w:p>
          <w:p w14:paraId="620E52C9" w14:textId="77777777" w:rsidR="00235F5D" w:rsidRPr="00CE3341" w:rsidRDefault="00CE3341" w:rsidP="00CE3341">
            <w:pPr>
              <w:rPr>
                <w:sz w:val="24"/>
                <w:szCs w:val="24"/>
                <w:lang w:val="en-US"/>
              </w:rPr>
            </w:pPr>
            <w:r w:rsidRPr="00235F5D">
              <w:rPr>
                <w:rFonts w:ascii="Cambria Math" w:hAnsi="Cambria Math" w:cs="Cambria Math"/>
                <w:sz w:val="24"/>
                <w:szCs w:val="24"/>
                <w:lang w:val="en-US"/>
              </w:rPr>
              <w:t>⦁</w:t>
            </w:r>
            <w:r w:rsidR="00EF792B" w:rsidRPr="00CE3341">
              <w:rPr>
                <w:sz w:val="24"/>
                <w:szCs w:val="24"/>
                <w:lang w:val="en-US"/>
              </w:rPr>
              <w:t xml:space="preserve">Find who is the lucky </w:t>
            </w:r>
            <w:r w:rsidR="00E75CE7" w:rsidRPr="00CE3341">
              <w:rPr>
                <w:sz w:val="24"/>
                <w:szCs w:val="24"/>
                <w:lang w:val="en-US"/>
              </w:rPr>
              <w:t>duck (</w:t>
            </w:r>
            <w:r w:rsidR="00EF792B" w:rsidRPr="00CE3341">
              <w:rPr>
                <w:sz w:val="24"/>
                <w:szCs w:val="24"/>
                <w:lang w:val="en-US"/>
              </w:rPr>
              <w:t>student will help the teacher</w:t>
            </w:r>
            <w:r w:rsidR="00FA3B42" w:rsidRPr="00CE3341">
              <w:rPr>
                <w:sz w:val="24"/>
                <w:szCs w:val="24"/>
                <w:lang w:val="en-US"/>
              </w:rPr>
              <w:t xml:space="preserve"> like an </w:t>
            </w:r>
            <w:r w:rsidR="00E75CE7" w:rsidRPr="00CE3341">
              <w:rPr>
                <w:sz w:val="24"/>
                <w:szCs w:val="24"/>
                <w:lang w:val="en-US"/>
              </w:rPr>
              <w:t>assistant)</w:t>
            </w:r>
            <w:r w:rsidR="00235F5D" w:rsidRPr="00CE3341">
              <w:rPr>
                <w:sz w:val="24"/>
                <w:szCs w:val="24"/>
                <w:lang w:val="en-US"/>
              </w:rPr>
              <w:t xml:space="preserve"> </w:t>
            </w:r>
          </w:p>
          <w:p w14:paraId="5A8ACB66" w14:textId="77777777" w:rsidR="00235F5D" w:rsidRPr="00235F5D" w:rsidRDefault="00235F5D" w:rsidP="00235F5D">
            <w:pPr>
              <w:jc w:val="center"/>
              <w:rPr>
                <w:sz w:val="24"/>
                <w:szCs w:val="24"/>
                <w:lang w:val="en-US"/>
              </w:rPr>
            </w:pPr>
            <w:r w:rsidRPr="00235F5D">
              <w:rPr>
                <w:rFonts w:ascii="Cambria Math" w:hAnsi="Cambria Math" w:cs="Cambria Math"/>
                <w:sz w:val="24"/>
                <w:szCs w:val="24"/>
                <w:lang w:val="en-US"/>
              </w:rPr>
              <w:t>⦁</w:t>
            </w:r>
            <w:r>
              <w:rPr>
                <w:sz w:val="24"/>
                <w:szCs w:val="24"/>
                <w:lang w:val="en-US"/>
              </w:rPr>
              <w:t>C</w:t>
            </w:r>
            <w:r w:rsidRPr="00235F5D">
              <w:rPr>
                <w:sz w:val="24"/>
                <w:szCs w:val="24"/>
                <w:lang w:val="en-US"/>
              </w:rPr>
              <w:t xml:space="preserve">ollaboratively discuss the day’s reflection: </w:t>
            </w:r>
          </w:p>
          <w:p w14:paraId="04434758" w14:textId="0686EBAB" w:rsidR="0060765F" w:rsidRPr="0060765F" w:rsidRDefault="0060765F" w:rsidP="0060765F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“</w:t>
            </w:r>
            <w:r w:rsidRPr="0060765F">
              <w:rPr>
                <w:sz w:val="24"/>
                <w:szCs w:val="24"/>
                <w:lang w:val="en-US"/>
              </w:rPr>
              <w:t xml:space="preserve">Once you replace negative thoughts with positive ones, you'll start having positive results. </w:t>
            </w:r>
            <w:r>
              <w:rPr>
                <w:sz w:val="24"/>
                <w:szCs w:val="24"/>
                <w:lang w:val="en-US"/>
              </w:rPr>
              <w:t>“</w:t>
            </w:r>
            <w:r w:rsidRPr="0060765F">
              <w:rPr>
                <w:sz w:val="24"/>
                <w:szCs w:val="24"/>
                <w:lang w:val="en-US"/>
              </w:rPr>
              <w:t>Willie Nelson</w:t>
            </w:r>
          </w:p>
          <w:p w14:paraId="28231F25" w14:textId="43CD6F88" w:rsidR="00235F5D" w:rsidRPr="00235F5D" w:rsidRDefault="00235F5D" w:rsidP="0056065B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235F5D">
              <w:rPr>
                <w:b/>
                <w:bCs/>
                <w:sz w:val="24"/>
                <w:szCs w:val="24"/>
                <w:lang w:val="en-US"/>
              </w:rPr>
              <w:t xml:space="preserve">Initial </w:t>
            </w:r>
          </w:p>
          <w:p w14:paraId="4BF94DF4" w14:textId="77777777" w:rsidR="00223C11" w:rsidRDefault="00542254" w:rsidP="00075F82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 </w:t>
            </w:r>
          </w:p>
          <w:p w14:paraId="77BAD9F9" w14:textId="798C89AC" w:rsidR="006B01E8" w:rsidRDefault="004C7DC8" w:rsidP="00075F82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teach</w:t>
            </w:r>
            <w:r w:rsidR="00B3027D">
              <w:rPr>
                <w:sz w:val="24"/>
                <w:szCs w:val="24"/>
                <w:lang w:val="en-US"/>
              </w:rPr>
              <w:t>er will tell the lucky duck to hand out the spelling</w:t>
            </w:r>
            <w:r w:rsidR="00F91080">
              <w:rPr>
                <w:sz w:val="24"/>
                <w:szCs w:val="24"/>
                <w:lang w:val="en-US"/>
              </w:rPr>
              <w:t xml:space="preserve"> about the hard g and soft g</w:t>
            </w:r>
            <w:r w:rsidR="00B3027D">
              <w:rPr>
                <w:sz w:val="24"/>
                <w:szCs w:val="24"/>
                <w:lang w:val="en-US"/>
              </w:rPr>
              <w:t xml:space="preserve"> </w:t>
            </w:r>
            <w:r w:rsidR="00431210">
              <w:rPr>
                <w:sz w:val="24"/>
                <w:szCs w:val="24"/>
                <w:lang w:val="en-US"/>
              </w:rPr>
              <w:t xml:space="preserve">worksheets. The teacher will discuss the first question and then the student will do it </w:t>
            </w:r>
            <w:r w:rsidR="00FA5013">
              <w:rPr>
                <w:sz w:val="24"/>
                <w:szCs w:val="24"/>
                <w:lang w:val="en-US"/>
              </w:rPr>
              <w:t>independently</w:t>
            </w:r>
            <w:r w:rsidR="00431210">
              <w:rPr>
                <w:sz w:val="24"/>
                <w:szCs w:val="24"/>
                <w:lang w:val="en-US"/>
              </w:rPr>
              <w:t>.</w:t>
            </w:r>
          </w:p>
          <w:p w14:paraId="077037F6" w14:textId="77777777" w:rsidR="00507DE3" w:rsidRDefault="00507DE3" w:rsidP="00075F82">
            <w:pPr>
              <w:jc w:val="center"/>
              <w:rPr>
                <w:sz w:val="24"/>
                <w:szCs w:val="24"/>
                <w:lang w:val="en-US"/>
              </w:rPr>
            </w:pPr>
          </w:p>
          <w:p w14:paraId="666EA103" w14:textId="3CD97D4F" w:rsidR="00AF5573" w:rsidRPr="00C810B1" w:rsidRDefault="00AF5573" w:rsidP="00075F82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3616" w:type="dxa"/>
          </w:tcPr>
          <w:p w14:paraId="3D23D060" w14:textId="77777777" w:rsidR="00AF7149" w:rsidRDefault="00AF7149" w:rsidP="00FE304D">
            <w:pPr>
              <w:ind w:left="360"/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lastRenderedPageBreak/>
              <w:t>Develop</w:t>
            </w:r>
            <w:r w:rsidR="000718DE" w:rsidRPr="009A1EFB">
              <w:rPr>
                <w:b/>
                <w:bCs/>
                <w:sz w:val="24"/>
                <w:szCs w:val="24"/>
                <w:lang w:val="en-US"/>
              </w:rPr>
              <w:t>ing</w:t>
            </w:r>
          </w:p>
          <w:p w14:paraId="2201ADC6" w14:textId="77777777" w:rsidR="00137A4E" w:rsidRDefault="00137A4E" w:rsidP="00DD1933">
            <w:pPr>
              <w:ind w:left="360"/>
              <w:rPr>
                <w:sz w:val="24"/>
                <w:szCs w:val="24"/>
                <w:lang w:val="en-US"/>
              </w:rPr>
            </w:pPr>
          </w:p>
          <w:p w14:paraId="565B8C6E" w14:textId="77777777" w:rsidR="00954E31" w:rsidRDefault="00954E31" w:rsidP="0056065B">
            <w:pPr>
              <w:rPr>
                <w:sz w:val="24"/>
                <w:szCs w:val="24"/>
                <w:lang w:val="en-US"/>
              </w:rPr>
            </w:pPr>
          </w:p>
          <w:p w14:paraId="7C786E21" w14:textId="77777777" w:rsidR="00C341F9" w:rsidRDefault="00C341F9" w:rsidP="0056065B">
            <w:pPr>
              <w:rPr>
                <w:sz w:val="24"/>
                <w:szCs w:val="24"/>
                <w:lang w:val="en-US"/>
              </w:rPr>
            </w:pPr>
          </w:p>
          <w:p w14:paraId="720DEEC5" w14:textId="527E8082" w:rsidR="00584A31" w:rsidRPr="00C810B1" w:rsidRDefault="00584A31" w:rsidP="0056065B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The teacher will re-engage the students about making inferences. </w:t>
            </w:r>
          </w:p>
        </w:tc>
        <w:tc>
          <w:tcPr>
            <w:tcW w:w="4105" w:type="dxa"/>
          </w:tcPr>
          <w:p w14:paraId="1B8DEDFC" w14:textId="77777777" w:rsidR="00AF7149" w:rsidRDefault="00AF7149" w:rsidP="00FE304D">
            <w:pPr>
              <w:ind w:left="360"/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lastRenderedPageBreak/>
              <w:t>Closing</w:t>
            </w:r>
          </w:p>
          <w:p w14:paraId="2EEF9E1C" w14:textId="77777777" w:rsidR="00552E76" w:rsidRDefault="00552E76" w:rsidP="00FE304D">
            <w:pPr>
              <w:ind w:left="360"/>
              <w:jc w:val="center"/>
              <w:rPr>
                <w:b/>
                <w:bCs/>
                <w:sz w:val="24"/>
                <w:szCs w:val="24"/>
                <w:lang w:val="en-US"/>
              </w:rPr>
            </w:pPr>
          </w:p>
          <w:p w14:paraId="6C8F5193" w14:textId="77777777" w:rsidR="004F4172" w:rsidRDefault="004F4172" w:rsidP="00FE304D">
            <w:pPr>
              <w:ind w:left="360"/>
              <w:jc w:val="center"/>
              <w:rPr>
                <w:b/>
                <w:bCs/>
                <w:sz w:val="24"/>
                <w:szCs w:val="24"/>
                <w:lang w:val="en-US"/>
              </w:rPr>
            </w:pPr>
          </w:p>
          <w:p w14:paraId="05197C21" w14:textId="77777777" w:rsidR="003130D7" w:rsidRPr="00EC6708" w:rsidRDefault="003130D7" w:rsidP="00FE304D">
            <w:pPr>
              <w:ind w:left="360"/>
              <w:jc w:val="center"/>
              <w:rPr>
                <w:b/>
                <w:bCs/>
                <w:sz w:val="28"/>
                <w:szCs w:val="28"/>
                <w:lang w:val="en-US"/>
              </w:rPr>
            </w:pPr>
          </w:p>
          <w:p w14:paraId="398BD571" w14:textId="0E35587A" w:rsidR="00CE3341" w:rsidRPr="00306E1F" w:rsidRDefault="004D6769" w:rsidP="00CE3341">
            <w:pPr>
              <w:ind w:left="360"/>
              <w:rPr>
                <w:lang w:val="en-US"/>
              </w:rPr>
            </w:pPr>
            <w:r w:rsidRPr="00EC6708">
              <w:rPr>
                <w:sz w:val="24"/>
                <w:szCs w:val="24"/>
                <w:lang w:val="en-US"/>
              </w:rPr>
              <w:t xml:space="preserve">Then the teacher </w:t>
            </w:r>
            <w:r w:rsidR="00CE3341" w:rsidRPr="00EC6708">
              <w:rPr>
                <w:sz w:val="24"/>
                <w:szCs w:val="24"/>
                <w:lang w:val="en-US"/>
              </w:rPr>
              <w:t xml:space="preserve">will </w:t>
            </w:r>
            <w:r w:rsidR="0048601D" w:rsidRPr="00EC6708">
              <w:rPr>
                <w:sz w:val="24"/>
                <w:szCs w:val="24"/>
                <w:lang w:val="en-US"/>
              </w:rPr>
              <w:t>go to the second part of ELA</w:t>
            </w:r>
            <w:r w:rsidR="0048601D">
              <w:rPr>
                <w:lang w:val="en-US"/>
              </w:rPr>
              <w:t>.</w:t>
            </w:r>
          </w:p>
        </w:tc>
      </w:tr>
    </w:tbl>
    <w:p w14:paraId="36C760FC" w14:textId="77777777" w:rsidR="00AF7149" w:rsidRPr="009A1EFB" w:rsidRDefault="00AF7149" w:rsidP="00AF7149">
      <w:pPr>
        <w:pStyle w:val="BodyText"/>
        <w:rPr>
          <w:i/>
          <w:sz w:val="20"/>
          <w:lang w:val="en-US"/>
        </w:rPr>
      </w:pPr>
    </w:p>
    <w:p w14:paraId="19E06C74" w14:textId="77777777" w:rsidR="00AF7149" w:rsidRPr="009A1EFB" w:rsidRDefault="00AF7149" w:rsidP="00AF7149">
      <w:pPr>
        <w:pStyle w:val="BodyText"/>
        <w:spacing w:before="2"/>
        <w:rPr>
          <w:i/>
          <w:sz w:val="16"/>
          <w:lang w:val="en-US"/>
        </w:rPr>
      </w:pPr>
    </w:p>
    <w:tbl>
      <w:tblPr>
        <w:tblW w:w="0" w:type="auto"/>
        <w:tblInd w:w="5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9"/>
        <w:gridCol w:w="2160"/>
        <w:gridCol w:w="628"/>
        <w:gridCol w:w="2836"/>
        <w:gridCol w:w="510"/>
        <w:gridCol w:w="2776"/>
      </w:tblGrid>
      <w:tr w:rsidR="00AF7149" w:rsidRPr="009A1EFB" w14:paraId="055C9B51" w14:textId="77777777" w:rsidTr="00BF11CA">
        <w:trPr>
          <w:trHeight w:val="517"/>
        </w:trPr>
        <w:tc>
          <w:tcPr>
            <w:tcW w:w="9649" w:type="dxa"/>
            <w:gridSpan w:val="6"/>
          </w:tcPr>
          <w:p w14:paraId="51AD6DDD" w14:textId="77777777" w:rsidR="00AF7149" w:rsidRPr="009A1EFB" w:rsidRDefault="00AF7149" w:rsidP="00FE304D">
            <w:pPr>
              <w:pStyle w:val="TableParagraph"/>
              <w:tabs>
                <w:tab w:val="left" w:pos="4080"/>
              </w:tabs>
              <w:spacing w:before="3"/>
              <w:rPr>
                <w:b/>
                <w:sz w:val="24"/>
                <w:lang w:val="en-US"/>
              </w:rPr>
            </w:pPr>
            <w:r w:rsidRPr="009A1EFB">
              <w:rPr>
                <w:b/>
                <w:sz w:val="24"/>
                <w:lang w:val="en-US"/>
              </w:rPr>
              <w:tab/>
            </w:r>
            <w:r w:rsidR="00E60785" w:rsidRPr="009A1EFB">
              <w:rPr>
                <w:b/>
                <w:sz w:val="24"/>
                <w:lang w:val="en-US"/>
              </w:rPr>
              <w:t>Cross-Curricular</w:t>
            </w:r>
            <w:r w:rsidRPr="009A1EFB">
              <w:rPr>
                <w:b/>
                <w:sz w:val="24"/>
                <w:lang w:val="en-US"/>
              </w:rPr>
              <w:t xml:space="preserve"> Integration</w:t>
            </w:r>
          </w:p>
        </w:tc>
      </w:tr>
      <w:tr w:rsidR="00AF7149" w:rsidRPr="009A1EFB" w14:paraId="6BAA9250" w14:textId="77777777" w:rsidTr="00BF11CA">
        <w:trPr>
          <w:trHeight w:val="515"/>
        </w:trPr>
        <w:tc>
          <w:tcPr>
            <w:tcW w:w="739" w:type="dxa"/>
          </w:tcPr>
          <w:p w14:paraId="4CBF38B5" w14:textId="77777777" w:rsidR="00AF7149" w:rsidRPr="009A1EFB" w:rsidRDefault="00AF7149" w:rsidP="00BF11CA">
            <w:pPr>
              <w:pStyle w:val="TableParagraph"/>
              <w:rPr>
                <w:rFonts w:ascii="Times New Roman"/>
                <w:lang w:val="en-US"/>
              </w:rPr>
            </w:pPr>
          </w:p>
        </w:tc>
        <w:tc>
          <w:tcPr>
            <w:tcW w:w="2160" w:type="dxa"/>
          </w:tcPr>
          <w:p w14:paraId="5EEF6021" w14:textId="77777777" w:rsidR="00AF7149" w:rsidRPr="009A1EFB" w:rsidRDefault="00AF7149" w:rsidP="00BF11CA">
            <w:pPr>
              <w:pStyle w:val="TableParagraph"/>
              <w:ind w:left="275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Spanish</w:t>
            </w:r>
          </w:p>
        </w:tc>
        <w:tc>
          <w:tcPr>
            <w:tcW w:w="628" w:type="dxa"/>
          </w:tcPr>
          <w:p w14:paraId="2047ACCE" w14:textId="4BB779DB" w:rsidR="00AF7149" w:rsidRPr="009A1EFB" w:rsidRDefault="003D7661" w:rsidP="00BF11CA">
            <w:pPr>
              <w:pStyle w:val="TableParagraph"/>
              <w:rPr>
                <w:rFonts w:ascii="Times New Roman"/>
                <w:lang w:val="en-US"/>
              </w:rPr>
            </w:pPr>
            <w:r>
              <w:rPr>
                <w:rFonts w:ascii="Times New Roman"/>
                <w:lang w:val="en-US"/>
              </w:rPr>
              <w:t>X</w:t>
            </w:r>
          </w:p>
        </w:tc>
        <w:tc>
          <w:tcPr>
            <w:tcW w:w="2836" w:type="dxa"/>
          </w:tcPr>
          <w:p w14:paraId="78BD1401" w14:textId="77777777" w:rsidR="00AF7149" w:rsidRPr="009A1EFB" w:rsidRDefault="00AF7149" w:rsidP="00BF11CA">
            <w:pPr>
              <w:pStyle w:val="TableParagraph"/>
              <w:ind w:left="109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Science</w:t>
            </w:r>
          </w:p>
        </w:tc>
        <w:tc>
          <w:tcPr>
            <w:tcW w:w="510" w:type="dxa"/>
          </w:tcPr>
          <w:p w14:paraId="08B55AE9" w14:textId="77777777" w:rsidR="00AF7149" w:rsidRPr="009A1EFB" w:rsidRDefault="00AF7149" w:rsidP="00BF11CA">
            <w:pPr>
              <w:pStyle w:val="TableParagraph"/>
              <w:rPr>
                <w:rFonts w:ascii="Times New Roman"/>
                <w:lang w:val="en-US"/>
              </w:rPr>
            </w:pPr>
          </w:p>
        </w:tc>
        <w:tc>
          <w:tcPr>
            <w:tcW w:w="2776" w:type="dxa"/>
          </w:tcPr>
          <w:p w14:paraId="306D4987" w14:textId="77777777" w:rsidR="00AF7149" w:rsidRPr="009A1EFB" w:rsidRDefault="00AF7149" w:rsidP="00BF11CA">
            <w:pPr>
              <w:pStyle w:val="TableParagraph"/>
              <w:ind w:left="111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Technology</w:t>
            </w:r>
          </w:p>
        </w:tc>
      </w:tr>
      <w:tr w:rsidR="00AF7149" w:rsidRPr="009A1EFB" w14:paraId="22A2949F" w14:textId="77777777" w:rsidTr="00BF11CA">
        <w:trPr>
          <w:trHeight w:val="518"/>
        </w:trPr>
        <w:tc>
          <w:tcPr>
            <w:tcW w:w="739" w:type="dxa"/>
          </w:tcPr>
          <w:p w14:paraId="09BBF1D7" w14:textId="77777777" w:rsidR="00AF7149" w:rsidRPr="009A1EFB" w:rsidRDefault="00AF7149" w:rsidP="00BF11CA">
            <w:pPr>
              <w:pStyle w:val="TableParagraph"/>
              <w:rPr>
                <w:rFonts w:ascii="Times New Roman"/>
                <w:lang w:val="en-US"/>
              </w:rPr>
            </w:pPr>
          </w:p>
        </w:tc>
        <w:tc>
          <w:tcPr>
            <w:tcW w:w="2160" w:type="dxa"/>
          </w:tcPr>
          <w:p w14:paraId="0A397271" w14:textId="77777777" w:rsidR="00AF7149" w:rsidRPr="009A1EFB" w:rsidRDefault="00AF7149" w:rsidP="00BF11CA">
            <w:pPr>
              <w:pStyle w:val="TableParagraph"/>
              <w:spacing w:before="3"/>
              <w:ind w:left="275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Mathematics</w:t>
            </w:r>
          </w:p>
        </w:tc>
        <w:tc>
          <w:tcPr>
            <w:tcW w:w="628" w:type="dxa"/>
          </w:tcPr>
          <w:p w14:paraId="58E80867" w14:textId="424AD418" w:rsidR="00AF7149" w:rsidRPr="009A1EFB" w:rsidRDefault="00AF7149" w:rsidP="00AB7944">
            <w:pPr>
              <w:pStyle w:val="TableParagraph"/>
              <w:jc w:val="center"/>
              <w:rPr>
                <w:rFonts w:ascii="Times New Roman"/>
                <w:lang w:val="en-US"/>
              </w:rPr>
            </w:pPr>
          </w:p>
        </w:tc>
        <w:tc>
          <w:tcPr>
            <w:tcW w:w="2836" w:type="dxa"/>
          </w:tcPr>
          <w:p w14:paraId="58974FD4" w14:textId="77777777" w:rsidR="00AF7149" w:rsidRPr="009A1EFB" w:rsidRDefault="00E60785" w:rsidP="00BF11CA">
            <w:pPr>
              <w:pStyle w:val="TableParagraph"/>
              <w:spacing w:before="3"/>
              <w:ind w:left="109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 xml:space="preserve">Other: </w:t>
            </w:r>
            <w:r w:rsidR="00AB7944">
              <w:rPr>
                <w:b/>
                <w:spacing w:val="-2"/>
                <w:sz w:val="24"/>
                <w:lang w:val="en-US"/>
              </w:rPr>
              <w:t>Social Studies</w:t>
            </w:r>
          </w:p>
        </w:tc>
        <w:tc>
          <w:tcPr>
            <w:tcW w:w="510" w:type="dxa"/>
          </w:tcPr>
          <w:p w14:paraId="3FDE4DE2" w14:textId="77777777" w:rsidR="00AF7149" w:rsidRPr="009A1EFB" w:rsidRDefault="00AF7149" w:rsidP="00BF11CA">
            <w:pPr>
              <w:pStyle w:val="TableParagraph"/>
              <w:rPr>
                <w:rFonts w:ascii="Times New Roman"/>
                <w:lang w:val="en-US"/>
              </w:rPr>
            </w:pPr>
          </w:p>
        </w:tc>
        <w:tc>
          <w:tcPr>
            <w:tcW w:w="2776" w:type="dxa"/>
          </w:tcPr>
          <w:p w14:paraId="4E5EB716" w14:textId="77777777" w:rsidR="00AF7149" w:rsidRPr="009A1EFB" w:rsidRDefault="00AF7149" w:rsidP="00BF11CA">
            <w:pPr>
              <w:pStyle w:val="TableParagraph"/>
              <w:spacing w:before="3"/>
              <w:ind w:left="111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 xml:space="preserve"> Home Economics</w:t>
            </w:r>
          </w:p>
        </w:tc>
      </w:tr>
      <w:tr w:rsidR="00AF7149" w:rsidRPr="009A1EFB" w14:paraId="1A862E73" w14:textId="77777777" w:rsidTr="00BF11CA">
        <w:trPr>
          <w:trHeight w:val="549"/>
        </w:trPr>
        <w:tc>
          <w:tcPr>
            <w:tcW w:w="3527" w:type="dxa"/>
            <w:gridSpan w:val="3"/>
          </w:tcPr>
          <w:p w14:paraId="522C5221" w14:textId="77777777" w:rsidR="00AF7149" w:rsidRPr="009A1EFB" w:rsidRDefault="00AF7149" w:rsidP="00BF11CA">
            <w:pPr>
              <w:pStyle w:val="TableParagraph"/>
              <w:spacing w:line="274" w:lineRule="exact"/>
              <w:ind w:left="1456" w:hanging="1244"/>
              <w:rPr>
                <w:b/>
                <w:sz w:val="24"/>
                <w:lang w:val="en-US"/>
              </w:rPr>
            </w:pPr>
            <w:r w:rsidRPr="009A1EFB">
              <w:rPr>
                <w:b/>
                <w:sz w:val="24"/>
                <w:lang w:val="en-US"/>
              </w:rPr>
              <w:t>Fine arts (</w:t>
            </w:r>
            <w:proofErr w:type="gramStart"/>
            <w:r w:rsidRPr="009A1EFB">
              <w:rPr>
                <w:b/>
                <w:sz w:val="24"/>
                <w:lang w:val="en-US"/>
              </w:rPr>
              <w:t>music</w:t>
            </w:r>
            <w:r w:rsidRPr="009A1EFB">
              <w:rPr>
                <w:lang w:val="en-US"/>
              </w:rPr>
              <w:t xml:space="preserve">, </w:t>
            </w:r>
            <w:r w:rsidRPr="009A1EFB">
              <w:rPr>
                <w:b/>
                <w:sz w:val="24"/>
                <w:lang w:val="en-US"/>
              </w:rPr>
              <w:t xml:space="preserve"> art</w:t>
            </w:r>
            <w:r w:rsidRPr="009A1EFB">
              <w:rPr>
                <w:lang w:val="en-US"/>
              </w:rPr>
              <w:t xml:space="preserve">, </w:t>
            </w:r>
            <w:r w:rsidRPr="009A1EFB">
              <w:rPr>
                <w:b/>
                <w:sz w:val="24"/>
                <w:lang w:val="en-US"/>
              </w:rPr>
              <w:t xml:space="preserve"> dance</w:t>
            </w:r>
            <w:proofErr w:type="gramEnd"/>
            <w:r w:rsidRPr="009A1EFB">
              <w:rPr>
                <w:b/>
                <w:sz w:val="24"/>
                <w:lang w:val="en-US"/>
              </w:rPr>
              <w:t xml:space="preserve">, </w:t>
            </w:r>
            <w:r w:rsidRPr="009A1EFB">
              <w:rPr>
                <w:b/>
                <w:spacing w:val="-2"/>
                <w:sz w:val="24"/>
                <w:lang w:val="en-US"/>
              </w:rPr>
              <w:t>theater)</w:t>
            </w:r>
          </w:p>
        </w:tc>
        <w:tc>
          <w:tcPr>
            <w:tcW w:w="2836" w:type="dxa"/>
          </w:tcPr>
          <w:p w14:paraId="0957A8F0" w14:textId="77777777" w:rsidR="00AF7149" w:rsidRPr="009A1EFB" w:rsidRDefault="00AF7149" w:rsidP="00BF11CA">
            <w:pPr>
              <w:pStyle w:val="TableParagraph"/>
              <w:ind w:left="642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 xml:space="preserve"> Physical</w:t>
            </w:r>
            <w:r w:rsidRPr="009A1EFB">
              <w:rPr>
                <w:lang w:val="en-US"/>
              </w:rPr>
              <w:t xml:space="preserve"> </w:t>
            </w:r>
            <w:r w:rsidR="00E60785" w:rsidRPr="009A1EFB">
              <w:rPr>
                <w:b/>
                <w:bCs/>
                <w:lang w:val="en-US"/>
              </w:rPr>
              <w:t>E</w:t>
            </w:r>
            <w:r w:rsidRPr="009A1EFB">
              <w:rPr>
                <w:b/>
                <w:bCs/>
                <w:lang w:val="en-US"/>
              </w:rPr>
              <w:t>ducation</w:t>
            </w:r>
          </w:p>
        </w:tc>
        <w:tc>
          <w:tcPr>
            <w:tcW w:w="3286" w:type="dxa"/>
            <w:gridSpan w:val="2"/>
          </w:tcPr>
          <w:p w14:paraId="02F8B6B7" w14:textId="77777777" w:rsidR="00AF7149" w:rsidRPr="009A1EFB" w:rsidRDefault="00AF7149" w:rsidP="00BF11CA">
            <w:pPr>
              <w:pStyle w:val="TableParagraph"/>
              <w:ind w:right="1347"/>
              <w:jc w:val="center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Health</w:t>
            </w:r>
          </w:p>
        </w:tc>
      </w:tr>
      <w:tr w:rsidR="00AF7149" w:rsidRPr="009A1EFB" w14:paraId="5E5D4DC4" w14:textId="77777777" w:rsidTr="00BF11CA">
        <w:trPr>
          <w:trHeight w:val="275"/>
        </w:trPr>
        <w:tc>
          <w:tcPr>
            <w:tcW w:w="3527" w:type="dxa"/>
            <w:gridSpan w:val="3"/>
          </w:tcPr>
          <w:p w14:paraId="28B0AC73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Dramatization</w:t>
            </w:r>
            <w:r w:rsidR="00025F03">
              <w:rPr>
                <w:spacing w:val="-2"/>
                <w:sz w:val="24"/>
                <w:lang w:val="en-US"/>
              </w:rPr>
              <w:t xml:space="preserve"> </w:t>
            </w:r>
          </w:p>
        </w:tc>
        <w:tc>
          <w:tcPr>
            <w:tcW w:w="2836" w:type="dxa"/>
          </w:tcPr>
          <w:p w14:paraId="1CD48AE0" w14:textId="77777777" w:rsidR="00AF7149" w:rsidRPr="009A1EFB" w:rsidRDefault="00AF7149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4"/>
                <w:sz w:val="24"/>
                <w:lang w:val="en-US"/>
              </w:rPr>
              <w:t>Rhythm</w:t>
            </w:r>
          </w:p>
        </w:tc>
        <w:tc>
          <w:tcPr>
            <w:tcW w:w="3286" w:type="dxa"/>
            <w:gridSpan w:val="2"/>
          </w:tcPr>
          <w:p w14:paraId="20E077B6" w14:textId="3D629FA9" w:rsidR="00AF7149" w:rsidRPr="009A1EFB" w:rsidRDefault="00AF7149" w:rsidP="00BF11CA">
            <w:pPr>
              <w:pStyle w:val="TableParagraph"/>
              <w:spacing w:line="255" w:lineRule="exact"/>
              <w:ind w:left="110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Environment</w:t>
            </w:r>
            <w:r w:rsidR="003D7661">
              <w:rPr>
                <w:spacing w:val="-2"/>
                <w:sz w:val="24"/>
                <w:lang w:val="en-US"/>
              </w:rPr>
              <w:t xml:space="preserve"> X</w:t>
            </w:r>
          </w:p>
        </w:tc>
      </w:tr>
      <w:tr w:rsidR="00AF7149" w:rsidRPr="009A1EFB" w14:paraId="7CB012C5" w14:textId="77777777" w:rsidTr="00BF11CA">
        <w:trPr>
          <w:trHeight w:val="275"/>
        </w:trPr>
        <w:tc>
          <w:tcPr>
            <w:tcW w:w="3527" w:type="dxa"/>
            <w:gridSpan w:val="3"/>
          </w:tcPr>
          <w:p w14:paraId="3C7D5170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Representations</w:t>
            </w:r>
          </w:p>
        </w:tc>
        <w:tc>
          <w:tcPr>
            <w:tcW w:w="2836" w:type="dxa"/>
          </w:tcPr>
          <w:p w14:paraId="2EAA0B7B" w14:textId="77777777" w:rsidR="00AF7149" w:rsidRPr="009A1EFB" w:rsidRDefault="00AF7149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Movement</w:t>
            </w:r>
          </w:p>
        </w:tc>
        <w:tc>
          <w:tcPr>
            <w:tcW w:w="3286" w:type="dxa"/>
            <w:gridSpan w:val="2"/>
          </w:tcPr>
          <w:p w14:paraId="4C8746B3" w14:textId="77777777" w:rsidR="00AF7149" w:rsidRPr="009A1EFB" w:rsidRDefault="00AF7149" w:rsidP="00BF11CA">
            <w:pPr>
              <w:pStyle w:val="TableParagraph"/>
              <w:spacing w:line="255" w:lineRule="exact"/>
              <w:ind w:left="110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Diseases</w:t>
            </w:r>
          </w:p>
        </w:tc>
      </w:tr>
      <w:tr w:rsidR="00AF7149" w:rsidRPr="009A1EFB" w14:paraId="725B87DE" w14:textId="77777777" w:rsidTr="00BF11CA">
        <w:trPr>
          <w:trHeight w:val="275"/>
        </w:trPr>
        <w:tc>
          <w:tcPr>
            <w:tcW w:w="3527" w:type="dxa"/>
            <w:gridSpan w:val="3"/>
          </w:tcPr>
          <w:p w14:paraId="09CD164B" w14:textId="3DE69621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Songs</w:t>
            </w:r>
            <w:r w:rsidR="00280BA3">
              <w:rPr>
                <w:spacing w:val="-2"/>
                <w:sz w:val="24"/>
                <w:lang w:val="en-US"/>
              </w:rPr>
              <w:t xml:space="preserve"> </w:t>
            </w:r>
          </w:p>
        </w:tc>
        <w:tc>
          <w:tcPr>
            <w:tcW w:w="2836" w:type="dxa"/>
          </w:tcPr>
          <w:p w14:paraId="1BDCDF24" w14:textId="77777777" w:rsidR="00AF7149" w:rsidRPr="009A1EFB" w:rsidRDefault="00AF7149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Exercises</w:t>
            </w:r>
          </w:p>
        </w:tc>
        <w:tc>
          <w:tcPr>
            <w:tcW w:w="3286" w:type="dxa"/>
            <w:gridSpan w:val="2"/>
          </w:tcPr>
          <w:p w14:paraId="03691BC8" w14:textId="77777777" w:rsidR="00AF7149" w:rsidRPr="009A1EFB" w:rsidRDefault="00AF7149" w:rsidP="00BF11CA">
            <w:pPr>
              <w:pStyle w:val="TableParagraph"/>
              <w:spacing w:line="255" w:lineRule="exact"/>
              <w:ind w:left="110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Self-esteem</w:t>
            </w:r>
          </w:p>
        </w:tc>
      </w:tr>
      <w:tr w:rsidR="00AF7149" w:rsidRPr="009A1EFB" w14:paraId="579D8855" w14:textId="77777777" w:rsidTr="00BF11CA">
        <w:trPr>
          <w:trHeight w:val="275"/>
        </w:trPr>
        <w:tc>
          <w:tcPr>
            <w:tcW w:w="3527" w:type="dxa"/>
            <w:gridSpan w:val="3"/>
          </w:tcPr>
          <w:p w14:paraId="3C78430A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Construction</w:t>
            </w:r>
          </w:p>
        </w:tc>
        <w:tc>
          <w:tcPr>
            <w:tcW w:w="2836" w:type="dxa"/>
          </w:tcPr>
          <w:p w14:paraId="6CB0A5FB" w14:textId="77777777" w:rsidR="00AF7149" w:rsidRPr="009A1EFB" w:rsidRDefault="00AF7149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Marches</w:t>
            </w:r>
          </w:p>
        </w:tc>
        <w:tc>
          <w:tcPr>
            <w:tcW w:w="3286" w:type="dxa"/>
            <w:gridSpan w:val="2"/>
          </w:tcPr>
          <w:p w14:paraId="4FDC75BC" w14:textId="0B93FA0D" w:rsidR="00AF7149" w:rsidRPr="009A1EFB" w:rsidRDefault="00AF7149" w:rsidP="00BF11CA">
            <w:pPr>
              <w:pStyle w:val="TableParagraph"/>
              <w:spacing w:line="255" w:lineRule="exact"/>
              <w:ind w:left="110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Interpersonal</w:t>
            </w:r>
            <w:r w:rsidRPr="009A1EFB">
              <w:rPr>
                <w:lang w:val="en-US"/>
              </w:rPr>
              <w:t xml:space="preserve"> relationships</w:t>
            </w:r>
            <w:r w:rsidR="00B919DF">
              <w:rPr>
                <w:lang w:val="en-US"/>
              </w:rPr>
              <w:t xml:space="preserve"> </w:t>
            </w:r>
          </w:p>
        </w:tc>
      </w:tr>
      <w:tr w:rsidR="00AF7149" w:rsidRPr="009A1EFB" w14:paraId="313C2D2D" w14:textId="77777777" w:rsidTr="00BF11CA">
        <w:trPr>
          <w:trHeight w:val="275"/>
        </w:trPr>
        <w:tc>
          <w:tcPr>
            <w:tcW w:w="3527" w:type="dxa"/>
            <w:gridSpan w:val="3"/>
          </w:tcPr>
          <w:p w14:paraId="51841951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Simulations</w:t>
            </w:r>
          </w:p>
        </w:tc>
        <w:tc>
          <w:tcPr>
            <w:tcW w:w="2836" w:type="dxa"/>
          </w:tcPr>
          <w:p w14:paraId="53CC1C9B" w14:textId="77777777" w:rsidR="00AF7149" w:rsidRPr="009A1EFB" w:rsidRDefault="00AF7149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z w:val="24"/>
                <w:lang w:val="en-US"/>
              </w:rPr>
              <w:t>Follow</w:t>
            </w:r>
            <w:r w:rsidRPr="009A1EFB">
              <w:rPr>
                <w:spacing w:val="-2"/>
                <w:sz w:val="24"/>
                <w:lang w:val="en-US"/>
              </w:rPr>
              <w:t xml:space="preserve"> instructions</w:t>
            </w:r>
          </w:p>
        </w:tc>
        <w:tc>
          <w:tcPr>
            <w:tcW w:w="3286" w:type="dxa"/>
            <w:gridSpan w:val="2"/>
          </w:tcPr>
          <w:p w14:paraId="58723A87" w14:textId="77777777" w:rsidR="00AF7149" w:rsidRPr="009A1EFB" w:rsidRDefault="00AF7149" w:rsidP="00BF11CA">
            <w:pPr>
              <w:pStyle w:val="TableParagraph"/>
              <w:spacing w:line="255" w:lineRule="exact"/>
              <w:ind w:left="110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Health</w:t>
            </w:r>
          </w:p>
        </w:tc>
      </w:tr>
      <w:tr w:rsidR="00AF7149" w:rsidRPr="009A1EFB" w14:paraId="301E8613" w14:textId="77777777" w:rsidTr="00BF11CA">
        <w:trPr>
          <w:trHeight w:val="275"/>
        </w:trPr>
        <w:tc>
          <w:tcPr>
            <w:tcW w:w="3527" w:type="dxa"/>
            <w:gridSpan w:val="3"/>
          </w:tcPr>
          <w:p w14:paraId="6C9DF2E8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Dancing</w:t>
            </w:r>
          </w:p>
        </w:tc>
        <w:tc>
          <w:tcPr>
            <w:tcW w:w="2836" w:type="dxa"/>
          </w:tcPr>
          <w:p w14:paraId="027CAD24" w14:textId="77777777" w:rsidR="00AF7149" w:rsidRPr="009A1EFB" w:rsidRDefault="00AF7149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Games</w:t>
            </w:r>
          </w:p>
        </w:tc>
        <w:tc>
          <w:tcPr>
            <w:tcW w:w="3286" w:type="dxa"/>
            <w:gridSpan w:val="2"/>
          </w:tcPr>
          <w:p w14:paraId="040ADF20" w14:textId="77777777" w:rsidR="00AF7149" w:rsidRPr="009A1EFB" w:rsidRDefault="00AF7149" w:rsidP="00BF11CA">
            <w:pPr>
              <w:pStyle w:val="TableParagraph"/>
              <w:spacing w:line="255" w:lineRule="exact"/>
              <w:ind w:left="110"/>
              <w:rPr>
                <w:spacing w:val="-2"/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Healthy</w:t>
            </w:r>
            <w:r w:rsidRPr="009A1EFB">
              <w:rPr>
                <w:lang w:val="en-US"/>
              </w:rPr>
              <w:t xml:space="preserve"> snacks</w:t>
            </w:r>
          </w:p>
        </w:tc>
      </w:tr>
      <w:tr w:rsidR="00AF7149" w:rsidRPr="009A1EFB" w14:paraId="010503F2" w14:textId="77777777" w:rsidTr="00BF11CA">
        <w:trPr>
          <w:trHeight w:val="275"/>
        </w:trPr>
        <w:tc>
          <w:tcPr>
            <w:tcW w:w="3527" w:type="dxa"/>
            <w:gridSpan w:val="3"/>
          </w:tcPr>
          <w:p w14:paraId="1E0A6142" w14:textId="521A3718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lang w:val="en-US"/>
              </w:rPr>
            </w:pPr>
            <w:r w:rsidRPr="009A1EFB">
              <w:rPr>
                <w:sz w:val="24"/>
                <w:lang w:val="en-US"/>
              </w:rPr>
              <w:t>Dioramas</w:t>
            </w:r>
            <w:r w:rsidRPr="009A1EFB">
              <w:rPr>
                <w:spacing w:val="-2"/>
                <w:sz w:val="24"/>
                <w:lang w:val="en-US"/>
              </w:rPr>
              <w:t xml:space="preserve"> (models)</w:t>
            </w:r>
            <w:r w:rsidR="003D7661">
              <w:rPr>
                <w:spacing w:val="-2"/>
                <w:sz w:val="24"/>
                <w:lang w:val="en-US"/>
              </w:rPr>
              <w:t xml:space="preserve"> </w:t>
            </w:r>
          </w:p>
        </w:tc>
        <w:tc>
          <w:tcPr>
            <w:tcW w:w="2836" w:type="dxa"/>
          </w:tcPr>
          <w:p w14:paraId="0F41EDD2" w14:textId="77777777" w:rsidR="00AF7149" w:rsidRPr="009A1EFB" w:rsidRDefault="00E60785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z w:val="24"/>
                <w:lang w:val="en-US"/>
              </w:rPr>
              <w:t>Nature</w:t>
            </w:r>
          </w:p>
        </w:tc>
        <w:tc>
          <w:tcPr>
            <w:tcW w:w="3286" w:type="dxa"/>
            <w:gridSpan w:val="2"/>
          </w:tcPr>
          <w:p w14:paraId="6F4D3C08" w14:textId="77777777" w:rsidR="00AF7149" w:rsidRPr="009A1EFB" w:rsidRDefault="00AF7149" w:rsidP="00BF11CA">
            <w:pPr>
              <w:pStyle w:val="TableParagraph"/>
              <w:spacing w:line="255" w:lineRule="exact"/>
              <w:ind w:left="110"/>
              <w:rPr>
                <w:spacing w:val="-2"/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Violence</w:t>
            </w:r>
          </w:p>
        </w:tc>
      </w:tr>
      <w:tr w:rsidR="00AF7149" w:rsidRPr="009A1EFB" w14:paraId="7871102B" w14:textId="77777777" w:rsidTr="00BF11CA">
        <w:trPr>
          <w:trHeight w:val="275"/>
        </w:trPr>
        <w:tc>
          <w:tcPr>
            <w:tcW w:w="3527" w:type="dxa"/>
            <w:gridSpan w:val="3"/>
          </w:tcPr>
          <w:p w14:paraId="38750E8A" w14:textId="77777777" w:rsidR="00AF7149" w:rsidRPr="009A1EFB" w:rsidRDefault="00E60785" w:rsidP="00BF11CA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Art Presentation</w:t>
            </w:r>
          </w:p>
        </w:tc>
        <w:tc>
          <w:tcPr>
            <w:tcW w:w="2836" w:type="dxa"/>
          </w:tcPr>
          <w:p w14:paraId="7DBBA3BD" w14:textId="77777777" w:rsidR="00AF7149" w:rsidRPr="009A1EFB" w:rsidRDefault="00E60785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z w:val="24"/>
                <w:lang w:val="en-US"/>
              </w:rPr>
              <w:t>Cooperative Play</w:t>
            </w:r>
          </w:p>
        </w:tc>
        <w:tc>
          <w:tcPr>
            <w:tcW w:w="3286" w:type="dxa"/>
            <w:gridSpan w:val="2"/>
          </w:tcPr>
          <w:p w14:paraId="22858CA3" w14:textId="77777777" w:rsidR="00AF7149" w:rsidRPr="009A1EFB" w:rsidRDefault="00AF7149" w:rsidP="00BF11CA">
            <w:pPr>
              <w:pStyle w:val="TableParagraph"/>
              <w:spacing w:line="255" w:lineRule="exact"/>
              <w:ind w:left="110"/>
              <w:rPr>
                <w:spacing w:val="-2"/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Gender</w:t>
            </w:r>
            <w:r w:rsidRPr="009A1EFB">
              <w:rPr>
                <w:lang w:val="en-US"/>
              </w:rPr>
              <w:t xml:space="preserve"> equity</w:t>
            </w:r>
            <w:r w:rsidR="00AB7944">
              <w:rPr>
                <w:lang w:val="en-US"/>
              </w:rPr>
              <w:t xml:space="preserve"> X</w:t>
            </w:r>
          </w:p>
        </w:tc>
      </w:tr>
      <w:tr w:rsidR="00AF7149" w:rsidRPr="009A1EFB" w14:paraId="08C561ED" w14:textId="77777777" w:rsidTr="00BF11CA">
        <w:trPr>
          <w:trHeight w:val="275"/>
        </w:trPr>
        <w:tc>
          <w:tcPr>
            <w:tcW w:w="3527" w:type="dxa"/>
            <w:gridSpan w:val="3"/>
          </w:tcPr>
          <w:p w14:paraId="2486425A" w14:textId="77777777" w:rsidR="00AF7149" w:rsidRPr="009A1EFB" w:rsidRDefault="00E60785" w:rsidP="00BF11CA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 xml:space="preserve">Genre Change </w:t>
            </w:r>
          </w:p>
        </w:tc>
        <w:tc>
          <w:tcPr>
            <w:tcW w:w="2836" w:type="dxa"/>
          </w:tcPr>
          <w:p w14:paraId="4DAC2C91" w14:textId="77777777" w:rsidR="00AF7149" w:rsidRPr="009A1EFB" w:rsidRDefault="00E60785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Reflect</w:t>
            </w:r>
          </w:p>
        </w:tc>
        <w:tc>
          <w:tcPr>
            <w:tcW w:w="3286" w:type="dxa"/>
            <w:gridSpan w:val="2"/>
          </w:tcPr>
          <w:p w14:paraId="6136A784" w14:textId="77777777" w:rsidR="00AF7149" w:rsidRPr="009A1EFB" w:rsidRDefault="00AF7149" w:rsidP="00BF11CA">
            <w:pPr>
              <w:pStyle w:val="TableParagraph"/>
              <w:spacing w:line="255" w:lineRule="exact"/>
              <w:ind w:left="110"/>
              <w:rPr>
                <w:spacing w:val="-2"/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Respect</w:t>
            </w:r>
            <w:r w:rsidR="00025F03">
              <w:rPr>
                <w:spacing w:val="-2"/>
                <w:sz w:val="24"/>
                <w:lang w:val="en-US"/>
              </w:rPr>
              <w:t xml:space="preserve"> X</w:t>
            </w:r>
          </w:p>
        </w:tc>
      </w:tr>
    </w:tbl>
    <w:p w14:paraId="174A74F3" w14:textId="77777777" w:rsidR="00AF7149" w:rsidRPr="009A1EFB" w:rsidRDefault="00AF7149" w:rsidP="00AF7149">
      <w:pPr>
        <w:pStyle w:val="BodyText"/>
        <w:rPr>
          <w:i/>
          <w:sz w:val="20"/>
          <w:lang w:val="en-US"/>
        </w:rPr>
      </w:pPr>
    </w:p>
    <w:p w14:paraId="1E755C6E" w14:textId="77777777" w:rsidR="00AF7149" w:rsidRPr="009A1EFB" w:rsidRDefault="00AF7149" w:rsidP="00AF7149">
      <w:pPr>
        <w:pStyle w:val="BodyText"/>
        <w:rPr>
          <w:i/>
          <w:sz w:val="20"/>
          <w:lang w:val="en-US"/>
        </w:rPr>
      </w:pPr>
    </w:p>
    <w:p w14:paraId="1767ACBF" w14:textId="77777777" w:rsidR="00AF7149" w:rsidRPr="009A1EFB" w:rsidRDefault="00AF7149" w:rsidP="00AF7149">
      <w:pPr>
        <w:pStyle w:val="BodyText"/>
        <w:spacing w:before="2"/>
        <w:rPr>
          <w:i/>
          <w:sz w:val="16"/>
          <w:lang w:val="en-US"/>
        </w:rPr>
      </w:pPr>
    </w:p>
    <w:tbl>
      <w:tblPr>
        <w:tblW w:w="0" w:type="auto"/>
        <w:tblInd w:w="5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"/>
        <w:gridCol w:w="4128"/>
        <w:gridCol w:w="515"/>
        <w:gridCol w:w="4625"/>
      </w:tblGrid>
      <w:tr w:rsidR="00AF7149" w:rsidRPr="009A1EFB" w14:paraId="5E08D48E" w14:textId="77777777" w:rsidTr="00BF11CA">
        <w:trPr>
          <w:trHeight w:val="515"/>
        </w:trPr>
        <w:tc>
          <w:tcPr>
            <w:tcW w:w="9647" w:type="dxa"/>
            <w:gridSpan w:val="4"/>
          </w:tcPr>
          <w:p w14:paraId="7F5AEB7B" w14:textId="77777777" w:rsidR="00AF7149" w:rsidRPr="009A1EFB" w:rsidRDefault="00AF7149" w:rsidP="00BF11CA">
            <w:pPr>
              <w:pStyle w:val="TableParagraph"/>
              <w:tabs>
                <w:tab w:val="left" w:pos="4855"/>
              </w:tabs>
              <w:ind w:left="4135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Assessment</w:t>
            </w:r>
          </w:p>
        </w:tc>
      </w:tr>
      <w:tr w:rsidR="00AF7149" w:rsidRPr="009A1EFB" w14:paraId="08D37B15" w14:textId="77777777" w:rsidTr="00BF11CA">
        <w:trPr>
          <w:trHeight w:val="275"/>
        </w:trPr>
        <w:tc>
          <w:tcPr>
            <w:tcW w:w="4507" w:type="dxa"/>
            <w:gridSpan w:val="2"/>
          </w:tcPr>
          <w:p w14:paraId="13CF23A1" w14:textId="77777777" w:rsidR="00AF7149" w:rsidRPr="009A1EFB" w:rsidRDefault="00AF7149" w:rsidP="00BF11CA">
            <w:pPr>
              <w:pStyle w:val="TableParagraph"/>
              <w:spacing w:line="255" w:lineRule="exact"/>
              <w:ind w:left="1420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Formative Assessment</w:t>
            </w:r>
          </w:p>
        </w:tc>
        <w:tc>
          <w:tcPr>
            <w:tcW w:w="5140" w:type="dxa"/>
            <w:gridSpan w:val="2"/>
            <w:vAlign w:val="center"/>
          </w:tcPr>
          <w:p w14:paraId="0C969B60" w14:textId="77777777" w:rsidR="00AF7149" w:rsidRPr="009A1EFB" w:rsidRDefault="00AF7149" w:rsidP="00BF11CA">
            <w:pPr>
              <w:pStyle w:val="TableParagraph"/>
              <w:spacing w:line="255" w:lineRule="exact"/>
              <w:ind w:right="1747"/>
              <w:jc w:val="right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Summative Assessment</w:t>
            </w:r>
          </w:p>
        </w:tc>
      </w:tr>
      <w:tr w:rsidR="00AF7149" w:rsidRPr="009A1EFB" w14:paraId="0882AC32" w14:textId="77777777" w:rsidTr="00BF11CA">
        <w:trPr>
          <w:trHeight w:val="275"/>
        </w:trPr>
        <w:tc>
          <w:tcPr>
            <w:tcW w:w="379" w:type="dxa"/>
          </w:tcPr>
          <w:p w14:paraId="342599DD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218C86D5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Conceptual</w:t>
            </w:r>
            <w:r w:rsidRPr="009A1EFB">
              <w:rPr>
                <w:lang w:val="en-US"/>
              </w:rPr>
              <w:t xml:space="preserve"> Map</w:t>
            </w:r>
          </w:p>
        </w:tc>
        <w:tc>
          <w:tcPr>
            <w:tcW w:w="515" w:type="dxa"/>
          </w:tcPr>
          <w:p w14:paraId="271D6129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2D253C2F" w14:textId="77777777" w:rsidR="00AF7149" w:rsidRPr="009A1EFB" w:rsidRDefault="009A1EFB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Partial</w:t>
            </w:r>
            <w:r w:rsidR="00AF7149" w:rsidRPr="009A1EFB">
              <w:rPr>
                <w:lang w:val="en-US"/>
              </w:rPr>
              <w:t xml:space="preserve"> test</w:t>
            </w:r>
          </w:p>
        </w:tc>
      </w:tr>
      <w:tr w:rsidR="00AF7149" w:rsidRPr="009A1EFB" w14:paraId="1029FE68" w14:textId="77777777" w:rsidTr="00BF11CA">
        <w:trPr>
          <w:trHeight w:val="275"/>
        </w:trPr>
        <w:tc>
          <w:tcPr>
            <w:tcW w:w="379" w:type="dxa"/>
          </w:tcPr>
          <w:p w14:paraId="1814BAD4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6E50277C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Targeted</w:t>
            </w:r>
            <w:r w:rsidRPr="009A1EFB">
              <w:rPr>
                <w:lang w:val="en-US"/>
              </w:rPr>
              <w:t xml:space="preserve"> list</w:t>
            </w:r>
          </w:p>
        </w:tc>
        <w:tc>
          <w:tcPr>
            <w:tcW w:w="515" w:type="dxa"/>
          </w:tcPr>
          <w:p w14:paraId="1407C366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08DFE392" w14:textId="77777777" w:rsidR="00AF7149" w:rsidRPr="009A1EFB" w:rsidRDefault="009A1EFB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 xml:space="preserve">Comprehensive </w:t>
            </w:r>
            <w:r w:rsidR="00AF7149" w:rsidRPr="009A1EFB">
              <w:rPr>
                <w:spacing w:val="-2"/>
                <w:sz w:val="24"/>
                <w:lang w:val="en-US"/>
              </w:rPr>
              <w:t>Examination</w:t>
            </w:r>
          </w:p>
        </w:tc>
      </w:tr>
      <w:tr w:rsidR="00AF7149" w:rsidRPr="009A1EFB" w14:paraId="0E8DD195" w14:textId="77777777" w:rsidTr="00BF11CA">
        <w:trPr>
          <w:trHeight w:val="275"/>
        </w:trPr>
        <w:tc>
          <w:tcPr>
            <w:tcW w:w="379" w:type="dxa"/>
          </w:tcPr>
          <w:p w14:paraId="36118F42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5AB1A8A6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Reflective</w:t>
            </w:r>
            <w:r w:rsidRPr="009A1EFB">
              <w:rPr>
                <w:lang w:val="en-US"/>
              </w:rPr>
              <w:t xml:space="preserve"> diary</w:t>
            </w:r>
          </w:p>
        </w:tc>
        <w:tc>
          <w:tcPr>
            <w:tcW w:w="515" w:type="dxa"/>
          </w:tcPr>
          <w:p w14:paraId="6C9FC1B1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47D697E4" w14:textId="77777777" w:rsidR="00AF7149" w:rsidRPr="009A1EFB" w:rsidRDefault="00AF7149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Performance</w:t>
            </w:r>
            <w:r w:rsidRPr="009A1EFB">
              <w:rPr>
                <w:sz w:val="24"/>
                <w:lang w:val="en-US"/>
              </w:rPr>
              <w:t xml:space="preserve"> task </w:t>
            </w:r>
          </w:p>
        </w:tc>
      </w:tr>
      <w:tr w:rsidR="00AF7149" w:rsidRPr="009A1EFB" w14:paraId="3B5CE1CB" w14:textId="77777777" w:rsidTr="00BF11CA">
        <w:trPr>
          <w:trHeight w:val="275"/>
        </w:trPr>
        <w:tc>
          <w:tcPr>
            <w:tcW w:w="379" w:type="dxa"/>
          </w:tcPr>
          <w:p w14:paraId="71AE0D1A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3D39A5B1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Open-ended</w:t>
            </w:r>
            <w:r w:rsidRPr="009A1EFB">
              <w:rPr>
                <w:lang w:val="en-US"/>
              </w:rPr>
              <w:t xml:space="preserve"> questions</w:t>
            </w:r>
          </w:p>
        </w:tc>
        <w:tc>
          <w:tcPr>
            <w:tcW w:w="515" w:type="dxa"/>
          </w:tcPr>
          <w:p w14:paraId="67964BE5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0BEA6CCE" w14:textId="77777777" w:rsidR="00AF7149" w:rsidRPr="009A1EFB" w:rsidRDefault="00AF7149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4"/>
                <w:sz w:val="24"/>
                <w:lang w:val="en-US"/>
              </w:rPr>
              <w:t>Oral</w:t>
            </w:r>
            <w:r w:rsidRPr="009A1EFB">
              <w:rPr>
                <w:lang w:val="en-US"/>
              </w:rPr>
              <w:t xml:space="preserve"> report</w:t>
            </w:r>
          </w:p>
        </w:tc>
      </w:tr>
      <w:tr w:rsidR="00AF7149" w:rsidRPr="009A1EFB" w14:paraId="7A4EF280" w14:textId="77777777" w:rsidTr="00BF11CA">
        <w:trPr>
          <w:trHeight w:val="273"/>
        </w:trPr>
        <w:tc>
          <w:tcPr>
            <w:tcW w:w="379" w:type="dxa"/>
            <w:tcBorders>
              <w:bottom w:val="single" w:sz="6" w:space="0" w:color="000000"/>
            </w:tcBorders>
          </w:tcPr>
          <w:p w14:paraId="754F031B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  <w:tcBorders>
              <w:bottom w:val="single" w:sz="6" w:space="0" w:color="000000"/>
            </w:tcBorders>
          </w:tcPr>
          <w:p w14:paraId="73372542" w14:textId="77777777" w:rsidR="00AF7149" w:rsidRPr="009A1EFB" w:rsidRDefault="00AF7149" w:rsidP="00BF11CA">
            <w:pPr>
              <w:pStyle w:val="TableParagraph"/>
              <w:spacing w:line="253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Execution</w:t>
            </w:r>
            <w:r w:rsidRPr="009A1EFB">
              <w:rPr>
                <w:sz w:val="24"/>
                <w:lang w:val="en-US"/>
              </w:rPr>
              <w:t xml:space="preserve"> task </w:t>
            </w:r>
          </w:p>
        </w:tc>
        <w:tc>
          <w:tcPr>
            <w:tcW w:w="515" w:type="dxa"/>
            <w:tcBorders>
              <w:bottom w:val="single" w:sz="6" w:space="0" w:color="000000"/>
            </w:tcBorders>
          </w:tcPr>
          <w:p w14:paraId="259D37F5" w14:textId="77777777" w:rsidR="00AF7149" w:rsidRPr="009A1EFB" w:rsidRDefault="007E00EB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rFonts w:ascii="Times New Roman"/>
                <w:sz w:val="20"/>
                <w:lang w:val="en-US"/>
              </w:rPr>
              <w:t xml:space="preserve"> </w:t>
            </w:r>
          </w:p>
        </w:tc>
        <w:tc>
          <w:tcPr>
            <w:tcW w:w="4625" w:type="dxa"/>
            <w:tcBorders>
              <w:bottom w:val="single" w:sz="6" w:space="0" w:color="000000"/>
            </w:tcBorders>
          </w:tcPr>
          <w:p w14:paraId="1B7889E6" w14:textId="77777777" w:rsidR="00AF7149" w:rsidRPr="009A1EFB" w:rsidRDefault="00AF7149" w:rsidP="00BF11CA">
            <w:pPr>
              <w:pStyle w:val="TableParagraph"/>
              <w:spacing w:line="253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Written</w:t>
            </w:r>
            <w:r w:rsidRPr="009A1EFB">
              <w:rPr>
                <w:lang w:val="en-US"/>
              </w:rPr>
              <w:t xml:space="preserve"> report</w:t>
            </w:r>
          </w:p>
        </w:tc>
      </w:tr>
      <w:tr w:rsidR="00AF7149" w:rsidRPr="009A1EFB" w14:paraId="16A0FC87" w14:textId="77777777" w:rsidTr="00BF11CA">
        <w:trPr>
          <w:trHeight w:val="270"/>
        </w:trPr>
        <w:tc>
          <w:tcPr>
            <w:tcW w:w="379" w:type="dxa"/>
            <w:tcBorders>
              <w:top w:val="single" w:sz="6" w:space="0" w:color="000000"/>
            </w:tcBorders>
          </w:tcPr>
          <w:p w14:paraId="41BA1050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  <w:tcBorders>
              <w:top w:val="single" w:sz="6" w:space="0" w:color="000000"/>
            </w:tcBorders>
          </w:tcPr>
          <w:p w14:paraId="1A1091A0" w14:textId="77777777" w:rsidR="00AF7149" w:rsidRPr="009A1EFB" w:rsidRDefault="00AF7149" w:rsidP="00BF11CA">
            <w:pPr>
              <w:pStyle w:val="TableParagraph"/>
              <w:spacing w:line="251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Creative</w:t>
            </w:r>
            <w:r w:rsidRPr="009A1EFB">
              <w:rPr>
                <w:lang w:val="en-US"/>
              </w:rPr>
              <w:t xml:space="preserve"> work</w:t>
            </w:r>
          </w:p>
        </w:tc>
        <w:tc>
          <w:tcPr>
            <w:tcW w:w="515" w:type="dxa"/>
            <w:tcBorders>
              <w:top w:val="single" w:sz="6" w:space="0" w:color="000000"/>
            </w:tcBorders>
          </w:tcPr>
          <w:p w14:paraId="08AF6252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  <w:tcBorders>
              <w:top w:val="single" w:sz="6" w:space="0" w:color="000000"/>
            </w:tcBorders>
          </w:tcPr>
          <w:p w14:paraId="4B5BAA4C" w14:textId="77777777" w:rsidR="00AF7149" w:rsidRPr="009A1EFB" w:rsidRDefault="00AF7149" w:rsidP="00BF11CA">
            <w:pPr>
              <w:pStyle w:val="TableParagraph"/>
              <w:spacing w:line="251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Essay</w:t>
            </w:r>
          </w:p>
        </w:tc>
      </w:tr>
      <w:tr w:rsidR="00AF7149" w:rsidRPr="009A1EFB" w14:paraId="57999510" w14:textId="77777777" w:rsidTr="00BF11CA">
        <w:trPr>
          <w:trHeight w:val="275"/>
        </w:trPr>
        <w:tc>
          <w:tcPr>
            <w:tcW w:w="379" w:type="dxa"/>
          </w:tcPr>
          <w:p w14:paraId="3904957E" w14:textId="77777777" w:rsidR="00AF7149" w:rsidRPr="009A1EFB" w:rsidRDefault="00C33CA6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rFonts w:ascii="Times New Roman"/>
                <w:sz w:val="20"/>
                <w:lang w:val="en-US"/>
              </w:rPr>
              <w:t>X</w:t>
            </w:r>
          </w:p>
        </w:tc>
        <w:tc>
          <w:tcPr>
            <w:tcW w:w="4128" w:type="dxa"/>
          </w:tcPr>
          <w:p w14:paraId="7FE7E36D" w14:textId="77777777" w:rsidR="00AF7149" w:rsidRPr="009A1EFB" w:rsidRDefault="00C33CA6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>
              <w:rPr>
                <w:spacing w:val="-2"/>
                <w:sz w:val="24"/>
                <w:lang w:val="en-US"/>
              </w:rPr>
              <w:t>Open ended questions</w:t>
            </w:r>
          </w:p>
        </w:tc>
        <w:tc>
          <w:tcPr>
            <w:tcW w:w="515" w:type="dxa"/>
          </w:tcPr>
          <w:p w14:paraId="7E0CD8EF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4DEB5145" w14:textId="77777777" w:rsidR="00AF7149" w:rsidRPr="009A1EFB" w:rsidRDefault="00AF7149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Project</w:t>
            </w:r>
          </w:p>
        </w:tc>
      </w:tr>
      <w:tr w:rsidR="00AF7149" w:rsidRPr="009A1EFB" w14:paraId="2316ADD4" w14:textId="77777777" w:rsidTr="00BF11CA">
        <w:trPr>
          <w:trHeight w:val="275"/>
        </w:trPr>
        <w:tc>
          <w:tcPr>
            <w:tcW w:w="379" w:type="dxa"/>
          </w:tcPr>
          <w:p w14:paraId="39F86E37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0AA900EF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Creative</w:t>
            </w:r>
            <w:r w:rsidRPr="009A1EFB">
              <w:rPr>
                <w:lang w:val="en-US"/>
              </w:rPr>
              <w:t xml:space="preserve"> writing</w:t>
            </w:r>
          </w:p>
        </w:tc>
        <w:tc>
          <w:tcPr>
            <w:tcW w:w="515" w:type="dxa"/>
          </w:tcPr>
          <w:p w14:paraId="10959935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56234B90" w14:textId="77777777" w:rsidR="00AF7149" w:rsidRPr="009A1EFB" w:rsidRDefault="009A1EFB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 xml:space="preserve">Major </w:t>
            </w:r>
            <w:r w:rsidR="00AF7149" w:rsidRPr="009A1EFB">
              <w:rPr>
                <w:spacing w:val="-2"/>
                <w:sz w:val="24"/>
                <w:lang w:val="en-US"/>
              </w:rPr>
              <w:t>Assignment</w:t>
            </w:r>
          </w:p>
        </w:tc>
      </w:tr>
      <w:tr w:rsidR="00E60785" w:rsidRPr="009A1EFB" w14:paraId="23A02024" w14:textId="77777777" w:rsidTr="00E60785">
        <w:trPr>
          <w:trHeight w:val="171"/>
        </w:trPr>
        <w:tc>
          <w:tcPr>
            <w:tcW w:w="379" w:type="dxa"/>
          </w:tcPr>
          <w:p w14:paraId="381761AD" w14:textId="77777777" w:rsidR="00E60785" w:rsidRPr="009A1EFB" w:rsidRDefault="00025F03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rFonts w:ascii="Times New Roman"/>
                <w:sz w:val="20"/>
                <w:lang w:val="en-US"/>
              </w:rPr>
              <w:t xml:space="preserve"> X</w:t>
            </w:r>
          </w:p>
        </w:tc>
        <w:tc>
          <w:tcPr>
            <w:tcW w:w="4128" w:type="dxa"/>
          </w:tcPr>
          <w:p w14:paraId="740B0482" w14:textId="77777777" w:rsidR="00E60785" w:rsidRPr="009A1EFB" w:rsidRDefault="00E60785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4"/>
                <w:sz w:val="24"/>
                <w:lang w:val="en-US"/>
              </w:rPr>
              <w:t>Group</w:t>
            </w:r>
            <w:r w:rsidRPr="009A1EFB">
              <w:rPr>
                <w:sz w:val="24"/>
                <w:lang w:val="en-US"/>
              </w:rPr>
              <w:t xml:space="preserve"> dynamic</w:t>
            </w:r>
          </w:p>
        </w:tc>
        <w:tc>
          <w:tcPr>
            <w:tcW w:w="515" w:type="dxa"/>
          </w:tcPr>
          <w:p w14:paraId="65B8E72F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  <w:vMerge w:val="restart"/>
          </w:tcPr>
          <w:p w14:paraId="0189EEF0" w14:textId="77777777" w:rsidR="00E60785" w:rsidRPr="009A1EFB" w:rsidRDefault="00E60785" w:rsidP="00E60785">
            <w:pPr>
              <w:rPr>
                <w:lang w:val="en-US"/>
              </w:rPr>
            </w:pPr>
            <w:r w:rsidRPr="009A1EFB">
              <w:rPr>
                <w:lang w:val="en-US"/>
              </w:rPr>
              <w:t xml:space="preserve">  Other:</w:t>
            </w:r>
          </w:p>
        </w:tc>
      </w:tr>
      <w:tr w:rsidR="00E60785" w:rsidRPr="009A1EFB" w14:paraId="5676184C" w14:textId="77777777" w:rsidTr="00BF11CA">
        <w:trPr>
          <w:trHeight w:val="275"/>
        </w:trPr>
        <w:tc>
          <w:tcPr>
            <w:tcW w:w="379" w:type="dxa"/>
          </w:tcPr>
          <w:p w14:paraId="50FDCC56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3394DA9E" w14:textId="77777777" w:rsidR="00E60785" w:rsidRPr="009A1EFB" w:rsidRDefault="00E60785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Brainstorming</w:t>
            </w:r>
          </w:p>
        </w:tc>
        <w:tc>
          <w:tcPr>
            <w:tcW w:w="515" w:type="dxa"/>
          </w:tcPr>
          <w:p w14:paraId="7093B99C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  <w:vMerge/>
          </w:tcPr>
          <w:p w14:paraId="6E448A2F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E60785" w:rsidRPr="009A1EFB" w14:paraId="560DAD4D" w14:textId="77777777" w:rsidTr="00BF11CA">
        <w:trPr>
          <w:trHeight w:val="275"/>
        </w:trPr>
        <w:tc>
          <w:tcPr>
            <w:tcW w:w="379" w:type="dxa"/>
          </w:tcPr>
          <w:p w14:paraId="0B8EF2C1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0603931C" w14:textId="77777777" w:rsidR="00E60785" w:rsidRPr="009A1EFB" w:rsidRDefault="00E60785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Debate</w:t>
            </w:r>
          </w:p>
        </w:tc>
        <w:tc>
          <w:tcPr>
            <w:tcW w:w="515" w:type="dxa"/>
          </w:tcPr>
          <w:p w14:paraId="522F471A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  <w:vMerge/>
          </w:tcPr>
          <w:p w14:paraId="7AC7978B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E60785" w:rsidRPr="009A1EFB" w14:paraId="6D918C14" w14:textId="77777777" w:rsidTr="00BF11CA">
        <w:trPr>
          <w:trHeight w:val="275"/>
        </w:trPr>
        <w:tc>
          <w:tcPr>
            <w:tcW w:w="379" w:type="dxa"/>
          </w:tcPr>
          <w:p w14:paraId="65BE3BE9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4E0D4AC9" w14:textId="77777777" w:rsidR="00E60785" w:rsidRPr="009A1EFB" w:rsidRDefault="00E60785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Assignment</w:t>
            </w:r>
          </w:p>
        </w:tc>
        <w:tc>
          <w:tcPr>
            <w:tcW w:w="515" w:type="dxa"/>
          </w:tcPr>
          <w:p w14:paraId="6EFAE57F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  <w:vMerge/>
          </w:tcPr>
          <w:p w14:paraId="2A43293B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E60785" w:rsidRPr="009A1EFB" w14:paraId="315890F1" w14:textId="77777777" w:rsidTr="00BF11CA">
        <w:trPr>
          <w:trHeight w:val="275"/>
        </w:trPr>
        <w:tc>
          <w:tcPr>
            <w:tcW w:w="379" w:type="dxa"/>
          </w:tcPr>
          <w:p w14:paraId="03B7DEB2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3FE6F6DB" w14:textId="77777777" w:rsidR="00E60785" w:rsidRPr="009A1EFB" w:rsidRDefault="00E60785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Other:</w:t>
            </w:r>
          </w:p>
        </w:tc>
        <w:tc>
          <w:tcPr>
            <w:tcW w:w="515" w:type="dxa"/>
          </w:tcPr>
          <w:p w14:paraId="1A98FF23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  <w:vMerge/>
          </w:tcPr>
          <w:p w14:paraId="7A809171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</w:tbl>
    <w:p w14:paraId="2DBD2ED1" w14:textId="77777777" w:rsidR="00AF7149" w:rsidRPr="009A1EFB" w:rsidRDefault="00AF7149" w:rsidP="00AF7149">
      <w:pPr>
        <w:pStyle w:val="BodyText"/>
        <w:rPr>
          <w:i/>
          <w:sz w:val="20"/>
          <w:lang w:val="en-US"/>
        </w:rPr>
      </w:pPr>
    </w:p>
    <w:p w14:paraId="4DB9C36B" w14:textId="77777777" w:rsidR="00AF7149" w:rsidRDefault="00AF7149" w:rsidP="00AF7149">
      <w:pPr>
        <w:pStyle w:val="BodyText"/>
        <w:spacing w:before="7"/>
        <w:rPr>
          <w:i/>
          <w:sz w:val="28"/>
          <w:lang w:val="en-US"/>
        </w:rPr>
      </w:pPr>
    </w:p>
    <w:p w14:paraId="6A8AC240" w14:textId="77777777" w:rsidR="00E2093C" w:rsidRDefault="00E2093C" w:rsidP="00AF7149">
      <w:pPr>
        <w:pStyle w:val="BodyText"/>
        <w:spacing w:before="7"/>
        <w:rPr>
          <w:i/>
          <w:sz w:val="28"/>
          <w:lang w:val="en-US"/>
        </w:rPr>
      </w:pPr>
    </w:p>
    <w:tbl>
      <w:tblPr>
        <w:tblW w:w="0" w:type="auto"/>
        <w:tblInd w:w="5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"/>
        <w:gridCol w:w="4128"/>
        <w:gridCol w:w="515"/>
        <w:gridCol w:w="4625"/>
      </w:tblGrid>
      <w:tr w:rsidR="00E2093C" w:rsidRPr="002A06B5" w14:paraId="2000E24F" w14:textId="77777777" w:rsidTr="00A146E3">
        <w:trPr>
          <w:trHeight w:val="518"/>
        </w:trPr>
        <w:tc>
          <w:tcPr>
            <w:tcW w:w="9647" w:type="dxa"/>
            <w:gridSpan w:val="4"/>
          </w:tcPr>
          <w:p w14:paraId="684AFE0B" w14:textId="77777777" w:rsidR="00E2093C" w:rsidRPr="00051A5C" w:rsidRDefault="00E2093C" w:rsidP="00A146E3">
            <w:pPr>
              <w:pStyle w:val="TableParagraph"/>
              <w:tabs>
                <w:tab w:val="left" w:pos="3110"/>
              </w:tabs>
              <w:spacing w:before="3"/>
              <w:ind w:left="2390"/>
              <w:rPr>
                <w:b/>
                <w:sz w:val="24"/>
                <w:szCs w:val="24"/>
                <w:lang w:val="en-US"/>
              </w:rPr>
            </w:pPr>
            <w:r w:rsidRPr="00051A5C">
              <w:rPr>
                <w:b/>
                <w:sz w:val="24"/>
                <w:szCs w:val="24"/>
                <w:lang w:val="en-US"/>
              </w:rPr>
              <w:t>Reasonable Accommodation or Curricular Modification</w:t>
            </w:r>
          </w:p>
        </w:tc>
      </w:tr>
      <w:tr w:rsidR="00E2093C" w:rsidRPr="00051A5C" w14:paraId="549BAB92" w14:textId="77777777" w:rsidTr="00A146E3">
        <w:trPr>
          <w:trHeight w:val="276"/>
        </w:trPr>
        <w:tc>
          <w:tcPr>
            <w:tcW w:w="379" w:type="dxa"/>
          </w:tcPr>
          <w:p w14:paraId="5CF6C345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128" w:type="dxa"/>
          </w:tcPr>
          <w:p w14:paraId="01AE0E5A" w14:textId="77777777" w:rsidR="00E2093C" w:rsidRPr="00051A5C" w:rsidRDefault="00E2093C" w:rsidP="00A146E3">
            <w:pPr>
              <w:pStyle w:val="TableParagraph"/>
              <w:spacing w:before="1" w:line="255" w:lineRule="exact"/>
              <w:ind w:left="107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Staggered</w:t>
            </w:r>
            <w:r w:rsidRPr="00051A5C">
              <w:rPr>
                <w:sz w:val="24"/>
                <w:szCs w:val="24"/>
                <w:lang w:val="en-US"/>
              </w:rPr>
              <w:t xml:space="preserve"> activities</w:t>
            </w:r>
          </w:p>
        </w:tc>
        <w:tc>
          <w:tcPr>
            <w:tcW w:w="515" w:type="dxa"/>
          </w:tcPr>
          <w:p w14:paraId="0D6955D6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1D0E9CA2" w14:textId="77777777" w:rsidR="00E2093C" w:rsidRPr="00051A5C" w:rsidRDefault="00E2093C" w:rsidP="00A146E3">
            <w:pPr>
              <w:pStyle w:val="TableParagraph"/>
              <w:spacing w:before="1" w:line="255" w:lineRule="exact"/>
              <w:ind w:left="109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Group</w:t>
            </w:r>
            <w:r w:rsidRPr="00051A5C">
              <w:rPr>
                <w:sz w:val="24"/>
                <w:szCs w:val="24"/>
                <w:lang w:val="en-US"/>
              </w:rPr>
              <w:t xml:space="preserve"> research</w:t>
            </w:r>
          </w:p>
        </w:tc>
      </w:tr>
      <w:tr w:rsidR="00E2093C" w:rsidRPr="00051A5C" w14:paraId="1AEF561D" w14:textId="77777777" w:rsidTr="00A146E3">
        <w:trPr>
          <w:trHeight w:val="275"/>
        </w:trPr>
        <w:tc>
          <w:tcPr>
            <w:tcW w:w="379" w:type="dxa"/>
          </w:tcPr>
          <w:p w14:paraId="7311ED22" w14:textId="77777777" w:rsidR="00E2093C" w:rsidRPr="00051A5C" w:rsidRDefault="007E00EB" w:rsidP="00A146E3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128" w:type="dxa"/>
          </w:tcPr>
          <w:p w14:paraId="11C31D2D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Agendas</w:t>
            </w:r>
          </w:p>
        </w:tc>
        <w:tc>
          <w:tcPr>
            <w:tcW w:w="515" w:type="dxa"/>
          </w:tcPr>
          <w:p w14:paraId="05430983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77D0A8F9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>List of</w:t>
            </w:r>
            <w:r w:rsidRPr="00051A5C">
              <w:rPr>
                <w:spacing w:val="-2"/>
                <w:sz w:val="24"/>
                <w:szCs w:val="24"/>
                <w:lang w:val="en-US"/>
              </w:rPr>
              <w:t xml:space="preserve"> interest</w:t>
            </w:r>
          </w:p>
        </w:tc>
      </w:tr>
      <w:tr w:rsidR="00E2093C" w:rsidRPr="00051A5C" w14:paraId="26F9F9E2" w14:textId="77777777" w:rsidTr="00A146E3">
        <w:trPr>
          <w:trHeight w:val="275"/>
        </w:trPr>
        <w:tc>
          <w:tcPr>
            <w:tcW w:w="379" w:type="dxa"/>
          </w:tcPr>
          <w:p w14:paraId="6AC76189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4128" w:type="dxa"/>
          </w:tcPr>
          <w:p w14:paraId="7DF5BE26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Flexible</w:t>
            </w:r>
            <w:r w:rsidRPr="00051A5C">
              <w:rPr>
                <w:sz w:val="24"/>
                <w:szCs w:val="24"/>
                <w:lang w:val="en-US"/>
              </w:rPr>
              <w:t xml:space="preserve"> seating</w:t>
            </w:r>
          </w:p>
        </w:tc>
        <w:tc>
          <w:tcPr>
            <w:tcW w:w="515" w:type="dxa"/>
          </w:tcPr>
          <w:p w14:paraId="578CC1E5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4DF76567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Multiple</w:t>
            </w:r>
            <w:r w:rsidRPr="00051A5C">
              <w:rPr>
                <w:sz w:val="24"/>
                <w:szCs w:val="24"/>
                <w:lang w:val="en-US"/>
              </w:rPr>
              <w:t xml:space="preserve"> intelligences</w:t>
            </w:r>
          </w:p>
        </w:tc>
      </w:tr>
      <w:tr w:rsidR="00E2093C" w:rsidRPr="00051A5C" w14:paraId="776DCD92" w14:textId="77777777" w:rsidTr="00A146E3">
        <w:trPr>
          <w:trHeight w:val="275"/>
        </w:trPr>
        <w:tc>
          <w:tcPr>
            <w:tcW w:w="379" w:type="dxa"/>
          </w:tcPr>
          <w:p w14:paraId="5EF4284B" w14:textId="77777777" w:rsidR="00E2093C" w:rsidRPr="00051A5C" w:rsidRDefault="00232899" w:rsidP="00A146E3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128" w:type="dxa"/>
          </w:tcPr>
          <w:p w14:paraId="57BAB33D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Visual</w:t>
            </w:r>
            <w:r w:rsidRPr="00051A5C">
              <w:rPr>
                <w:sz w:val="24"/>
                <w:szCs w:val="24"/>
                <w:lang w:val="en-US"/>
              </w:rPr>
              <w:t xml:space="preserve"> aid</w:t>
            </w:r>
          </w:p>
        </w:tc>
        <w:tc>
          <w:tcPr>
            <w:tcW w:w="515" w:type="dxa"/>
          </w:tcPr>
          <w:p w14:paraId="307B1DE0" w14:textId="77777777" w:rsidR="00E2093C" w:rsidRPr="00051A5C" w:rsidRDefault="00316FA9" w:rsidP="00A146E3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625" w:type="dxa"/>
          </w:tcPr>
          <w:p w14:paraId="7E35F7BB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 w:rsidRPr="00051A5C">
              <w:rPr>
                <w:spacing w:val="-4"/>
                <w:sz w:val="24"/>
                <w:szCs w:val="24"/>
                <w:lang w:val="en-US"/>
              </w:rPr>
              <w:t>Guiding</w:t>
            </w:r>
            <w:r w:rsidRPr="00051A5C"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>q</w:t>
            </w:r>
            <w:r w:rsidRPr="00051A5C">
              <w:rPr>
                <w:sz w:val="24"/>
                <w:szCs w:val="24"/>
                <w:lang w:val="en-US"/>
              </w:rPr>
              <w:t>uestions</w:t>
            </w:r>
          </w:p>
        </w:tc>
      </w:tr>
      <w:tr w:rsidR="00E2093C" w:rsidRPr="00051A5C" w14:paraId="2CD40073" w14:textId="77777777" w:rsidTr="00A146E3">
        <w:trPr>
          <w:trHeight w:val="273"/>
        </w:trPr>
        <w:tc>
          <w:tcPr>
            <w:tcW w:w="379" w:type="dxa"/>
          </w:tcPr>
          <w:p w14:paraId="4A7457FE" w14:textId="77777777" w:rsidR="00E2093C" w:rsidRPr="00051A5C" w:rsidRDefault="007E00EB" w:rsidP="00A146E3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128" w:type="dxa"/>
          </w:tcPr>
          <w:p w14:paraId="6C609226" w14:textId="77777777" w:rsidR="00E2093C" w:rsidRPr="00051A5C" w:rsidRDefault="00E2093C" w:rsidP="00A146E3">
            <w:pPr>
              <w:pStyle w:val="TableParagraph"/>
              <w:spacing w:line="253" w:lineRule="exact"/>
              <w:ind w:left="107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Folders</w:t>
            </w:r>
          </w:p>
        </w:tc>
        <w:tc>
          <w:tcPr>
            <w:tcW w:w="515" w:type="dxa"/>
          </w:tcPr>
          <w:p w14:paraId="4FD3A4B4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0562729F" w14:textId="77777777" w:rsidR="00E2093C" w:rsidRPr="00051A5C" w:rsidRDefault="00E2093C" w:rsidP="00A146E3">
            <w:pPr>
              <w:pStyle w:val="TableParagraph"/>
              <w:spacing w:line="253" w:lineRule="exact"/>
              <w:ind w:left="109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Learning</w:t>
            </w:r>
            <w:r w:rsidRPr="00051A5C">
              <w:rPr>
                <w:sz w:val="24"/>
                <w:szCs w:val="24"/>
                <w:lang w:val="en-US"/>
              </w:rPr>
              <w:t xml:space="preserve"> contract</w:t>
            </w:r>
          </w:p>
        </w:tc>
      </w:tr>
      <w:tr w:rsidR="00E2093C" w:rsidRPr="00051A5C" w14:paraId="6048247C" w14:textId="77777777" w:rsidTr="00A146E3">
        <w:trPr>
          <w:trHeight w:val="275"/>
        </w:trPr>
        <w:tc>
          <w:tcPr>
            <w:tcW w:w="379" w:type="dxa"/>
          </w:tcPr>
          <w:p w14:paraId="5C220894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128" w:type="dxa"/>
          </w:tcPr>
          <w:p w14:paraId="20AFF693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z w:val="24"/>
                <w:szCs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 xml:space="preserve">Extended time </w:t>
            </w:r>
          </w:p>
        </w:tc>
        <w:tc>
          <w:tcPr>
            <w:tcW w:w="515" w:type="dxa"/>
          </w:tcPr>
          <w:p w14:paraId="199332F5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3F169468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>Reading</w:t>
            </w:r>
            <w:r w:rsidRPr="00051A5C">
              <w:rPr>
                <w:spacing w:val="-2"/>
                <w:sz w:val="24"/>
                <w:szCs w:val="24"/>
                <w:lang w:val="en-US"/>
              </w:rPr>
              <w:t xml:space="preserve"> </w:t>
            </w:r>
            <w:r w:rsidRPr="00051A5C">
              <w:rPr>
                <w:sz w:val="24"/>
                <w:szCs w:val="24"/>
                <w:lang w:val="en-US"/>
              </w:rPr>
              <w:t>equipment</w:t>
            </w:r>
          </w:p>
        </w:tc>
      </w:tr>
      <w:tr w:rsidR="00E2093C" w:rsidRPr="00051A5C" w14:paraId="5A7DB81A" w14:textId="77777777" w:rsidTr="00A146E3">
        <w:trPr>
          <w:trHeight w:val="275"/>
        </w:trPr>
        <w:tc>
          <w:tcPr>
            <w:tcW w:w="379" w:type="dxa"/>
          </w:tcPr>
          <w:p w14:paraId="4AAC868F" w14:textId="77777777" w:rsidR="00E2093C" w:rsidRPr="00051A5C" w:rsidRDefault="00232899" w:rsidP="00A146E3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128" w:type="dxa"/>
          </w:tcPr>
          <w:p w14:paraId="57B2E9CC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z w:val="24"/>
                <w:szCs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>Accessible classrooms</w:t>
            </w:r>
          </w:p>
        </w:tc>
        <w:tc>
          <w:tcPr>
            <w:tcW w:w="515" w:type="dxa"/>
          </w:tcPr>
          <w:p w14:paraId="05C02CC0" w14:textId="77777777" w:rsidR="00E2093C" w:rsidRPr="00051A5C" w:rsidRDefault="007E00EB" w:rsidP="00A146E3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625" w:type="dxa"/>
          </w:tcPr>
          <w:p w14:paraId="38817BF8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Independent</w:t>
            </w:r>
            <w:r w:rsidRPr="00051A5C">
              <w:rPr>
                <w:sz w:val="24"/>
                <w:szCs w:val="24"/>
                <w:lang w:val="en-US"/>
              </w:rPr>
              <w:t xml:space="preserve"> study</w:t>
            </w:r>
          </w:p>
        </w:tc>
      </w:tr>
      <w:tr w:rsidR="00E2093C" w:rsidRPr="00051A5C" w14:paraId="442428D0" w14:textId="77777777" w:rsidTr="00A146E3">
        <w:trPr>
          <w:trHeight w:val="275"/>
        </w:trPr>
        <w:tc>
          <w:tcPr>
            <w:tcW w:w="379" w:type="dxa"/>
          </w:tcPr>
          <w:p w14:paraId="240CA393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128" w:type="dxa"/>
          </w:tcPr>
          <w:p w14:paraId="13EC07FC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Formatting</w:t>
            </w:r>
            <w:r>
              <w:rPr>
                <w:spacing w:val="-2"/>
                <w:sz w:val="24"/>
                <w:szCs w:val="24"/>
                <w:lang w:val="en-US"/>
              </w:rPr>
              <w:t xml:space="preserve"> changes</w:t>
            </w:r>
          </w:p>
        </w:tc>
        <w:tc>
          <w:tcPr>
            <w:tcW w:w="515" w:type="dxa"/>
          </w:tcPr>
          <w:p w14:paraId="60FB1042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1AAB9948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Lecture recording</w:t>
            </w:r>
          </w:p>
        </w:tc>
      </w:tr>
      <w:tr w:rsidR="00E2093C" w:rsidRPr="00051A5C" w14:paraId="72C98949" w14:textId="77777777" w:rsidTr="00A146E3">
        <w:trPr>
          <w:trHeight w:val="70"/>
        </w:trPr>
        <w:tc>
          <w:tcPr>
            <w:tcW w:w="379" w:type="dxa"/>
          </w:tcPr>
          <w:p w14:paraId="3A3E7C3E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128" w:type="dxa"/>
          </w:tcPr>
          <w:p w14:paraId="0A3137B6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szCs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>Alternate assignment</w:t>
            </w:r>
          </w:p>
        </w:tc>
        <w:tc>
          <w:tcPr>
            <w:tcW w:w="515" w:type="dxa"/>
          </w:tcPr>
          <w:p w14:paraId="1D32E4C9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447FB82E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lternate instruction format</w:t>
            </w:r>
          </w:p>
        </w:tc>
      </w:tr>
      <w:tr w:rsidR="00E2093C" w:rsidRPr="00051A5C" w14:paraId="41F9EF61" w14:textId="77777777" w:rsidTr="00A146E3">
        <w:trPr>
          <w:trHeight w:val="275"/>
        </w:trPr>
        <w:tc>
          <w:tcPr>
            <w:tcW w:w="379" w:type="dxa"/>
          </w:tcPr>
          <w:p w14:paraId="38A4A7C9" w14:textId="77777777" w:rsidR="00E2093C" w:rsidRPr="00051A5C" w:rsidRDefault="00316FA9" w:rsidP="00A146E3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128" w:type="dxa"/>
          </w:tcPr>
          <w:p w14:paraId="1FC5A403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Laptop access</w:t>
            </w:r>
          </w:p>
        </w:tc>
        <w:tc>
          <w:tcPr>
            <w:tcW w:w="515" w:type="dxa"/>
          </w:tcPr>
          <w:p w14:paraId="7C31C055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1BAC7464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ign language interpretation</w:t>
            </w:r>
          </w:p>
        </w:tc>
      </w:tr>
      <w:tr w:rsidR="00E2093C" w:rsidRPr="00051A5C" w14:paraId="40348049" w14:textId="77777777" w:rsidTr="00A146E3">
        <w:trPr>
          <w:trHeight w:val="275"/>
        </w:trPr>
        <w:tc>
          <w:tcPr>
            <w:tcW w:w="379" w:type="dxa"/>
          </w:tcPr>
          <w:p w14:paraId="2C6127EB" w14:textId="77777777" w:rsidR="00E2093C" w:rsidRPr="00051A5C" w:rsidRDefault="00316FA9" w:rsidP="00A146E3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128" w:type="dxa"/>
          </w:tcPr>
          <w:p w14:paraId="26452762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rinted materials</w:t>
            </w:r>
          </w:p>
        </w:tc>
        <w:tc>
          <w:tcPr>
            <w:tcW w:w="515" w:type="dxa"/>
          </w:tcPr>
          <w:p w14:paraId="4604993E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3977B3AB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Assistance with </w:t>
            </w:r>
            <w:proofErr w:type="gramStart"/>
            <w:r>
              <w:rPr>
                <w:sz w:val="24"/>
                <w:szCs w:val="24"/>
                <w:lang w:val="en-US"/>
              </w:rPr>
              <w:t>note-taking</w:t>
            </w:r>
            <w:proofErr w:type="gramEnd"/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</w:tr>
      <w:tr w:rsidR="00E2093C" w:rsidRPr="00051A5C" w14:paraId="6E47A696" w14:textId="77777777" w:rsidTr="00A146E3">
        <w:trPr>
          <w:trHeight w:val="275"/>
        </w:trPr>
        <w:tc>
          <w:tcPr>
            <w:tcW w:w="379" w:type="dxa"/>
          </w:tcPr>
          <w:p w14:paraId="392A5034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128" w:type="dxa"/>
          </w:tcPr>
          <w:p w14:paraId="2753B302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szCs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>Testing accommodations</w:t>
            </w:r>
          </w:p>
        </w:tc>
        <w:tc>
          <w:tcPr>
            <w:tcW w:w="515" w:type="dxa"/>
          </w:tcPr>
          <w:p w14:paraId="51071E94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192CFF37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Reduced distractions </w:t>
            </w:r>
          </w:p>
        </w:tc>
      </w:tr>
      <w:tr w:rsidR="00E2093C" w:rsidRPr="00051A5C" w14:paraId="13D790AF" w14:textId="77777777" w:rsidTr="00A146E3">
        <w:trPr>
          <w:trHeight w:val="275"/>
        </w:trPr>
        <w:tc>
          <w:tcPr>
            <w:tcW w:w="379" w:type="dxa"/>
          </w:tcPr>
          <w:p w14:paraId="4DCEBEE1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128" w:type="dxa"/>
          </w:tcPr>
          <w:p w14:paraId="0F7D9748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szCs w:val="24"/>
                <w:lang w:val="en-US"/>
              </w:rPr>
            </w:pPr>
            <w:proofErr w:type="gramStart"/>
            <w:r w:rsidRPr="00051A5C">
              <w:rPr>
                <w:sz w:val="24"/>
                <w:szCs w:val="24"/>
                <w:lang w:val="en-US"/>
              </w:rPr>
              <w:t>Assignment</w:t>
            </w:r>
            <w:r w:rsidRPr="00051A5C">
              <w:rPr>
                <w:spacing w:val="-2"/>
                <w:sz w:val="24"/>
                <w:szCs w:val="24"/>
                <w:lang w:val="en-US"/>
              </w:rPr>
              <w:t xml:space="preserve"> </w:t>
            </w:r>
            <w:r w:rsidRPr="00051A5C">
              <w:rPr>
                <w:sz w:val="24"/>
                <w:szCs w:val="24"/>
                <w:lang w:val="en-US"/>
              </w:rPr>
              <w:t xml:space="preserve"> options</w:t>
            </w:r>
            <w:proofErr w:type="gramEnd"/>
          </w:p>
        </w:tc>
        <w:tc>
          <w:tcPr>
            <w:tcW w:w="515" w:type="dxa"/>
          </w:tcPr>
          <w:p w14:paraId="60215AF4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7AAB2C83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ext to speech technology</w:t>
            </w:r>
          </w:p>
        </w:tc>
      </w:tr>
      <w:tr w:rsidR="00E2093C" w:rsidRPr="00051A5C" w14:paraId="60EC614F" w14:textId="77777777" w:rsidTr="00A146E3">
        <w:trPr>
          <w:trHeight w:val="275"/>
        </w:trPr>
        <w:tc>
          <w:tcPr>
            <w:tcW w:w="379" w:type="dxa"/>
          </w:tcPr>
          <w:p w14:paraId="4FD63D0D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128" w:type="dxa"/>
          </w:tcPr>
          <w:p w14:paraId="68F0ED64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szCs w:val="24"/>
                <w:lang w:val="en-US"/>
              </w:rPr>
            </w:pPr>
            <w:proofErr w:type="gramStart"/>
            <w:r w:rsidRPr="00051A5C">
              <w:rPr>
                <w:sz w:val="24"/>
                <w:szCs w:val="24"/>
                <w:lang w:val="en-US"/>
              </w:rPr>
              <w:t>Progress</w:t>
            </w:r>
            <w:r w:rsidRPr="00051A5C">
              <w:rPr>
                <w:spacing w:val="-2"/>
                <w:sz w:val="24"/>
                <w:szCs w:val="24"/>
                <w:lang w:val="en-US"/>
              </w:rPr>
              <w:t xml:space="preserve"> </w:t>
            </w:r>
            <w:r w:rsidRPr="00051A5C">
              <w:rPr>
                <w:sz w:val="24"/>
                <w:szCs w:val="24"/>
                <w:lang w:val="en-US"/>
              </w:rPr>
              <w:t xml:space="preserve"> log</w:t>
            </w:r>
            <w:proofErr w:type="gramEnd"/>
          </w:p>
        </w:tc>
        <w:tc>
          <w:tcPr>
            <w:tcW w:w="515" w:type="dxa"/>
          </w:tcPr>
          <w:p w14:paraId="7DD01514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32C594DB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Breaks </w:t>
            </w:r>
          </w:p>
        </w:tc>
      </w:tr>
      <w:tr w:rsidR="00E2093C" w:rsidRPr="00051A5C" w14:paraId="2C48DC06" w14:textId="77777777" w:rsidTr="00A146E3">
        <w:trPr>
          <w:trHeight w:val="275"/>
        </w:trPr>
        <w:tc>
          <w:tcPr>
            <w:tcW w:w="379" w:type="dxa"/>
          </w:tcPr>
          <w:p w14:paraId="675E060A" w14:textId="77777777" w:rsidR="00E2093C" w:rsidRPr="00051A5C" w:rsidRDefault="007E00EB" w:rsidP="00A146E3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128" w:type="dxa"/>
          </w:tcPr>
          <w:p w14:paraId="1D1A8E84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Preferential seating </w:t>
            </w:r>
          </w:p>
        </w:tc>
        <w:tc>
          <w:tcPr>
            <w:tcW w:w="515" w:type="dxa"/>
          </w:tcPr>
          <w:p w14:paraId="1EDA3279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33CF219A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Other:</w:t>
            </w:r>
          </w:p>
        </w:tc>
      </w:tr>
    </w:tbl>
    <w:p w14:paraId="022DAC2C" w14:textId="77777777" w:rsidR="00E2093C" w:rsidRDefault="00E2093C" w:rsidP="00AF7149">
      <w:pPr>
        <w:pStyle w:val="BodyText"/>
        <w:spacing w:before="7"/>
        <w:rPr>
          <w:i/>
          <w:sz w:val="28"/>
          <w:lang w:val="en-US"/>
        </w:rPr>
      </w:pPr>
    </w:p>
    <w:p w14:paraId="2D32CD3B" w14:textId="77777777" w:rsidR="00AF7149" w:rsidRPr="009A1EFB" w:rsidRDefault="00AF7149" w:rsidP="00AF7149">
      <w:pPr>
        <w:pStyle w:val="BodyText"/>
        <w:rPr>
          <w:i/>
          <w:sz w:val="20"/>
          <w:lang w:val="en-US"/>
        </w:rPr>
      </w:pPr>
    </w:p>
    <w:p w14:paraId="10F82196" w14:textId="77777777" w:rsidR="00AF7149" w:rsidRPr="009A1EFB" w:rsidRDefault="00AF7149" w:rsidP="00AF7149">
      <w:pPr>
        <w:pStyle w:val="BodyText"/>
        <w:spacing w:before="2" w:after="1"/>
        <w:rPr>
          <w:i/>
          <w:sz w:val="12"/>
          <w:lang w:val="en-US"/>
        </w:rPr>
      </w:pPr>
    </w:p>
    <w:tbl>
      <w:tblPr>
        <w:tblW w:w="0" w:type="auto"/>
        <w:tblInd w:w="5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"/>
        <w:gridCol w:w="4128"/>
        <w:gridCol w:w="515"/>
        <w:gridCol w:w="4625"/>
      </w:tblGrid>
      <w:tr w:rsidR="00AF7149" w:rsidRPr="009A1EFB" w14:paraId="53A7E8D0" w14:textId="77777777" w:rsidTr="00BF11CA">
        <w:trPr>
          <w:trHeight w:val="515"/>
        </w:trPr>
        <w:tc>
          <w:tcPr>
            <w:tcW w:w="9647" w:type="dxa"/>
            <w:gridSpan w:val="4"/>
          </w:tcPr>
          <w:p w14:paraId="1A2D371C" w14:textId="77777777" w:rsidR="00AF7149" w:rsidRPr="009A1EFB" w:rsidRDefault="00AF7149" w:rsidP="00BF11CA">
            <w:pPr>
              <w:pStyle w:val="TableParagraph"/>
              <w:tabs>
                <w:tab w:val="left" w:pos="4046"/>
              </w:tabs>
              <w:ind w:left="3326"/>
              <w:rPr>
                <w:b/>
                <w:sz w:val="24"/>
                <w:lang w:val="en-US"/>
              </w:rPr>
            </w:pPr>
            <w:r w:rsidRPr="009A1EFB">
              <w:rPr>
                <w:b/>
                <w:sz w:val="24"/>
                <w:lang w:val="en-US"/>
              </w:rPr>
              <w:t xml:space="preserve">Differentiated </w:t>
            </w:r>
            <w:r w:rsidR="009A1EFB" w:rsidRPr="009A1EFB">
              <w:rPr>
                <w:b/>
                <w:sz w:val="24"/>
                <w:lang w:val="en-US"/>
              </w:rPr>
              <w:t>I</w:t>
            </w:r>
            <w:r w:rsidRPr="009A1EFB">
              <w:rPr>
                <w:b/>
                <w:sz w:val="24"/>
                <w:lang w:val="en-US"/>
              </w:rPr>
              <w:t>nstruction</w:t>
            </w:r>
            <w:r w:rsidRPr="009A1EFB">
              <w:rPr>
                <w:b/>
                <w:spacing w:val="-2"/>
                <w:sz w:val="24"/>
                <w:lang w:val="en-US"/>
              </w:rPr>
              <w:t xml:space="preserve"> </w:t>
            </w:r>
          </w:p>
        </w:tc>
      </w:tr>
      <w:tr w:rsidR="00E2093C" w:rsidRPr="009A1EFB" w14:paraId="1FAC276B" w14:textId="77777777" w:rsidTr="00BF11CA">
        <w:trPr>
          <w:trHeight w:val="276"/>
        </w:trPr>
        <w:tc>
          <w:tcPr>
            <w:tcW w:w="379" w:type="dxa"/>
          </w:tcPr>
          <w:p w14:paraId="6B9B63E1" w14:textId="77777777" w:rsidR="00E2093C" w:rsidRPr="009A1EFB" w:rsidRDefault="007E00EB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rFonts w:ascii="Times New Roman"/>
                <w:sz w:val="20"/>
                <w:lang w:val="en-US"/>
              </w:rPr>
              <w:t>X</w:t>
            </w:r>
          </w:p>
        </w:tc>
        <w:tc>
          <w:tcPr>
            <w:tcW w:w="4128" w:type="dxa"/>
          </w:tcPr>
          <w:p w14:paraId="4353934B" w14:textId="77777777" w:rsidR="00E2093C" w:rsidRPr="009A1EFB" w:rsidRDefault="00E2093C" w:rsidP="00E2093C">
            <w:pPr>
              <w:pStyle w:val="TableParagraph"/>
              <w:spacing w:line="256" w:lineRule="exact"/>
              <w:rPr>
                <w:sz w:val="24"/>
                <w:lang w:val="en-US"/>
              </w:rPr>
            </w:pPr>
            <w:r w:rsidRPr="00051A5C">
              <w:rPr>
                <w:spacing w:val="-4"/>
                <w:sz w:val="24"/>
                <w:szCs w:val="24"/>
                <w:lang w:val="en-US"/>
              </w:rPr>
              <w:t xml:space="preserve"> Task</w:t>
            </w:r>
            <w:r w:rsidRPr="00051A5C">
              <w:rPr>
                <w:sz w:val="24"/>
                <w:szCs w:val="24"/>
                <w:lang w:val="en-US"/>
              </w:rPr>
              <w:t xml:space="preserve"> adaptation</w:t>
            </w:r>
          </w:p>
        </w:tc>
        <w:tc>
          <w:tcPr>
            <w:tcW w:w="515" w:type="dxa"/>
          </w:tcPr>
          <w:p w14:paraId="78467517" w14:textId="31FF84C7" w:rsidR="00E2093C" w:rsidRPr="009A1EFB" w:rsidRDefault="00B328B1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rFonts w:ascii="Times New Roman"/>
                <w:sz w:val="20"/>
                <w:lang w:val="en-US"/>
              </w:rPr>
              <w:t>X</w:t>
            </w:r>
          </w:p>
        </w:tc>
        <w:tc>
          <w:tcPr>
            <w:tcW w:w="4625" w:type="dxa"/>
          </w:tcPr>
          <w:p w14:paraId="4206F32F" w14:textId="77777777" w:rsidR="00E2093C" w:rsidRPr="009A1EFB" w:rsidRDefault="00E2093C" w:rsidP="00E2093C">
            <w:pPr>
              <w:pStyle w:val="TableParagraph"/>
              <w:spacing w:line="256" w:lineRule="exact"/>
              <w:ind w:left="109"/>
              <w:rPr>
                <w:sz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>Additional e</w:t>
            </w:r>
            <w:r w:rsidRPr="00051A5C">
              <w:rPr>
                <w:spacing w:val="-2"/>
                <w:sz w:val="24"/>
                <w:szCs w:val="24"/>
                <w:lang w:val="en-US"/>
              </w:rPr>
              <w:t>xamples</w:t>
            </w:r>
          </w:p>
        </w:tc>
      </w:tr>
      <w:tr w:rsidR="00E2093C" w:rsidRPr="009A1EFB" w14:paraId="6B14C640" w14:textId="77777777" w:rsidTr="00BF11CA">
        <w:trPr>
          <w:trHeight w:val="275"/>
        </w:trPr>
        <w:tc>
          <w:tcPr>
            <w:tcW w:w="379" w:type="dxa"/>
          </w:tcPr>
          <w:p w14:paraId="2A710971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4128" w:type="dxa"/>
          </w:tcPr>
          <w:p w14:paraId="4D83F829" w14:textId="77777777" w:rsidR="00E2093C" w:rsidRPr="009A1EFB" w:rsidRDefault="00E2093C" w:rsidP="00E2093C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 xml:space="preserve">Flexible grouping </w:t>
            </w:r>
          </w:p>
        </w:tc>
        <w:tc>
          <w:tcPr>
            <w:tcW w:w="515" w:type="dxa"/>
          </w:tcPr>
          <w:p w14:paraId="5AD41B01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161CD49A" w14:textId="77777777" w:rsidR="00E2093C" w:rsidRPr="009A1EFB" w:rsidRDefault="00E2093C" w:rsidP="00E2093C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Additional time</w:t>
            </w:r>
          </w:p>
        </w:tc>
      </w:tr>
      <w:tr w:rsidR="00E2093C" w:rsidRPr="009A1EFB" w14:paraId="7423DFA6" w14:textId="77777777" w:rsidTr="00BF11CA">
        <w:trPr>
          <w:trHeight w:val="275"/>
        </w:trPr>
        <w:tc>
          <w:tcPr>
            <w:tcW w:w="379" w:type="dxa"/>
          </w:tcPr>
          <w:p w14:paraId="170668D5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4128" w:type="dxa"/>
          </w:tcPr>
          <w:p w14:paraId="6BF0764A" w14:textId="77777777" w:rsidR="00E2093C" w:rsidRPr="009A1EFB" w:rsidRDefault="00E2093C" w:rsidP="00E2093C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>Student choice</w:t>
            </w:r>
          </w:p>
        </w:tc>
        <w:tc>
          <w:tcPr>
            <w:tcW w:w="515" w:type="dxa"/>
          </w:tcPr>
          <w:p w14:paraId="02F6D698" w14:textId="77777777" w:rsidR="00E2093C" w:rsidRPr="009A1EFB" w:rsidRDefault="007E00EB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rFonts w:ascii="Times New Roman"/>
                <w:sz w:val="20"/>
                <w:lang w:val="en-US"/>
              </w:rPr>
              <w:t>X</w:t>
            </w:r>
          </w:p>
        </w:tc>
        <w:tc>
          <w:tcPr>
            <w:tcW w:w="4625" w:type="dxa"/>
          </w:tcPr>
          <w:p w14:paraId="5293334D" w14:textId="77777777" w:rsidR="00E2093C" w:rsidRPr="009A1EFB" w:rsidRDefault="00E2093C" w:rsidP="00E2093C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Individual</w:t>
            </w:r>
            <w:r w:rsidRPr="00051A5C">
              <w:rPr>
                <w:sz w:val="24"/>
                <w:szCs w:val="24"/>
                <w:lang w:val="en-US"/>
              </w:rPr>
              <w:t xml:space="preserve"> attention</w:t>
            </w:r>
          </w:p>
        </w:tc>
      </w:tr>
      <w:tr w:rsidR="00E2093C" w:rsidRPr="009A1EFB" w14:paraId="7BCA6CC9" w14:textId="77777777" w:rsidTr="00BF11CA">
        <w:trPr>
          <w:trHeight w:val="275"/>
        </w:trPr>
        <w:tc>
          <w:tcPr>
            <w:tcW w:w="379" w:type="dxa"/>
          </w:tcPr>
          <w:p w14:paraId="1F47C982" w14:textId="3D38401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200A50C7" w14:textId="77777777" w:rsidR="00E2093C" w:rsidRPr="009A1EFB" w:rsidRDefault="00E2093C" w:rsidP="00E2093C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Songs/games</w:t>
            </w:r>
          </w:p>
        </w:tc>
        <w:tc>
          <w:tcPr>
            <w:tcW w:w="515" w:type="dxa"/>
          </w:tcPr>
          <w:p w14:paraId="46C99FE2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400786C8" w14:textId="77777777" w:rsidR="00E2093C" w:rsidRPr="009A1EFB" w:rsidRDefault="00E2093C" w:rsidP="00E2093C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 xml:space="preserve">Flexible seating </w:t>
            </w:r>
          </w:p>
        </w:tc>
      </w:tr>
      <w:tr w:rsidR="00E2093C" w:rsidRPr="009A1EFB" w14:paraId="65C1C276" w14:textId="77777777" w:rsidTr="00BF11CA">
        <w:trPr>
          <w:trHeight w:val="275"/>
        </w:trPr>
        <w:tc>
          <w:tcPr>
            <w:tcW w:w="379" w:type="dxa"/>
          </w:tcPr>
          <w:p w14:paraId="1FBC5BD3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lastRenderedPageBreak/>
              <w:t xml:space="preserve"> </w:t>
            </w:r>
          </w:p>
        </w:tc>
        <w:tc>
          <w:tcPr>
            <w:tcW w:w="4128" w:type="dxa"/>
          </w:tcPr>
          <w:p w14:paraId="181B6A6C" w14:textId="77777777" w:rsidR="00E2093C" w:rsidRPr="009A1EFB" w:rsidRDefault="00E2093C" w:rsidP="00E2093C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 xml:space="preserve">Tiered assignments </w:t>
            </w:r>
          </w:p>
        </w:tc>
        <w:tc>
          <w:tcPr>
            <w:tcW w:w="515" w:type="dxa"/>
          </w:tcPr>
          <w:p w14:paraId="6ECE709F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00C3773B" w14:textId="77777777" w:rsidR="00E2093C" w:rsidRPr="009A1EFB" w:rsidRDefault="00E2093C" w:rsidP="00E2093C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Reader</w:t>
            </w:r>
          </w:p>
        </w:tc>
      </w:tr>
      <w:tr w:rsidR="00E2093C" w:rsidRPr="009A1EFB" w14:paraId="02B1330B" w14:textId="77777777" w:rsidTr="00BF11CA">
        <w:trPr>
          <w:trHeight w:val="275"/>
        </w:trPr>
        <w:tc>
          <w:tcPr>
            <w:tcW w:w="379" w:type="dxa"/>
          </w:tcPr>
          <w:p w14:paraId="554E1344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2F45FA4F" w14:textId="77777777" w:rsidR="00E2093C" w:rsidRPr="009A1EFB" w:rsidRDefault="00E2093C" w:rsidP="00E2093C">
            <w:pPr>
              <w:pStyle w:val="TableParagraph"/>
              <w:spacing w:line="255" w:lineRule="exact"/>
              <w:rPr>
                <w:sz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051A5C">
              <w:rPr>
                <w:sz w:val="24"/>
                <w:szCs w:val="24"/>
                <w:lang w:val="en-US"/>
              </w:rPr>
              <w:t>Simplify</w:t>
            </w:r>
            <w:r w:rsidRPr="00051A5C">
              <w:rPr>
                <w:spacing w:val="-2"/>
                <w:sz w:val="24"/>
                <w:szCs w:val="24"/>
                <w:lang w:val="en-US"/>
              </w:rPr>
              <w:t xml:space="preserve"> steps</w:t>
            </w:r>
          </w:p>
        </w:tc>
        <w:tc>
          <w:tcPr>
            <w:tcW w:w="515" w:type="dxa"/>
          </w:tcPr>
          <w:p w14:paraId="2AA0840A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6AF63737" w14:textId="77777777" w:rsidR="00E2093C" w:rsidRPr="009A1EFB" w:rsidRDefault="00E2093C" w:rsidP="00E2093C">
            <w:pPr>
              <w:pStyle w:val="TableParagraph"/>
              <w:spacing w:line="255" w:lineRule="exact"/>
              <w:rPr>
                <w:sz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051A5C">
              <w:rPr>
                <w:sz w:val="24"/>
                <w:szCs w:val="24"/>
                <w:lang w:val="en-US"/>
              </w:rPr>
              <w:t>Change of</w:t>
            </w:r>
            <w:r w:rsidRPr="00051A5C">
              <w:rPr>
                <w:spacing w:val="-2"/>
                <w:sz w:val="24"/>
                <w:szCs w:val="24"/>
                <w:lang w:val="en-US"/>
              </w:rPr>
              <w:t xml:space="preserve"> location</w:t>
            </w:r>
          </w:p>
        </w:tc>
      </w:tr>
      <w:tr w:rsidR="00E2093C" w:rsidRPr="009A1EFB" w14:paraId="62AECEFD" w14:textId="77777777" w:rsidTr="00BF11CA">
        <w:trPr>
          <w:trHeight w:val="275"/>
        </w:trPr>
        <w:tc>
          <w:tcPr>
            <w:tcW w:w="379" w:type="dxa"/>
          </w:tcPr>
          <w:p w14:paraId="62FFDC6D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0CB81A9E" w14:textId="77777777" w:rsidR="00E2093C" w:rsidRPr="009A1EFB" w:rsidRDefault="00E2093C" w:rsidP="00E2093C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 xml:space="preserve">Multiple intelligences </w:t>
            </w:r>
          </w:p>
        </w:tc>
        <w:tc>
          <w:tcPr>
            <w:tcW w:w="515" w:type="dxa"/>
          </w:tcPr>
          <w:p w14:paraId="0DE1E1CA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2D9FB350" w14:textId="77777777" w:rsidR="00E2093C" w:rsidRPr="009A1EFB" w:rsidRDefault="00E2093C" w:rsidP="00E2093C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Other:</w:t>
            </w:r>
          </w:p>
        </w:tc>
      </w:tr>
    </w:tbl>
    <w:p w14:paraId="6747B253" w14:textId="77777777" w:rsidR="00AF7149" w:rsidRPr="009A1EFB" w:rsidRDefault="00AF7149" w:rsidP="00AF7149">
      <w:pPr>
        <w:pStyle w:val="BodyText"/>
        <w:rPr>
          <w:i/>
          <w:sz w:val="20"/>
          <w:lang w:val="en-US"/>
        </w:rPr>
      </w:pPr>
    </w:p>
    <w:p w14:paraId="44910201" w14:textId="77777777" w:rsidR="00AF7149" w:rsidRPr="009A1EFB" w:rsidRDefault="00AF7149" w:rsidP="00AF7149">
      <w:pPr>
        <w:pStyle w:val="BodyText"/>
        <w:spacing w:before="2" w:after="1"/>
        <w:rPr>
          <w:i/>
          <w:sz w:val="28"/>
          <w:lang w:val="en-US"/>
        </w:rPr>
      </w:pPr>
    </w:p>
    <w:tbl>
      <w:tblPr>
        <w:tblW w:w="0" w:type="auto"/>
        <w:tblInd w:w="5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"/>
        <w:gridCol w:w="4128"/>
        <w:gridCol w:w="515"/>
        <w:gridCol w:w="4625"/>
      </w:tblGrid>
      <w:tr w:rsidR="00AF7149" w:rsidRPr="009A1EFB" w14:paraId="3DB7FEDC" w14:textId="77777777" w:rsidTr="00462699">
        <w:trPr>
          <w:trHeight w:val="517"/>
        </w:trPr>
        <w:tc>
          <w:tcPr>
            <w:tcW w:w="9647" w:type="dxa"/>
            <w:gridSpan w:val="4"/>
          </w:tcPr>
          <w:p w14:paraId="0A06B0C4" w14:textId="77777777" w:rsidR="00AF7149" w:rsidRPr="009A1EFB" w:rsidRDefault="00AF7149" w:rsidP="00BF11CA">
            <w:pPr>
              <w:pStyle w:val="TableParagraph"/>
              <w:tabs>
                <w:tab w:val="left" w:pos="4701"/>
              </w:tabs>
              <w:ind w:left="3981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Materials</w:t>
            </w:r>
          </w:p>
        </w:tc>
      </w:tr>
      <w:tr w:rsidR="00E2093C" w:rsidRPr="009A1EFB" w14:paraId="3692E3DE" w14:textId="77777777" w:rsidTr="00462699">
        <w:trPr>
          <w:trHeight w:val="275"/>
        </w:trPr>
        <w:tc>
          <w:tcPr>
            <w:tcW w:w="379" w:type="dxa"/>
          </w:tcPr>
          <w:p w14:paraId="56B9057A" w14:textId="77777777" w:rsidR="00E2093C" w:rsidRPr="009A1EFB" w:rsidRDefault="00025F03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rFonts w:ascii="Times New Roman"/>
                <w:sz w:val="20"/>
                <w:lang w:val="en-US"/>
              </w:rPr>
              <w:t xml:space="preserve"> </w:t>
            </w:r>
          </w:p>
        </w:tc>
        <w:tc>
          <w:tcPr>
            <w:tcW w:w="4128" w:type="dxa"/>
          </w:tcPr>
          <w:p w14:paraId="13140512" w14:textId="77777777" w:rsidR="00E2093C" w:rsidRPr="009A1EFB" w:rsidRDefault="00E2093C" w:rsidP="00E2093C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Notebook</w:t>
            </w:r>
          </w:p>
        </w:tc>
        <w:tc>
          <w:tcPr>
            <w:tcW w:w="515" w:type="dxa"/>
          </w:tcPr>
          <w:p w14:paraId="02133EA9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375798EF" w14:textId="77777777" w:rsidR="00E2093C" w:rsidRPr="009A1EFB" w:rsidRDefault="00E2093C" w:rsidP="00E2093C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Dictionary</w:t>
            </w:r>
          </w:p>
        </w:tc>
      </w:tr>
      <w:tr w:rsidR="00E2093C" w:rsidRPr="009A1EFB" w14:paraId="74A1F90A" w14:textId="77777777" w:rsidTr="00462699">
        <w:trPr>
          <w:trHeight w:val="275"/>
        </w:trPr>
        <w:tc>
          <w:tcPr>
            <w:tcW w:w="379" w:type="dxa"/>
          </w:tcPr>
          <w:p w14:paraId="3C3C7A5D" w14:textId="77777777" w:rsidR="00E2093C" w:rsidRPr="009A1EFB" w:rsidRDefault="00A24150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rFonts w:ascii="Times New Roman"/>
                <w:sz w:val="20"/>
                <w:lang w:val="en-US"/>
              </w:rPr>
              <w:t>X</w:t>
            </w:r>
          </w:p>
        </w:tc>
        <w:tc>
          <w:tcPr>
            <w:tcW w:w="4128" w:type="dxa"/>
          </w:tcPr>
          <w:p w14:paraId="772F1CE5" w14:textId="77777777" w:rsidR="00E2093C" w:rsidRPr="009A1EFB" w:rsidRDefault="00E2093C" w:rsidP="00E2093C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Computer</w:t>
            </w:r>
          </w:p>
        </w:tc>
        <w:tc>
          <w:tcPr>
            <w:tcW w:w="515" w:type="dxa"/>
          </w:tcPr>
          <w:p w14:paraId="65747899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404365B7" w14:textId="77777777" w:rsidR="00E2093C" w:rsidRPr="009A1EFB" w:rsidRDefault="00E2093C" w:rsidP="00E2093C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Newspaper/magazine</w:t>
            </w:r>
          </w:p>
        </w:tc>
      </w:tr>
      <w:tr w:rsidR="00E2093C" w:rsidRPr="009A1EFB" w14:paraId="392676F8" w14:textId="77777777" w:rsidTr="00462699">
        <w:trPr>
          <w:trHeight w:val="273"/>
        </w:trPr>
        <w:tc>
          <w:tcPr>
            <w:tcW w:w="379" w:type="dxa"/>
          </w:tcPr>
          <w:p w14:paraId="04DBF37E" w14:textId="77777777" w:rsidR="00E2093C" w:rsidRPr="009A1EFB" w:rsidRDefault="00025F03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rFonts w:ascii="Times New Roman"/>
                <w:sz w:val="20"/>
                <w:lang w:val="en-US"/>
              </w:rPr>
              <w:t xml:space="preserve"> </w:t>
            </w:r>
          </w:p>
        </w:tc>
        <w:tc>
          <w:tcPr>
            <w:tcW w:w="4128" w:type="dxa"/>
          </w:tcPr>
          <w:p w14:paraId="0518C9D2" w14:textId="77777777" w:rsidR="00E2093C" w:rsidRPr="009A1EFB" w:rsidRDefault="00E2093C" w:rsidP="00E2093C">
            <w:pPr>
              <w:pStyle w:val="TableParagraph"/>
              <w:spacing w:line="254" w:lineRule="exact"/>
              <w:ind w:left="107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Projector</w:t>
            </w:r>
          </w:p>
        </w:tc>
        <w:tc>
          <w:tcPr>
            <w:tcW w:w="515" w:type="dxa"/>
          </w:tcPr>
          <w:p w14:paraId="230334BD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4D0AFA05" w14:textId="77777777" w:rsidR="00E2093C" w:rsidRPr="009A1EFB" w:rsidRDefault="00E2093C" w:rsidP="00E2093C">
            <w:pPr>
              <w:pStyle w:val="TableParagraph"/>
              <w:spacing w:line="254" w:lineRule="exact"/>
              <w:ind w:left="109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Task</w:t>
            </w:r>
            <w:r w:rsidRPr="00051A5C">
              <w:rPr>
                <w:sz w:val="24"/>
                <w:szCs w:val="24"/>
                <w:lang w:val="en-US"/>
              </w:rPr>
              <w:t xml:space="preserve"> sheet</w:t>
            </w:r>
          </w:p>
        </w:tc>
      </w:tr>
      <w:tr w:rsidR="00E2093C" w:rsidRPr="009A1EFB" w14:paraId="057E766A" w14:textId="77777777" w:rsidTr="00462699">
        <w:trPr>
          <w:trHeight w:val="275"/>
        </w:trPr>
        <w:tc>
          <w:tcPr>
            <w:tcW w:w="379" w:type="dxa"/>
          </w:tcPr>
          <w:p w14:paraId="13AEEA2E" w14:textId="77777777" w:rsidR="00E2093C" w:rsidRPr="009A1EFB" w:rsidRDefault="00025F03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rFonts w:ascii="Times New Roman"/>
                <w:sz w:val="20"/>
                <w:lang w:val="en-US"/>
              </w:rPr>
              <w:t xml:space="preserve"> X</w:t>
            </w:r>
          </w:p>
        </w:tc>
        <w:tc>
          <w:tcPr>
            <w:tcW w:w="4128" w:type="dxa"/>
          </w:tcPr>
          <w:p w14:paraId="385A9145" w14:textId="3F6147E9" w:rsidR="00E2093C" w:rsidRPr="009A1EFB" w:rsidRDefault="00E2093C" w:rsidP="00E2093C">
            <w:pPr>
              <w:pStyle w:val="TableParagraph"/>
              <w:tabs>
                <w:tab w:val="left" w:pos="2226"/>
                <w:tab w:val="left" w:pos="3178"/>
              </w:tabs>
              <w:spacing w:line="255" w:lineRule="exact"/>
              <w:ind w:left="107"/>
              <w:rPr>
                <w:sz w:val="24"/>
                <w:lang w:val="en-US"/>
              </w:rPr>
            </w:pPr>
            <w:proofErr w:type="gramStart"/>
            <w:r w:rsidRPr="00051A5C">
              <w:rPr>
                <w:spacing w:val="-2"/>
                <w:sz w:val="24"/>
                <w:szCs w:val="24"/>
                <w:lang w:val="en-US"/>
              </w:rPr>
              <w:t>Textbook</w:t>
            </w:r>
            <w:r w:rsidR="00AA6B77">
              <w:rPr>
                <w:sz w:val="24"/>
                <w:szCs w:val="24"/>
                <w:u w:val="single"/>
                <w:lang w:val="en-US"/>
              </w:rPr>
              <w:t xml:space="preserve"> </w:t>
            </w:r>
            <w:r w:rsidR="00462699" w:rsidRPr="00816CF3">
              <w:rPr>
                <w:sz w:val="24"/>
                <w:szCs w:val="24"/>
                <w:u w:val="single"/>
                <w:lang w:val="en-US"/>
              </w:rPr>
              <w:t>”</w:t>
            </w:r>
            <w:proofErr w:type="gramEnd"/>
            <w:r w:rsidR="00402BA3" w:rsidRPr="00402BA3">
              <w:rPr>
                <w:rFonts w:ascii="Open Sans SemiBold" w:hAnsi="Open Sans SemiBold" w:cs="Open Sans SemiBold"/>
                <w:color w:val="222222"/>
                <w:sz w:val="23"/>
                <w:szCs w:val="23"/>
                <w:shd w:val="clear" w:color="auto" w:fill="FFFFFF"/>
                <w:lang w:val="en-US"/>
              </w:rPr>
              <w:t xml:space="preserve"> </w:t>
            </w:r>
            <w:r w:rsidR="00402BA3" w:rsidRPr="00402BA3">
              <w:rPr>
                <w:sz w:val="24"/>
                <w:szCs w:val="24"/>
                <w:u w:val="single"/>
                <w:lang w:val="en-US"/>
              </w:rPr>
              <w:t>“</w:t>
            </w:r>
            <w:r w:rsidR="007C05F5" w:rsidRPr="007C05F5">
              <w:rPr>
                <w:sz w:val="24"/>
                <w:szCs w:val="24"/>
                <w:u w:val="single"/>
                <w:lang w:val="en-US"/>
              </w:rPr>
              <w:t>Weather and Climate, pages 4-5 “Fairweather Clouds”</w:t>
            </w:r>
          </w:p>
        </w:tc>
        <w:tc>
          <w:tcPr>
            <w:tcW w:w="515" w:type="dxa"/>
          </w:tcPr>
          <w:p w14:paraId="0583E481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2FE1D393" w14:textId="77777777" w:rsidR="00E2093C" w:rsidRPr="009A1EFB" w:rsidRDefault="00E2093C" w:rsidP="00E2093C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Test</w:t>
            </w:r>
          </w:p>
        </w:tc>
      </w:tr>
      <w:tr w:rsidR="00E2093C" w:rsidRPr="009A1EFB" w14:paraId="689F6ABE" w14:textId="77777777" w:rsidTr="00462699">
        <w:trPr>
          <w:trHeight w:val="275"/>
        </w:trPr>
        <w:tc>
          <w:tcPr>
            <w:tcW w:w="379" w:type="dxa"/>
          </w:tcPr>
          <w:p w14:paraId="5F9162F9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678ED993" w14:textId="77777777" w:rsidR="00E2093C" w:rsidRPr="009A1EFB" w:rsidRDefault="00E2093C" w:rsidP="00E2093C">
            <w:pPr>
              <w:pStyle w:val="TableParagraph"/>
              <w:tabs>
                <w:tab w:val="left" w:pos="2281"/>
                <w:tab w:val="left" w:pos="3122"/>
              </w:tabs>
              <w:spacing w:line="255" w:lineRule="exact"/>
              <w:ind w:left="107"/>
              <w:rPr>
                <w:sz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 xml:space="preserve">Notebook </w:t>
            </w:r>
            <w:r w:rsidRPr="00051A5C">
              <w:rPr>
                <w:sz w:val="24"/>
                <w:szCs w:val="24"/>
                <w:u w:val="single"/>
                <w:lang w:val="en-US"/>
              </w:rPr>
              <w:tab/>
            </w:r>
            <w:r w:rsidRPr="00051A5C">
              <w:rPr>
                <w:sz w:val="24"/>
                <w:szCs w:val="24"/>
                <w:lang w:val="en-US"/>
              </w:rPr>
              <w:t xml:space="preserve">p. </w:t>
            </w:r>
            <w:r w:rsidRPr="00051A5C">
              <w:rPr>
                <w:sz w:val="24"/>
                <w:szCs w:val="24"/>
                <w:u w:val="single"/>
                <w:lang w:val="en-US"/>
              </w:rPr>
              <w:tab/>
            </w:r>
          </w:p>
        </w:tc>
        <w:tc>
          <w:tcPr>
            <w:tcW w:w="515" w:type="dxa"/>
          </w:tcPr>
          <w:p w14:paraId="6E3DC48D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52AA417E" w14:textId="77777777" w:rsidR="00E2093C" w:rsidRPr="009A1EFB" w:rsidRDefault="00E2093C" w:rsidP="00E2093C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Slate</w:t>
            </w:r>
          </w:p>
        </w:tc>
      </w:tr>
      <w:tr w:rsidR="00E2093C" w:rsidRPr="009A1EFB" w14:paraId="465589B6" w14:textId="77777777" w:rsidTr="00462699">
        <w:trPr>
          <w:trHeight w:val="275"/>
        </w:trPr>
        <w:tc>
          <w:tcPr>
            <w:tcW w:w="379" w:type="dxa"/>
          </w:tcPr>
          <w:p w14:paraId="46CEF169" w14:textId="5C76272A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0C1022B0" w14:textId="77777777" w:rsidR="00E2093C" w:rsidRPr="009A1EFB" w:rsidRDefault="00E2093C" w:rsidP="00E2093C">
            <w:pPr>
              <w:pStyle w:val="TableParagraph"/>
              <w:tabs>
                <w:tab w:val="left" w:pos="2945"/>
              </w:tabs>
              <w:spacing w:line="255" w:lineRule="exact"/>
              <w:ind w:left="107"/>
              <w:rPr>
                <w:sz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 xml:space="preserve">Other: </w:t>
            </w:r>
            <w:proofErr w:type="spellStart"/>
            <w:r w:rsidR="00A24150">
              <w:rPr>
                <w:sz w:val="24"/>
                <w:szCs w:val="24"/>
                <w:lang w:val="en-US"/>
              </w:rPr>
              <w:t>Youtube</w:t>
            </w:r>
            <w:proofErr w:type="spellEnd"/>
          </w:p>
        </w:tc>
        <w:tc>
          <w:tcPr>
            <w:tcW w:w="515" w:type="dxa"/>
          </w:tcPr>
          <w:p w14:paraId="620F6FBC" w14:textId="77777777" w:rsidR="00E2093C" w:rsidRPr="009A1EFB" w:rsidRDefault="00AA6B77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rFonts w:ascii="Times New Roman"/>
                <w:sz w:val="20"/>
                <w:lang w:val="en-US"/>
              </w:rPr>
              <w:t xml:space="preserve"> X</w:t>
            </w:r>
          </w:p>
        </w:tc>
        <w:tc>
          <w:tcPr>
            <w:tcW w:w="4625" w:type="dxa"/>
          </w:tcPr>
          <w:p w14:paraId="053E692D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 </w:t>
            </w:r>
            <w:r w:rsidR="00AC4C80">
              <w:rPr>
                <w:sz w:val="24"/>
                <w:szCs w:val="24"/>
                <w:lang w:val="en-US"/>
              </w:rPr>
              <w:t>Television</w:t>
            </w:r>
          </w:p>
        </w:tc>
      </w:tr>
    </w:tbl>
    <w:p w14:paraId="5A90E4F4" w14:textId="77777777" w:rsidR="00AF7149" w:rsidRPr="009A1EFB" w:rsidRDefault="00AF7149" w:rsidP="00AF7149">
      <w:pPr>
        <w:pStyle w:val="BodyText"/>
        <w:rPr>
          <w:i/>
          <w:sz w:val="20"/>
          <w:lang w:val="en-US"/>
        </w:rPr>
      </w:pPr>
    </w:p>
    <w:p w14:paraId="03AC5CAE" w14:textId="77777777" w:rsidR="00AF7149" w:rsidRPr="009A1EFB" w:rsidRDefault="00AF7149" w:rsidP="00AF7149">
      <w:pPr>
        <w:pStyle w:val="BodyText"/>
        <w:spacing w:before="11"/>
        <w:rPr>
          <w:i/>
          <w:sz w:val="17"/>
          <w:lang w:val="en-US"/>
        </w:rPr>
      </w:pPr>
    </w:p>
    <w:p w14:paraId="7FD01C62" w14:textId="2B0BC5BA" w:rsidR="00E2093C" w:rsidRPr="00523D7D" w:rsidRDefault="00E2093C" w:rsidP="00523D7D">
      <w:pPr>
        <w:ind w:firstLine="540"/>
        <w:rPr>
          <w:b/>
          <w:bCs/>
          <w:spacing w:val="-2"/>
          <w:sz w:val="24"/>
          <w:szCs w:val="24"/>
          <w:lang w:val="en-US"/>
        </w:rPr>
      </w:pPr>
      <w:r w:rsidRPr="00051A5C">
        <w:rPr>
          <w:spacing w:val="-2"/>
          <w:lang w:val="en-US"/>
        </w:rPr>
        <w:t>Homework Assignment</w:t>
      </w:r>
      <w:r>
        <w:rPr>
          <w:spacing w:val="-2"/>
          <w:lang w:val="en-US"/>
        </w:rPr>
        <w:t xml:space="preserve"> (optional)</w:t>
      </w:r>
      <w:r w:rsidRPr="00051A5C">
        <w:rPr>
          <w:spacing w:val="-2"/>
          <w:lang w:val="en-US"/>
        </w:rPr>
        <w:t>:</w:t>
      </w:r>
      <w:r>
        <w:rPr>
          <w:spacing w:val="-2"/>
          <w:lang w:val="en-US"/>
        </w:rPr>
        <w:t xml:space="preserve"> </w:t>
      </w:r>
      <w:r w:rsidRPr="008F43FD">
        <w:rPr>
          <w:spacing w:val="-2"/>
          <w:lang w:val="en-US"/>
        </w:rPr>
        <w:t>None</w:t>
      </w:r>
    </w:p>
    <w:p w14:paraId="6DDDCDB7" w14:textId="77777777" w:rsidR="00E2093C" w:rsidRPr="00051A5C" w:rsidRDefault="00E2093C" w:rsidP="00A146E3">
      <w:pPr>
        <w:pStyle w:val="BodyText"/>
        <w:spacing w:before="10"/>
        <w:rPr>
          <w:b/>
          <w:lang w:val="en-US"/>
        </w:rPr>
      </w:pPr>
    </w:p>
    <w:p w14:paraId="7129D7E5" w14:textId="77777777" w:rsidR="00E2093C" w:rsidRPr="00051A5C" w:rsidRDefault="00E2093C" w:rsidP="00A146E3">
      <w:pPr>
        <w:tabs>
          <w:tab w:val="left" w:pos="1261"/>
        </w:tabs>
        <w:spacing w:line="276" w:lineRule="auto"/>
        <w:ind w:left="540" w:right="1220"/>
        <w:jc w:val="both"/>
        <w:rPr>
          <w:sz w:val="24"/>
          <w:szCs w:val="24"/>
          <w:lang w:val="en-US"/>
        </w:rPr>
      </w:pPr>
      <w:r w:rsidRPr="00051A5C">
        <w:rPr>
          <w:b/>
          <w:sz w:val="24"/>
          <w:szCs w:val="24"/>
          <w:lang w:val="en-US"/>
        </w:rPr>
        <w:t>Reflection</w:t>
      </w:r>
      <w:r>
        <w:rPr>
          <w:b/>
          <w:sz w:val="24"/>
          <w:szCs w:val="24"/>
          <w:lang w:val="en-US"/>
        </w:rPr>
        <w:t xml:space="preserve"> on the lesson </w:t>
      </w:r>
      <w:r w:rsidRPr="008F43FD">
        <w:rPr>
          <w:b/>
          <w:bCs/>
          <w:sz w:val="24"/>
          <w:szCs w:val="24"/>
          <w:lang w:val="en-US"/>
        </w:rPr>
        <w:t xml:space="preserve">(praxis): </w:t>
      </w:r>
      <w:r w:rsidRPr="00051A5C">
        <w:rPr>
          <w:sz w:val="24"/>
          <w:szCs w:val="24"/>
          <w:lang w:val="en-US"/>
        </w:rPr>
        <w:t>Reflect on what happened during class: your performance and the educational response of the students</w:t>
      </w:r>
      <w:r>
        <w:rPr>
          <w:sz w:val="24"/>
          <w:szCs w:val="24"/>
          <w:lang w:val="en-US"/>
        </w:rPr>
        <w:t xml:space="preserve">. </w:t>
      </w:r>
      <w:r w:rsidRPr="00051A5C">
        <w:rPr>
          <w:sz w:val="24"/>
          <w:szCs w:val="24"/>
          <w:lang w:val="en-US"/>
        </w:rPr>
        <w:t>How well did the class work with the plan and/or the proposed objectives?</w:t>
      </w:r>
      <w:r>
        <w:rPr>
          <w:sz w:val="24"/>
          <w:szCs w:val="24"/>
          <w:lang w:val="en-US"/>
        </w:rPr>
        <w:t xml:space="preserve"> Could this lesson have been done better? </w:t>
      </w:r>
    </w:p>
    <w:p w14:paraId="6D4C541D" w14:textId="77777777" w:rsidR="00E2093C" w:rsidRPr="00051A5C" w:rsidRDefault="00E2093C" w:rsidP="00A146E3">
      <w:pPr>
        <w:pStyle w:val="BodyText"/>
        <w:spacing w:before="2"/>
        <w:rPr>
          <w:lang w:val="en-US"/>
        </w:rPr>
      </w:pPr>
    </w:p>
    <w:p w14:paraId="2443DA57" w14:textId="77777777" w:rsidR="00E2093C" w:rsidRPr="008F43FD" w:rsidRDefault="00E2093C" w:rsidP="00A146E3">
      <w:pPr>
        <w:pStyle w:val="Heading1"/>
        <w:tabs>
          <w:tab w:val="left" w:pos="1260"/>
          <w:tab w:val="left" w:pos="1261"/>
        </w:tabs>
        <w:spacing w:before="0"/>
        <w:ind w:left="539" w:firstLine="0"/>
        <w:rPr>
          <w:b w:val="0"/>
          <w:bCs w:val="0"/>
          <w:spacing w:val="-2"/>
          <w:lang w:val="en-US"/>
        </w:rPr>
      </w:pPr>
      <w:r w:rsidRPr="00051A5C">
        <w:rPr>
          <w:spacing w:val="-2"/>
          <w:lang w:val="en-US"/>
        </w:rPr>
        <w:t>Observations:</w:t>
      </w:r>
      <w:r>
        <w:rPr>
          <w:spacing w:val="-2"/>
          <w:lang w:val="en-US"/>
        </w:rPr>
        <w:t xml:space="preserve"> </w:t>
      </w:r>
      <w:r>
        <w:rPr>
          <w:b w:val="0"/>
          <w:bCs w:val="0"/>
          <w:spacing w:val="-2"/>
          <w:lang w:val="en-US"/>
        </w:rPr>
        <w:t xml:space="preserve">Note anything that happened that was relevant to the class (such as student issues, school-wide activities that affected the lesson timing, technology outages, high number of absences or tardies, who stayed on task and who struggled, who worked well and who did not, etc.). </w:t>
      </w:r>
    </w:p>
    <w:p w14:paraId="5A1C148B" w14:textId="77777777" w:rsidR="00E2093C" w:rsidRPr="00051A5C" w:rsidRDefault="00E2093C" w:rsidP="00A146E3">
      <w:pPr>
        <w:pStyle w:val="Heading1"/>
        <w:tabs>
          <w:tab w:val="left" w:pos="1260"/>
          <w:tab w:val="left" w:pos="1261"/>
        </w:tabs>
        <w:spacing w:before="0"/>
        <w:ind w:left="539" w:firstLine="0"/>
        <w:rPr>
          <w:spacing w:val="-2"/>
          <w:lang w:val="en-US"/>
        </w:rPr>
      </w:pPr>
    </w:p>
    <w:p w14:paraId="024D09A4" w14:textId="77777777" w:rsidR="00E2093C" w:rsidRPr="00051A5C" w:rsidRDefault="00E2093C" w:rsidP="00A146E3">
      <w:pPr>
        <w:pStyle w:val="Heading1"/>
        <w:tabs>
          <w:tab w:val="left" w:pos="1260"/>
          <w:tab w:val="left" w:pos="1261"/>
        </w:tabs>
        <w:spacing w:before="0"/>
        <w:ind w:left="539" w:firstLine="0"/>
        <w:rPr>
          <w:spacing w:val="-2"/>
          <w:lang w:val="en-US"/>
        </w:rPr>
      </w:pPr>
    </w:p>
    <w:p w14:paraId="607796B1" w14:textId="77777777" w:rsidR="00E2093C" w:rsidRDefault="00E2093C" w:rsidP="00A146E3">
      <w:pPr>
        <w:pStyle w:val="Heading1"/>
        <w:tabs>
          <w:tab w:val="left" w:pos="1260"/>
          <w:tab w:val="left" w:pos="1261"/>
        </w:tabs>
        <w:spacing w:before="0"/>
        <w:ind w:left="539" w:firstLine="0"/>
        <w:rPr>
          <w:b w:val="0"/>
          <w:bCs w:val="0"/>
          <w:spacing w:val="-2"/>
          <w:lang w:val="en-US"/>
        </w:rPr>
      </w:pPr>
      <w:r w:rsidRPr="00051A5C">
        <w:rPr>
          <w:spacing w:val="-2"/>
          <w:lang w:val="en-US"/>
        </w:rPr>
        <w:t xml:space="preserve">Appendixes: </w:t>
      </w:r>
      <w:r w:rsidRPr="00051A5C">
        <w:rPr>
          <w:b w:val="0"/>
          <w:bCs w:val="0"/>
          <w:spacing w:val="-2"/>
          <w:lang w:val="en-US"/>
        </w:rPr>
        <w:t xml:space="preserve">Include all materials as appendixes. </w:t>
      </w:r>
    </w:p>
    <w:p w14:paraId="184481CC" w14:textId="7994FD0A" w:rsidR="00E9272C" w:rsidRDefault="00E9272C" w:rsidP="00A146E3">
      <w:pPr>
        <w:pStyle w:val="Heading1"/>
        <w:tabs>
          <w:tab w:val="left" w:pos="1260"/>
          <w:tab w:val="left" w:pos="1261"/>
        </w:tabs>
        <w:spacing w:before="0"/>
        <w:ind w:left="539" w:firstLine="0"/>
        <w:rPr>
          <w:b w:val="0"/>
          <w:bCs w:val="0"/>
          <w:lang w:val="en-US"/>
        </w:rPr>
      </w:pPr>
    </w:p>
    <w:p w14:paraId="746B576F" w14:textId="1C0700DF" w:rsidR="00F74F69" w:rsidRDefault="00871DB3" w:rsidP="00A146E3">
      <w:pPr>
        <w:pStyle w:val="Heading1"/>
        <w:tabs>
          <w:tab w:val="left" w:pos="1260"/>
          <w:tab w:val="left" w:pos="1261"/>
        </w:tabs>
        <w:spacing w:before="0"/>
        <w:ind w:left="539" w:firstLine="0"/>
        <w:rPr>
          <w:b w:val="0"/>
          <w:bCs w:val="0"/>
          <w:lang w:val="en-US"/>
        </w:rPr>
      </w:pPr>
      <w:r w:rsidRPr="00871DB3">
        <w:rPr>
          <w:b w:val="0"/>
          <w:bCs w:val="0"/>
          <w:noProof/>
          <w:lang w:val="en-US"/>
        </w:rPr>
        <w:lastRenderedPageBreak/>
        <w:drawing>
          <wp:inline distT="0" distB="0" distL="0" distR="0" wp14:anchorId="53B92408" wp14:editId="733EBAF7">
            <wp:extent cx="3228975" cy="4535501"/>
            <wp:effectExtent l="0" t="0" r="0" b="0"/>
            <wp:docPr id="198326081" name="Picture 1" descr="A paper with text on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26081" name="Picture 1" descr="A paper with text on it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32271" cy="4540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ED0AC" w14:textId="60793184" w:rsidR="00691844" w:rsidRPr="00D04671" w:rsidRDefault="009627DE" w:rsidP="00D04671">
      <w:pPr>
        <w:pStyle w:val="Heading1"/>
        <w:tabs>
          <w:tab w:val="left" w:pos="1260"/>
          <w:tab w:val="left" w:pos="1261"/>
        </w:tabs>
        <w:spacing w:before="0"/>
        <w:ind w:left="539" w:firstLine="0"/>
        <w:rPr>
          <w:b w:val="0"/>
          <w:bCs w:val="0"/>
          <w:lang w:val="en-US"/>
        </w:rPr>
      </w:pPr>
      <w:r w:rsidRPr="009627DE">
        <w:rPr>
          <w:b w:val="0"/>
          <w:bCs w:val="0"/>
          <w:noProof/>
          <w:lang w:val="en-US"/>
        </w:rPr>
        <w:drawing>
          <wp:inline distT="0" distB="0" distL="0" distR="0" wp14:anchorId="5AC7BA17" wp14:editId="03DE6266">
            <wp:extent cx="2543175" cy="3513318"/>
            <wp:effectExtent l="0" t="0" r="0" b="5080"/>
            <wp:docPr id="1582441523" name="Picture 1" descr="A paper with text on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441523" name="Picture 1" descr="A paper with text on it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60614" cy="353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A2951" w14:textId="1F8A80D3" w:rsidR="00494CD4" w:rsidRDefault="00494CD4" w:rsidP="00761A8A">
      <w:pPr>
        <w:pStyle w:val="BodyText"/>
        <w:spacing w:before="89"/>
        <w:ind w:left="540" w:right="1012"/>
        <w:rPr>
          <w:lang w:val="en-US"/>
        </w:rPr>
      </w:pPr>
    </w:p>
    <w:p w14:paraId="1ED04016" w14:textId="77777777" w:rsidR="00AF7149" w:rsidRPr="009A1EFB" w:rsidRDefault="00AF7149" w:rsidP="00AF7149">
      <w:pPr>
        <w:pStyle w:val="BodyText"/>
        <w:spacing w:before="89"/>
        <w:ind w:left="540" w:right="1012"/>
        <w:rPr>
          <w:lang w:val="en-US"/>
        </w:rPr>
      </w:pPr>
      <w:r w:rsidRPr="009A1EFB">
        <w:rPr>
          <w:lang w:val="en-US"/>
        </w:rPr>
        <w:lastRenderedPageBreak/>
        <w:t>© Document developed at UPR Aguadilla by Professor Nydia E. Ugarte Avilés, Supervisor of Teaching Practice.  Revised January   2017, integrating basic aspects of Circular Letter No.  03- 2016-2017 of the DEPR.</w:t>
      </w:r>
    </w:p>
    <w:p w14:paraId="36374503" w14:textId="4A73B8CD" w:rsidR="00AF7149" w:rsidRPr="009A1EFB" w:rsidRDefault="00AF7149" w:rsidP="00872BD7">
      <w:pPr>
        <w:pStyle w:val="BodyText"/>
        <w:tabs>
          <w:tab w:val="left" w:pos="27020"/>
        </w:tabs>
        <w:ind w:left="540" w:right="1012"/>
        <w:rPr>
          <w:lang w:val="en-US"/>
        </w:rPr>
      </w:pPr>
      <w:r w:rsidRPr="009A1EFB">
        <w:rPr>
          <w:lang w:val="en-US"/>
        </w:rPr>
        <w:t xml:space="preserve">© Reviewed by Dr.  Lissette Hernandez Villanueva according </w:t>
      </w:r>
      <w:r w:rsidR="00A9463D" w:rsidRPr="009A1EFB">
        <w:rPr>
          <w:lang w:val="en-US"/>
        </w:rPr>
        <w:t>to Circular</w:t>
      </w:r>
      <w:r w:rsidRPr="009A1EFB">
        <w:rPr>
          <w:lang w:val="en-US"/>
        </w:rPr>
        <w:t xml:space="preserve"> Letter 02-2019-2020 </w:t>
      </w:r>
      <w:proofErr w:type="gramStart"/>
      <w:r w:rsidRPr="009A1EFB">
        <w:rPr>
          <w:lang w:val="en-US"/>
        </w:rPr>
        <w:t>DEPR  and</w:t>
      </w:r>
      <w:proofErr w:type="gramEnd"/>
      <w:r w:rsidRPr="009A1EFB">
        <w:rPr>
          <w:lang w:val="en-US"/>
        </w:rPr>
        <w:t xml:space="preserve"> Planning in </w:t>
      </w:r>
      <w:proofErr w:type="gramStart"/>
      <w:r w:rsidRPr="009A1EFB">
        <w:rPr>
          <w:lang w:val="en-US"/>
        </w:rPr>
        <w:t>Line  (</w:t>
      </w:r>
      <w:proofErr w:type="spellStart"/>
      <w:proofErr w:type="gramEnd"/>
      <w:r w:rsidRPr="009A1EFB">
        <w:rPr>
          <w:lang w:val="en-US"/>
        </w:rPr>
        <w:t>PeL</w:t>
      </w:r>
      <w:proofErr w:type="spellEnd"/>
      <w:r w:rsidRPr="009A1EFB">
        <w:rPr>
          <w:lang w:val="en-US"/>
        </w:rPr>
        <w:t xml:space="preserve">) </w:t>
      </w:r>
      <w:proofErr w:type="gramStart"/>
      <w:r w:rsidRPr="009A1EFB">
        <w:rPr>
          <w:lang w:val="en-US"/>
        </w:rPr>
        <w:t>2021,  DEPR</w:t>
      </w:r>
      <w:proofErr w:type="gramEnd"/>
      <w:r w:rsidRPr="009A1EFB">
        <w:rPr>
          <w:lang w:val="en-US"/>
        </w:rPr>
        <w:t>. August 2022</w:t>
      </w:r>
      <w:r w:rsidR="00872BD7">
        <w:rPr>
          <w:lang w:val="en-US"/>
        </w:rPr>
        <w:tab/>
      </w:r>
    </w:p>
    <w:p w14:paraId="015F66B3" w14:textId="77777777" w:rsidR="00AF7149" w:rsidRPr="009A1EFB" w:rsidRDefault="00AF7149" w:rsidP="00AF7149">
      <w:pPr>
        <w:pStyle w:val="BodyText"/>
        <w:ind w:left="540" w:right="1012"/>
        <w:rPr>
          <w:lang w:val="en-US"/>
        </w:rPr>
      </w:pPr>
      <w:r w:rsidRPr="009A1EFB">
        <w:rPr>
          <w:lang w:val="en-US"/>
        </w:rPr>
        <w:t xml:space="preserve">© Translated by Dr. Alison Torres Ramos, Spring 2023. </w:t>
      </w:r>
      <w:r w:rsidR="00A9463D" w:rsidRPr="009A1EFB">
        <w:rPr>
          <w:lang w:val="en-US"/>
        </w:rPr>
        <w:t xml:space="preserve">Revised </w:t>
      </w:r>
      <w:r w:rsidR="00E60785" w:rsidRPr="009A1EFB">
        <w:rPr>
          <w:lang w:val="en-US"/>
        </w:rPr>
        <w:t>Fall</w:t>
      </w:r>
      <w:r w:rsidR="00A9463D" w:rsidRPr="009A1EFB">
        <w:rPr>
          <w:lang w:val="en-US"/>
        </w:rPr>
        <w:t xml:space="preserve"> 2024. </w:t>
      </w:r>
    </w:p>
    <w:sectPr w:rsidR="00AF7149" w:rsidRPr="009A1EFB">
      <w:headerReference w:type="default" r:id="rId12"/>
      <w:footerReference w:type="default" r:id="rId13"/>
      <w:pgSz w:w="12240" w:h="15840"/>
      <w:pgMar w:top="1340" w:right="480" w:bottom="1260" w:left="900" w:header="487" w:footer="106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D117D0" w14:textId="77777777" w:rsidR="00FC35DA" w:rsidRDefault="00FC35DA">
      <w:r>
        <w:separator/>
      </w:r>
    </w:p>
  </w:endnote>
  <w:endnote w:type="continuationSeparator" w:id="0">
    <w:p w14:paraId="6D556DC5" w14:textId="77777777" w:rsidR="00FC35DA" w:rsidRDefault="00FC35DA">
      <w:r>
        <w:continuationSeparator/>
      </w:r>
    </w:p>
  </w:endnote>
  <w:endnote w:type="continuationNotice" w:id="1">
    <w:p w14:paraId="03179DA6" w14:textId="77777777" w:rsidR="00FC35DA" w:rsidRDefault="00FC35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2311EB" w14:textId="77777777" w:rsidR="00A36A8A" w:rsidRDefault="00F832BB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2B46C320" wp14:editId="54B86B61">
              <wp:simplePos x="0" y="0"/>
              <wp:positionH relativeFrom="page">
                <wp:posOffset>6668770</wp:posOffset>
              </wp:positionH>
              <wp:positionV relativeFrom="page">
                <wp:posOffset>9244965</wp:posOffset>
              </wp:positionV>
              <wp:extent cx="241300" cy="19431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13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2233B1" w14:textId="77777777" w:rsidR="00A36A8A" w:rsidRDefault="00AC205F">
                          <w:pPr>
                            <w:pStyle w:val="BodyText"/>
                            <w:spacing w:before="10"/>
                            <w:ind w:left="60"/>
                            <w:rPr>
                              <w:rFonts w:ascii="Times New Roman"/>
                            </w:rPr>
                          </w:pPr>
                          <w:r>
                            <w:rPr>
                              <w:rFonts w:ascii="Times New Roman"/>
                              <w:spacing w:val="-5"/>
                            </w:rPr>
                            <w:fldChar w:fldCharType="begin"/>
                          </w:r>
                          <w:r>
                            <w:rPr>
                              <w:rFonts w:ascii="Times New Roman"/>
                              <w:spacing w:val="-5"/>
                            </w:rPr>
                            <w:instrText xml:space="preserve"> PAGE </w:instrText>
                          </w:r>
                          <w:r>
                            <w:rPr>
                              <w:rFonts w:ascii="Times New Roman"/>
                              <w:spacing w:val="-5"/>
                            </w:rPr>
                            <w:fldChar w:fldCharType="separate"/>
                          </w:r>
                          <w:r w:rsidR="001C12F0">
                            <w:rPr>
                              <w:rFonts w:ascii="Times New Roman"/>
                              <w:noProof/>
                              <w:spacing w:val="-5"/>
                            </w:rPr>
                            <w:t>13</w:t>
                          </w:r>
                          <w:r>
                            <w:rPr>
                              <w:rFonts w:ascii="Times New Roman"/>
                              <w:spacing w:val="-5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B46C32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525.1pt;margin-top:727.95pt;width:19pt;height:15.3pt;z-index:-25165823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" filled="f" stroked="f">
              <v:textbox inset="0,0,0,0">
                <w:txbxContent>
                  <w:p w14:paraId="592233B1" w14:textId="77777777" w:rsidR="00A36A8A" w:rsidRDefault="00AC205F">
                    <w:pPr>
                      <w:pStyle w:val="BodyText"/>
                      <w:spacing w:before="10"/>
                      <w:ind w:left="60"/>
                      <w:rPr>
                        <w:rFonts w:ascii="Times New Roman"/>
                      </w:rPr>
                    </w:pPr>
                    <w:r>
                      <w:rPr>
                        <w:rFonts w:ascii="Times New Roman"/>
                        <w:spacing w:val="-5"/>
                      </w:rPr>
                      <w:fldChar w:fldCharType="begin"/>
                    </w:r>
                    <w:r>
                      <w:rPr>
                        <w:rFonts w:ascii="Times New Roman"/>
                        <w:spacing w:val="-5"/>
                      </w:rPr>
                      <w:instrText xml:space="preserve"> PAGE </w:instrText>
                    </w:r>
                    <w:r>
                      <w:rPr>
                        <w:rFonts w:ascii="Times New Roman"/>
                        <w:spacing w:val="-5"/>
                      </w:rPr>
                      <w:fldChar w:fldCharType="separate"/>
                    </w:r>
                    <w:r w:rsidR="001C12F0">
                      <w:rPr>
                        <w:rFonts w:ascii="Times New Roman"/>
                        <w:noProof/>
                        <w:spacing w:val="-5"/>
                      </w:rPr>
                      <w:t>13</w:t>
                    </w:r>
                    <w:r>
                      <w:rPr>
                        <w:rFonts w:ascii="Times New Roman"/>
                        <w:spacing w:val="-5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07B43A" w14:textId="77777777" w:rsidR="00FC35DA" w:rsidRDefault="00FC35DA">
      <w:r>
        <w:separator/>
      </w:r>
    </w:p>
  </w:footnote>
  <w:footnote w:type="continuationSeparator" w:id="0">
    <w:p w14:paraId="44BA1A77" w14:textId="77777777" w:rsidR="00FC35DA" w:rsidRDefault="00FC35DA">
      <w:r>
        <w:continuationSeparator/>
      </w:r>
    </w:p>
  </w:footnote>
  <w:footnote w:type="continuationNotice" w:id="1">
    <w:p w14:paraId="431B113F" w14:textId="77777777" w:rsidR="00FC35DA" w:rsidRDefault="00FC35D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550F30" w14:textId="77777777" w:rsidR="00A36A8A" w:rsidRDefault="00AC205F">
    <w:pPr>
      <w:pStyle w:val="BodyText"/>
      <w:spacing w:line="14" w:lineRule="auto"/>
      <w:rPr>
        <w:sz w:val="20"/>
      </w:rPr>
    </w:pPr>
    <w:r>
      <w:rPr>
        <w:noProof/>
        <w:lang w:val="en-US"/>
      </w:rPr>
      <w:drawing>
        <wp:anchor distT="0" distB="0" distL="0" distR="0" simplePos="0" relativeHeight="251658240" behindDoc="1" locked="0" layoutInCell="1" allowOverlap="1" wp14:anchorId="174CD137" wp14:editId="7902F395">
          <wp:simplePos x="0" y="0"/>
          <wp:positionH relativeFrom="page">
            <wp:posOffset>6122034</wp:posOffset>
          </wp:positionH>
          <wp:positionV relativeFrom="page">
            <wp:posOffset>309405</wp:posOffset>
          </wp:positionV>
          <wp:extent cx="488949" cy="48354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88949" cy="4835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0" distR="0" simplePos="0" relativeHeight="251658241" behindDoc="1" locked="0" layoutInCell="1" allowOverlap="1" wp14:anchorId="01479BB6" wp14:editId="332D3CE8">
          <wp:simplePos x="0" y="0"/>
          <wp:positionH relativeFrom="page">
            <wp:posOffset>991508</wp:posOffset>
          </wp:positionH>
          <wp:positionV relativeFrom="page">
            <wp:posOffset>392837</wp:posOffset>
          </wp:positionV>
          <wp:extent cx="799054" cy="300848"/>
          <wp:effectExtent l="0" t="0" r="0" b="0"/>
          <wp:wrapNone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99054" cy="3008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832BB"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69865510" wp14:editId="617A48C6">
              <wp:simplePos x="0" y="0"/>
              <wp:positionH relativeFrom="page">
                <wp:posOffset>2107565</wp:posOffset>
              </wp:positionH>
              <wp:positionV relativeFrom="page">
                <wp:posOffset>403225</wp:posOffset>
              </wp:positionV>
              <wp:extent cx="3716020" cy="34099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16020" cy="340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FC5064" w14:textId="77777777" w:rsidR="00A36A8A" w:rsidRDefault="00AC205F">
                          <w:pPr>
                            <w:spacing w:before="11"/>
                            <w:ind w:left="20" w:firstLine="384"/>
                            <w:rPr>
                              <w:rFonts w:ascii="Times New Roman" w:hAnsi="Times New Roman"/>
                            </w:rPr>
                          </w:pPr>
                          <w:r>
                            <w:rPr>
                              <w:rFonts w:ascii="Times New Roman" w:hAnsi="Times New Roman"/>
                            </w:rPr>
                            <w:t>UNIVERSIDAD DE PUERTO RICO EN AGUADILLA DEPARTAMENTO</w:t>
                          </w:r>
                          <w:r>
                            <w:rPr>
                              <w:rFonts w:ascii="Times New Roman" w:hAnsi="Times New Roman"/>
                              <w:spacing w:val="-9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</w:rPr>
                            <w:t>DE</w:t>
                          </w:r>
                          <w:r>
                            <w:rPr>
                              <w:rFonts w:ascii="Times New Roman" w:hAnsi="Times New Roman"/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</w:rPr>
                            <w:t>EDUCACIÓN</w:t>
                          </w:r>
                          <w:r>
                            <w:rPr>
                              <w:rFonts w:ascii="Times New Roman" w:hAnsi="Times New Roman"/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</w:rPr>
                            <w:t>Y</w:t>
                          </w:r>
                          <w:r>
                            <w:rPr>
                              <w:rFonts w:ascii="Times New Roman" w:hAnsi="Times New Roman"/>
                              <w:spacing w:val="-8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</w:rPr>
                            <w:t>EDUCACIÓN</w:t>
                          </w:r>
                          <w:r>
                            <w:rPr>
                              <w:rFonts w:ascii="Times New Roman" w:hAnsi="Times New Roman"/>
                              <w:spacing w:val="-8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</w:rPr>
                            <w:t>FÍSIC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86551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65.95pt;margin-top:31.75pt;width:292.6pt;height:26.85pt;z-index:-2516582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" filled="f" stroked="f">
              <v:textbox inset="0,0,0,0">
                <w:txbxContent>
                  <w:p w14:paraId="41FC5064" w14:textId="77777777" w:rsidR="00A36A8A" w:rsidRDefault="00AC205F">
                    <w:pPr>
                      <w:spacing w:before="11"/>
                      <w:ind w:left="20" w:firstLine="384"/>
                      <w:rPr>
                        <w:rFonts w:ascii="Times New Roman" w:hAnsi="Times New Roman"/>
                      </w:rPr>
                    </w:pPr>
                    <w:r>
                      <w:rPr>
                        <w:rFonts w:ascii="Times New Roman" w:hAnsi="Times New Roman"/>
                      </w:rPr>
                      <w:t>UNIVERSIDAD DE PUERTO RICO EN AGUADILLA DEPARTAMENTO</w:t>
                    </w:r>
                    <w:r>
                      <w:rPr>
                        <w:rFonts w:ascii="Times New Roman" w:hAnsi="Times New Roman"/>
                        <w:spacing w:val="-9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</w:rPr>
                      <w:t>DE</w:t>
                    </w:r>
                    <w:r>
                      <w:rPr>
                        <w:rFonts w:ascii="Times New Roman" w:hAnsi="Times New Roman"/>
                        <w:spacing w:val="-7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</w:rPr>
                      <w:t>EDUCACIÓN</w:t>
                    </w:r>
                    <w:r>
                      <w:rPr>
                        <w:rFonts w:ascii="Times New Roman" w:hAnsi="Times New Roman"/>
                        <w:spacing w:val="-7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</w:rPr>
                      <w:t>Y</w:t>
                    </w:r>
                    <w:r>
                      <w:rPr>
                        <w:rFonts w:ascii="Times New Roman" w:hAnsi="Times New Roman"/>
                        <w:spacing w:val="-8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</w:rPr>
                      <w:t>EDUCACIÓN</w:t>
                    </w:r>
                    <w:r>
                      <w:rPr>
                        <w:rFonts w:ascii="Times New Roman" w:hAnsi="Times New Roman"/>
                        <w:spacing w:val="-8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</w:rPr>
                      <w:t>FÍSIC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3851F5"/>
    <w:multiLevelType w:val="hybridMultilevel"/>
    <w:tmpl w:val="DCD8EF4A"/>
    <w:lvl w:ilvl="0" w:tplc="A29E301E">
      <w:start w:val="1"/>
      <w:numFmt w:val="lowerLetter"/>
      <w:lvlText w:val="%1."/>
      <w:lvlJc w:val="left"/>
      <w:pPr>
        <w:ind w:left="1620" w:hanging="360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100"/>
        <w:sz w:val="24"/>
        <w:szCs w:val="24"/>
        <w:lang w:val="es-ES" w:eastAsia="en-US" w:bidi="ar-SA"/>
      </w:rPr>
    </w:lvl>
    <w:lvl w:ilvl="1" w:tplc="7E888582">
      <w:numFmt w:val="bullet"/>
      <w:lvlText w:val="•"/>
      <w:lvlJc w:val="left"/>
      <w:pPr>
        <w:ind w:left="2544" w:hanging="360"/>
      </w:pPr>
      <w:rPr>
        <w:rFonts w:hint="default"/>
        <w:lang w:val="es-ES" w:eastAsia="en-US" w:bidi="ar-SA"/>
      </w:rPr>
    </w:lvl>
    <w:lvl w:ilvl="2" w:tplc="702821B6">
      <w:numFmt w:val="bullet"/>
      <w:lvlText w:val="•"/>
      <w:lvlJc w:val="left"/>
      <w:pPr>
        <w:ind w:left="3468" w:hanging="360"/>
      </w:pPr>
      <w:rPr>
        <w:rFonts w:hint="default"/>
        <w:lang w:val="es-ES" w:eastAsia="en-US" w:bidi="ar-SA"/>
      </w:rPr>
    </w:lvl>
    <w:lvl w:ilvl="3" w:tplc="A5123CFC">
      <w:numFmt w:val="bullet"/>
      <w:lvlText w:val="•"/>
      <w:lvlJc w:val="left"/>
      <w:pPr>
        <w:ind w:left="4392" w:hanging="360"/>
      </w:pPr>
      <w:rPr>
        <w:rFonts w:hint="default"/>
        <w:lang w:val="es-ES" w:eastAsia="en-US" w:bidi="ar-SA"/>
      </w:rPr>
    </w:lvl>
    <w:lvl w:ilvl="4" w:tplc="EB56D8E4">
      <w:numFmt w:val="bullet"/>
      <w:lvlText w:val="•"/>
      <w:lvlJc w:val="left"/>
      <w:pPr>
        <w:ind w:left="5316" w:hanging="360"/>
      </w:pPr>
      <w:rPr>
        <w:rFonts w:hint="default"/>
        <w:lang w:val="es-ES" w:eastAsia="en-US" w:bidi="ar-SA"/>
      </w:rPr>
    </w:lvl>
    <w:lvl w:ilvl="5" w:tplc="2E6EA878">
      <w:numFmt w:val="bullet"/>
      <w:lvlText w:val="•"/>
      <w:lvlJc w:val="left"/>
      <w:pPr>
        <w:ind w:left="6240" w:hanging="360"/>
      </w:pPr>
      <w:rPr>
        <w:rFonts w:hint="default"/>
        <w:lang w:val="es-ES" w:eastAsia="en-US" w:bidi="ar-SA"/>
      </w:rPr>
    </w:lvl>
    <w:lvl w:ilvl="6" w:tplc="A2E82BE4">
      <w:numFmt w:val="bullet"/>
      <w:lvlText w:val="•"/>
      <w:lvlJc w:val="left"/>
      <w:pPr>
        <w:ind w:left="7164" w:hanging="360"/>
      </w:pPr>
      <w:rPr>
        <w:rFonts w:hint="default"/>
        <w:lang w:val="es-ES" w:eastAsia="en-US" w:bidi="ar-SA"/>
      </w:rPr>
    </w:lvl>
    <w:lvl w:ilvl="7" w:tplc="16344ACE">
      <w:numFmt w:val="bullet"/>
      <w:lvlText w:val="•"/>
      <w:lvlJc w:val="left"/>
      <w:pPr>
        <w:ind w:left="8088" w:hanging="360"/>
      </w:pPr>
      <w:rPr>
        <w:rFonts w:hint="default"/>
        <w:lang w:val="es-ES" w:eastAsia="en-US" w:bidi="ar-SA"/>
      </w:rPr>
    </w:lvl>
    <w:lvl w:ilvl="8" w:tplc="1AFA319C">
      <w:numFmt w:val="bullet"/>
      <w:lvlText w:val="•"/>
      <w:lvlJc w:val="left"/>
      <w:pPr>
        <w:ind w:left="9012" w:hanging="360"/>
      </w:pPr>
      <w:rPr>
        <w:rFonts w:hint="default"/>
        <w:lang w:val="es-ES" w:eastAsia="en-US" w:bidi="ar-SA"/>
      </w:rPr>
    </w:lvl>
  </w:abstractNum>
  <w:abstractNum w:abstractNumId="1" w15:restartNumberingAfterBreak="0">
    <w:nsid w:val="16502AAE"/>
    <w:multiLevelType w:val="hybridMultilevel"/>
    <w:tmpl w:val="0C4E7CF0"/>
    <w:lvl w:ilvl="0" w:tplc="81B6A474">
      <w:start w:val="1"/>
      <w:numFmt w:val="upperLetter"/>
      <w:lvlText w:val="%1."/>
      <w:lvlJc w:val="left"/>
      <w:pPr>
        <w:ind w:left="900" w:hanging="360"/>
      </w:pPr>
      <w:rPr>
        <w:rFonts w:ascii="Arial Narrow" w:eastAsia="Arial Narrow" w:hAnsi="Arial Narrow" w:cs="Arial Narrow" w:hint="default"/>
        <w:b/>
        <w:bCs/>
        <w:i w:val="0"/>
        <w:iCs w:val="0"/>
        <w:spacing w:val="-1"/>
        <w:w w:val="100"/>
        <w:sz w:val="24"/>
        <w:szCs w:val="24"/>
        <w:lang w:val="es-ES" w:eastAsia="en-US" w:bidi="ar-SA"/>
      </w:rPr>
    </w:lvl>
    <w:lvl w:ilvl="1" w:tplc="6B0E708A">
      <w:numFmt w:val="bullet"/>
      <w:lvlText w:val="•"/>
      <w:lvlJc w:val="left"/>
      <w:pPr>
        <w:ind w:left="1896" w:hanging="360"/>
      </w:pPr>
      <w:rPr>
        <w:rFonts w:hint="default"/>
        <w:lang w:val="es-ES" w:eastAsia="en-US" w:bidi="ar-SA"/>
      </w:rPr>
    </w:lvl>
    <w:lvl w:ilvl="2" w:tplc="CD386FB6">
      <w:numFmt w:val="bullet"/>
      <w:lvlText w:val="•"/>
      <w:lvlJc w:val="left"/>
      <w:pPr>
        <w:ind w:left="2892" w:hanging="360"/>
      </w:pPr>
      <w:rPr>
        <w:rFonts w:hint="default"/>
        <w:lang w:val="es-ES" w:eastAsia="en-US" w:bidi="ar-SA"/>
      </w:rPr>
    </w:lvl>
    <w:lvl w:ilvl="3" w:tplc="F5C2A8CA">
      <w:numFmt w:val="bullet"/>
      <w:lvlText w:val="•"/>
      <w:lvlJc w:val="left"/>
      <w:pPr>
        <w:ind w:left="3888" w:hanging="360"/>
      </w:pPr>
      <w:rPr>
        <w:rFonts w:hint="default"/>
        <w:lang w:val="es-ES" w:eastAsia="en-US" w:bidi="ar-SA"/>
      </w:rPr>
    </w:lvl>
    <w:lvl w:ilvl="4" w:tplc="E43A0680">
      <w:numFmt w:val="bullet"/>
      <w:lvlText w:val="•"/>
      <w:lvlJc w:val="left"/>
      <w:pPr>
        <w:ind w:left="4884" w:hanging="360"/>
      </w:pPr>
      <w:rPr>
        <w:rFonts w:hint="default"/>
        <w:lang w:val="es-ES" w:eastAsia="en-US" w:bidi="ar-SA"/>
      </w:rPr>
    </w:lvl>
    <w:lvl w:ilvl="5" w:tplc="C5DE482E">
      <w:numFmt w:val="bullet"/>
      <w:lvlText w:val="•"/>
      <w:lvlJc w:val="left"/>
      <w:pPr>
        <w:ind w:left="5880" w:hanging="360"/>
      </w:pPr>
      <w:rPr>
        <w:rFonts w:hint="default"/>
        <w:lang w:val="es-ES" w:eastAsia="en-US" w:bidi="ar-SA"/>
      </w:rPr>
    </w:lvl>
    <w:lvl w:ilvl="6" w:tplc="7E0C0F26">
      <w:numFmt w:val="bullet"/>
      <w:lvlText w:val="•"/>
      <w:lvlJc w:val="left"/>
      <w:pPr>
        <w:ind w:left="6876" w:hanging="360"/>
      </w:pPr>
      <w:rPr>
        <w:rFonts w:hint="default"/>
        <w:lang w:val="es-ES" w:eastAsia="en-US" w:bidi="ar-SA"/>
      </w:rPr>
    </w:lvl>
    <w:lvl w:ilvl="7" w:tplc="79AE93D8">
      <w:numFmt w:val="bullet"/>
      <w:lvlText w:val="•"/>
      <w:lvlJc w:val="left"/>
      <w:pPr>
        <w:ind w:left="7872" w:hanging="360"/>
      </w:pPr>
      <w:rPr>
        <w:rFonts w:hint="default"/>
        <w:lang w:val="es-ES" w:eastAsia="en-US" w:bidi="ar-SA"/>
      </w:rPr>
    </w:lvl>
    <w:lvl w:ilvl="8" w:tplc="2AFEDCB4">
      <w:numFmt w:val="bullet"/>
      <w:lvlText w:val="•"/>
      <w:lvlJc w:val="left"/>
      <w:pPr>
        <w:ind w:left="8868" w:hanging="360"/>
      </w:pPr>
      <w:rPr>
        <w:rFonts w:hint="default"/>
        <w:lang w:val="es-ES" w:eastAsia="en-US" w:bidi="ar-SA"/>
      </w:rPr>
    </w:lvl>
  </w:abstractNum>
  <w:abstractNum w:abstractNumId="2" w15:restartNumberingAfterBreak="0">
    <w:nsid w:val="1DAB555E"/>
    <w:multiLevelType w:val="hybridMultilevel"/>
    <w:tmpl w:val="78B2AB7C"/>
    <w:lvl w:ilvl="0" w:tplc="55BC6100">
      <w:start w:val="1"/>
      <w:numFmt w:val="lowerLetter"/>
      <w:lvlText w:val="%1."/>
      <w:lvlJc w:val="left"/>
      <w:pPr>
        <w:ind w:left="1634" w:hanging="360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100"/>
        <w:sz w:val="24"/>
        <w:szCs w:val="24"/>
        <w:lang w:val="es-ES" w:eastAsia="en-US" w:bidi="ar-SA"/>
      </w:rPr>
    </w:lvl>
    <w:lvl w:ilvl="1" w:tplc="910C1A52">
      <w:numFmt w:val="bullet"/>
      <w:lvlText w:val="•"/>
      <w:lvlJc w:val="left"/>
      <w:pPr>
        <w:ind w:left="2562" w:hanging="360"/>
      </w:pPr>
      <w:rPr>
        <w:rFonts w:hint="default"/>
        <w:lang w:val="es-ES" w:eastAsia="en-US" w:bidi="ar-SA"/>
      </w:rPr>
    </w:lvl>
    <w:lvl w:ilvl="2" w:tplc="0C465126">
      <w:numFmt w:val="bullet"/>
      <w:lvlText w:val="•"/>
      <w:lvlJc w:val="left"/>
      <w:pPr>
        <w:ind w:left="3484" w:hanging="360"/>
      </w:pPr>
      <w:rPr>
        <w:rFonts w:hint="default"/>
        <w:lang w:val="es-ES" w:eastAsia="en-US" w:bidi="ar-SA"/>
      </w:rPr>
    </w:lvl>
    <w:lvl w:ilvl="3" w:tplc="A76A0684">
      <w:numFmt w:val="bullet"/>
      <w:lvlText w:val="•"/>
      <w:lvlJc w:val="left"/>
      <w:pPr>
        <w:ind w:left="4406" w:hanging="360"/>
      </w:pPr>
      <w:rPr>
        <w:rFonts w:hint="default"/>
        <w:lang w:val="es-ES" w:eastAsia="en-US" w:bidi="ar-SA"/>
      </w:rPr>
    </w:lvl>
    <w:lvl w:ilvl="4" w:tplc="3EF21444">
      <w:numFmt w:val="bullet"/>
      <w:lvlText w:val="•"/>
      <w:lvlJc w:val="left"/>
      <w:pPr>
        <w:ind w:left="5328" w:hanging="360"/>
      </w:pPr>
      <w:rPr>
        <w:rFonts w:hint="default"/>
        <w:lang w:val="es-ES" w:eastAsia="en-US" w:bidi="ar-SA"/>
      </w:rPr>
    </w:lvl>
    <w:lvl w:ilvl="5" w:tplc="EA22D690">
      <w:numFmt w:val="bullet"/>
      <w:lvlText w:val="•"/>
      <w:lvlJc w:val="left"/>
      <w:pPr>
        <w:ind w:left="6250" w:hanging="360"/>
      </w:pPr>
      <w:rPr>
        <w:rFonts w:hint="default"/>
        <w:lang w:val="es-ES" w:eastAsia="en-US" w:bidi="ar-SA"/>
      </w:rPr>
    </w:lvl>
    <w:lvl w:ilvl="6" w:tplc="E2C65D78">
      <w:numFmt w:val="bullet"/>
      <w:lvlText w:val="•"/>
      <w:lvlJc w:val="left"/>
      <w:pPr>
        <w:ind w:left="7172" w:hanging="360"/>
      </w:pPr>
      <w:rPr>
        <w:rFonts w:hint="default"/>
        <w:lang w:val="es-ES" w:eastAsia="en-US" w:bidi="ar-SA"/>
      </w:rPr>
    </w:lvl>
    <w:lvl w:ilvl="7" w:tplc="259C30C0">
      <w:numFmt w:val="bullet"/>
      <w:lvlText w:val="•"/>
      <w:lvlJc w:val="left"/>
      <w:pPr>
        <w:ind w:left="8094" w:hanging="360"/>
      </w:pPr>
      <w:rPr>
        <w:rFonts w:hint="default"/>
        <w:lang w:val="es-ES" w:eastAsia="en-US" w:bidi="ar-SA"/>
      </w:rPr>
    </w:lvl>
    <w:lvl w:ilvl="8" w:tplc="A920B482">
      <w:numFmt w:val="bullet"/>
      <w:lvlText w:val="•"/>
      <w:lvlJc w:val="left"/>
      <w:pPr>
        <w:ind w:left="9016" w:hanging="360"/>
      </w:pPr>
      <w:rPr>
        <w:rFonts w:hint="default"/>
        <w:lang w:val="es-ES" w:eastAsia="en-US" w:bidi="ar-SA"/>
      </w:rPr>
    </w:lvl>
  </w:abstractNum>
  <w:abstractNum w:abstractNumId="3" w15:restartNumberingAfterBreak="0">
    <w:nsid w:val="24DC3A41"/>
    <w:multiLevelType w:val="hybridMultilevel"/>
    <w:tmpl w:val="21FAD9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B31BDF"/>
    <w:multiLevelType w:val="hybridMultilevel"/>
    <w:tmpl w:val="AE881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26456F"/>
    <w:multiLevelType w:val="hybridMultilevel"/>
    <w:tmpl w:val="EFFE7C10"/>
    <w:lvl w:ilvl="0" w:tplc="0AB4DA8A">
      <w:start w:val="3"/>
      <w:numFmt w:val="upperRoman"/>
      <w:lvlText w:val="%1."/>
      <w:lvlJc w:val="left"/>
      <w:pPr>
        <w:ind w:left="926" w:hanging="387"/>
        <w:jc w:val="right"/>
      </w:pPr>
      <w:rPr>
        <w:rFonts w:hint="default"/>
        <w:w w:val="100"/>
        <w:lang w:val="es-ES" w:eastAsia="en-US" w:bidi="ar-SA"/>
      </w:rPr>
    </w:lvl>
    <w:lvl w:ilvl="1" w:tplc="722EA8A0">
      <w:start w:val="1"/>
      <w:numFmt w:val="decimal"/>
      <w:lvlText w:val="%2."/>
      <w:lvlJc w:val="left"/>
      <w:pPr>
        <w:ind w:left="1666" w:hanging="480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100"/>
        <w:sz w:val="24"/>
        <w:szCs w:val="24"/>
        <w:lang w:val="es-ES" w:eastAsia="en-US" w:bidi="ar-SA"/>
      </w:rPr>
    </w:lvl>
    <w:lvl w:ilvl="2" w:tplc="9D621EA2">
      <w:numFmt w:val="bullet"/>
      <w:lvlText w:val="•"/>
      <w:lvlJc w:val="left"/>
      <w:pPr>
        <w:ind w:left="2682" w:hanging="480"/>
      </w:pPr>
      <w:rPr>
        <w:rFonts w:hint="default"/>
        <w:lang w:val="es-ES" w:eastAsia="en-US" w:bidi="ar-SA"/>
      </w:rPr>
    </w:lvl>
    <w:lvl w:ilvl="3" w:tplc="7400B9D8">
      <w:numFmt w:val="bullet"/>
      <w:lvlText w:val="•"/>
      <w:lvlJc w:val="left"/>
      <w:pPr>
        <w:ind w:left="3704" w:hanging="480"/>
      </w:pPr>
      <w:rPr>
        <w:rFonts w:hint="default"/>
        <w:lang w:val="es-ES" w:eastAsia="en-US" w:bidi="ar-SA"/>
      </w:rPr>
    </w:lvl>
    <w:lvl w:ilvl="4" w:tplc="136449BA">
      <w:numFmt w:val="bullet"/>
      <w:lvlText w:val="•"/>
      <w:lvlJc w:val="left"/>
      <w:pPr>
        <w:ind w:left="4726" w:hanging="480"/>
      </w:pPr>
      <w:rPr>
        <w:rFonts w:hint="default"/>
        <w:lang w:val="es-ES" w:eastAsia="en-US" w:bidi="ar-SA"/>
      </w:rPr>
    </w:lvl>
    <w:lvl w:ilvl="5" w:tplc="E5349842">
      <w:numFmt w:val="bullet"/>
      <w:lvlText w:val="•"/>
      <w:lvlJc w:val="left"/>
      <w:pPr>
        <w:ind w:left="5748" w:hanging="480"/>
      </w:pPr>
      <w:rPr>
        <w:rFonts w:hint="default"/>
        <w:lang w:val="es-ES" w:eastAsia="en-US" w:bidi="ar-SA"/>
      </w:rPr>
    </w:lvl>
    <w:lvl w:ilvl="6" w:tplc="C0B2F6D8">
      <w:numFmt w:val="bullet"/>
      <w:lvlText w:val="•"/>
      <w:lvlJc w:val="left"/>
      <w:pPr>
        <w:ind w:left="6771" w:hanging="480"/>
      </w:pPr>
      <w:rPr>
        <w:rFonts w:hint="default"/>
        <w:lang w:val="es-ES" w:eastAsia="en-US" w:bidi="ar-SA"/>
      </w:rPr>
    </w:lvl>
    <w:lvl w:ilvl="7" w:tplc="473E9250">
      <w:numFmt w:val="bullet"/>
      <w:lvlText w:val="•"/>
      <w:lvlJc w:val="left"/>
      <w:pPr>
        <w:ind w:left="7793" w:hanging="480"/>
      </w:pPr>
      <w:rPr>
        <w:rFonts w:hint="default"/>
        <w:lang w:val="es-ES" w:eastAsia="en-US" w:bidi="ar-SA"/>
      </w:rPr>
    </w:lvl>
    <w:lvl w:ilvl="8" w:tplc="9820741A">
      <w:numFmt w:val="bullet"/>
      <w:lvlText w:val="•"/>
      <w:lvlJc w:val="left"/>
      <w:pPr>
        <w:ind w:left="8815" w:hanging="480"/>
      </w:pPr>
      <w:rPr>
        <w:rFonts w:hint="default"/>
        <w:lang w:val="es-ES" w:eastAsia="en-US" w:bidi="ar-SA"/>
      </w:rPr>
    </w:lvl>
  </w:abstractNum>
  <w:abstractNum w:abstractNumId="6" w15:restartNumberingAfterBreak="0">
    <w:nsid w:val="31CD3CB2"/>
    <w:multiLevelType w:val="hybridMultilevel"/>
    <w:tmpl w:val="E6C46F3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F72BDE"/>
    <w:multiLevelType w:val="multilevel"/>
    <w:tmpl w:val="3F8C4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A11DA8"/>
    <w:multiLevelType w:val="hybridMultilevel"/>
    <w:tmpl w:val="E618A8E4"/>
    <w:lvl w:ilvl="0" w:tplc="0409000F">
      <w:start w:val="1"/>
      <w:numFmt w:val="decimal"/>
      <w:lvlText w:val="%1."/>
      <w:lvlJc w:val="left"/>
      <w:pPr>
        <w:ind w:left="4080" w:hanging="360"/>
      </w:pPr>
    </w:lvl>
    <w:lvl w:ilvl="1" w:tplc="04090019" w:tentative="1">
      <w:start w:val="1"/>
      <w:numFmt w:val="lowerLetter"/>
      <w:lvlText w:val="%2."/>
      <w:lvlJc w:val="left"/>
      <w:pPr>
        <w:ind w:left="4800" w:hanging="360"/>
      </w:pPr>
    </w:lvl>
    <w:lvl w:ilvl="2" w:tplc="0409001B" w:tentative="1">
      <w:start w:val="1"/>
      <w:numFmt w:val="lowerRoman"/>
      <w:lvlText w:val="%3."/>
      <w:lvlJc w:val="right"/>
      <w:pPr>
        <w:ind w:left="5520" w:hanging="180"/>
      </w:pPr>
    </w:lvl>
    <w:lvl w:ilvl="3" w:tplc="0409000F" w:tentative="1">
      <w:start w:val="1"/>
      <w:numFmt w:val="decimal"/>
      <w:lvlText w:val="%4."/>
      <w:lvlJc w:val="left"/>
      <w:pPr>
        <w:ind w:left="6240" w:hanging="360"/>
      </w:pPr>
    </w:lvl>
    <w:lvl w:ilvl="4" w:tplc="04090019" w:tentative="1">
      <w:start w:val="1"/>
      <w:numFmt w:val="lowerLetter"/>
      <w:lvlText w:val="%5."/>
      <w:lvlJc w:val="left"/>
      <w:pPr>
        <w:ind w:left="6960" w:hanging="360"/>
      </w:pPr>
    </w:lvl>
    <w:lvl w:ilvl="5" w:tplc="0409001B" w:tentative="1">
      <w:start w:val="1"/>
      <w:numFmt w:val="lowerRoman"/>
      <w:lvlText w:val="%6."/>
      <w:lvlJc w:val="right"/>
      <w:pPr>
        <w:ind w:left="7680" w:hanging="180"/>
      </w:pPr>
    </w:lvl>
    <w:lvl w:ilvl="6" w:tplc="0409000F" w:tentative="1">
      <w:start w:val="1"/>
      <w:numFmt w:val="decimal"/>
      <w:lvlText w:val="%7."/>
      <w:lvlJc w:val="left"/>
      <w:pPr>
        <w:ind w:left="8400" w:hanging="360"/>
      </w:pPr>
    </w:lvl>
    <w:lvl w:ilvl="7" w:tplc="04090019" w:tentative="1">
      <w:start w:val="1"/>
      <w:numFmt w:val="lowerLetter"/>
      <w:lvlText w:val="%8."/>
      <w:lvlJc w:val="left"/>
      <w:pPr>
        <w:ind w:left="9120" w:hanging="360"/>
      </w:pPr>
    </w:lvl>
    <w:lvl w:ilvl="8" w:tplc="0409001B" w:tentative="1">
      <w:start w:val="1"/>
      <w:numFmt w:val="lowerRoman"/>
      <w:lvlText w:val="%9."/>
      <w:lvlJc w:val="right"/>
      <w:pPr>
        <w:ind w:left="9840" w:hanging="180"/>
      </w:pPr>
    </w:lvl>
  </w:abstractNum>
  <w:abstractNum w:abstractNumId="9" w15:restartNumberingAfterBreak="0">
    <w:nsid w:val="41A04F47"/>
    <w:multiLevelType w:val="multilevel"/>
    <w:tmpl w:val="3AA8C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1125D44"/>
    <w:multiLevelType w:val="hybridMultilevel"/>
    <w:tmpl w:val="9A46DBCA"/>
    <w:lvl w:ilvl="0" w:tplc="4C6A11FE">
      <w:start w:val="15"/>
      <w:numFmt w:val="upperRoman"/>
      <w:lvlText w:val="%1."/>
      <w:lvlJc w:val="left"/>
      <w:pPr>
        <w:ind w:left="1260" w:hanging="720"/>
      </w:pPr>
      <w:rPr>
        <w:rFonts w:hint="default"/>
        <w:b w:val="0"/>
        <w:bCs w:val="0"/>
        <w:color w:val="000000" w:themeColor="text1"/>
        <w:w w:val="100"/>
        <w:lang w:val="es-ES" w:eastAsia="en-US" w:bidi="ar-SA"/>
      </w:rPr>
    </w:lvl>
    <w:lvl w:ilvl="1" w:tplc="0652F31C">
      <w:start w:val="1"/>
      <w:numFmt w:val="upperRoman"/>
      <w:lvlText w:val="%2."/>
      <w:lvlJc w:val="left"/>
      <w:pPr>
        <w:ind w:left="1620" w:hanging="720"/>
      </w:pPr>
      <w:rPr>
        <w:rFonts w:ascii="Arial Narrow" w:eastAsia="Arial Narrow" w:hAnsi="Arial Narrow" w:cs="Arial Narrow" w:hint="default"/>
        <w:b/>
        <w:bCs/>
        <w:i w:val="0"/>
        <w:iCs w:val="0"/>
        <w:w w:val="100"/>
        <w:sz w:val="24"/>
        <w:szCs w:val="24"/>
        <w:lang w:val="es-ES" w:eastAsia="en-US" w:bidi="ar-SA"/>
      </w:rPr>
    </w:lvl>
    <w:lvl w:ilvl="2" w:tplc="13F4FCB6">
      <w:start w:val="1"/>
      <w:numFmt w:val="decimal"/>
      <w:lvlText w:val="%3."/>
      <w:lvlJc w:val="left"/>
      <w:pPr>
        <w:ind w:left="1636" w:hanging="438"/>
        <w:jc w:val="righ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100"/>
        <w:sz w:val="24"/>
        <w:szCs w:val="24"/>
        <w:lang w:val="es-ES" w:eastAsia="en-US" w:bidi="ar-SA"/>
      </w:rPr>
    </w:lvl>
    <w:lvl w:ilvl="3" w:tplc="86CA5BBA">
      <w:numFmt w:val="bullet"/>
      <w:lvlText w:val="•"/>
      <w:lvlJc w:val="left"/>
      <w:pPr>
        <w:ind w:left="2792" w:hanging="438"/>
      </w:pPr>
      <w:rPr>
        <w:rFonts w:hint="default"/>
        <w:lang w:val="es-ES" w:eastAsia="en-US" w:bidi="ar-SA"/>
      </w:rPr>
    </w:lvl>
    <w:lvl w:ilvl="4" w:tplc="4B9ACB1C">
      <w:numFmt w:val="bullet"/>
      <w:lvlText w:val="•"/>
      <w:lvlJc w:val="left"/>
      <w:pPr>
        <w:ind w:left="3945" w:hanging="438"/>
      </w:pPr>
      <w:rPr>
        <w:rFonts w:hint="default"/>
        <w:lang w:val="es-ES" w:eastAsia="en-US" w:bidi="ar-SA"/>
      </w:rPr>
    </w:lvl>
    <w:lvl w:ilvl="5" w:tplc="7CF68C50">
      <w:numFmt w:val="bullet"/>
      <w:lvlText w:val="•"/>
      <w:lvlJc w:val="left"/>
      <w:pPr>
        <w:ind w:left="5097" w:hanging="438"/>
      </w:pPr>
      <w:rPr>
        <w:rFonts w:hint="default"/>
        <w:lang w:val="es-ES" w:eastAsia="en-US" w:bidi="ar-SA"/>
      </w:rPr>
    </w:lvl>
    <w:lvl w:ilvl="6" w:tplc="4E465FF0">
      <w:numFmt w:val="bullet"/>
      <w:lvlText w:val="•"/>
      <w:lvlJc w:val="left"/>
      <w:pPr>
        <w:ind w:left="6250" w:hanging="438"/>
      </w:pPr>
      <w:rPr>
        <w:rFonts w:hint="default"/>
        <w:lang w:val="es-ES" w:eastAsia="en-US" w:bidi="ar-SA"/>
      </w:rPr>
    </w:lvl>
    <w:lvl w:ilvl="7" w:tplc="0CA687A6">
      <w:numFmt w:val="bullet"/>
      <w:lvlText w:val="•"/>
      <w:lvlJc w:val="left"/>
      <w:pPr>
        <w:ind w:left="7402" w:hanging="438"/>
      </w:pPr>
      <w:rPr>
        <w:rFonts w:hint="default"/>
        <w:lang w:val="es-ES" w:eastAsia="en-US" w:bidi="ar-SA"/>
      </w:rPr>
    </w:lvl>
    <w:lvl w:ilvl="8" w:tplc="849E42E2">
      <w:numFmt w:val="bullet"/>
      <w:lvlText w:val="•"/>
      <w:lvlJc w:val="left"/>
      <w:pPr>
        <w:ind w:left="8555" w:hanging="438"/>
      </w:pPr>
      <w:rPr>
        <w:rFonts w:hint="default"/>
        <w:lang w:val="es-ES" w:eastAsia="en-US" w:bidi="ar-SA"/>
      </w:rPr>
    </w:lvl>
  </w:abstractNum>
  <w:abstractNum w:abstractNumId="11" w15:restartNumberingAfterBreak="0">
    <w:nsid w:val="53762E9E"/>
    <w:multiLevelType w:val="hybridMultilevel"/>
    <w:tmpl w:val="E6C46F30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4E6445"/>
    <w:multiLevelType w:val="hybridMultilevel"/>
    <w:tmpl w:val="E6C46F30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3F667B"/>
    <w:multiLevelType w:val="hybridMultilevel"/>
    <w:tmpl w:val="A4D64B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387FC2"/>
    <w:multiLevelType w:val="hybridMultilevel"/>
    <w:tmpl w:val="E6C46F30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3655899">
    <w:abstractNumId w:val="1"/>
  </w:num>
  <w:num w:numId="2" w16cid:durableId="777913606">
    <w:abstractNumId w:val="2"/>
  </w:num>
  <w:num w:numId="3" w16cid:durableId="143816326">
    <w:abstractNumId w:val="0"/>
  </w:num>
  <w:num w:numId="4" w16cid:durableId="1276905538">
    <w:abstractNumId w:val="5"/>
  </w:num>
  <w:num w:numId="5" w16cid:durableId="1723093609">
    <w:abstractNumId w:val="10"/>
  </w:num>
  <w:num w:numId="6" w16cid:durableId="1602762799">
    <w:abstractNumId w:val="6"/>
  </w:num>
  <w:num w:numId="7" w16cid:durableId="1944872436">
    <w:abstractNumId w:val="14"/>
  </w:num>
  <w:num w:numId="8" w16cid:durableId="1021273995">
    <w:abstractNumId w:val="11"/>
  </w:num>
  <w:num w:numId="9" w16cid:durableId="231935527">
    <w:abstractNumId w:val="12"/>
  </w:num>
  <w:num w:numId="10" w16cid:durableId="481191975">
    <w:abstractNumId w:val="3"/>
  </w:num>
  <w:num w:numId="11" w16cid:durableId="1259145036">
    <w:abstractNumId w:val="13"/>
  </w:num>
  <w:num w:numId="12" w16cid:durableId="313335260">
    <w:abstractNumId w:val="8"/>
  </w:num>
  <w:num w:numId="13" w16cid:durableId="237326801">
    <w:abstractNumId w:val="7"/>
  </w:num>
  <w:num w:numId="14" w16cid:durableId="1446382433">
    <w:abstractNumId w:val="4"/>
  </w:num>
  <w:num w:numId="15" w16cid:durableId="67137469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NbM0NTA1NjA0MTNU0lEKTi0uzszPAykwrAUAu04PbiwAAAA="/>
  </w:docVars>
  <w:rsids>
    <w:rsidRoot w:val="00A36A8A"/>
    <w:rsid w:val="0000133E"/>
    <w:rsid w:val="0001419C"/>
    <w:rsid w:val="00021909"/>
    <w:rsid w:val="00021EF6"/>
    <w:rsid w:val="0002236B"/>
    <w:rsid w:val="00022658"/>
    <w:rsid w:val="000228CD"/>
    <w:rsid w:val="000246AD"/>
    <w:rsid w:val="00025F03"/>
    <w:rsid w:val="00027478"/>
    <w:rsid w:val="000305F3"/>
    <w:rsid w:val="00034510"/>
    <w:rsid w:val="000413A1"/>
    <w:rsid w:val="00041C14"/>
    <w:rsid w:val="000447BE"/>
    <w:rsid w:val="000462E7"/>
    <w:rsid w:val="00046FB6"/>
    <w:rsid w:val="00051730"/>
    <w:rsid w:val="0005199D"/>
    <w:rsid w:val="000558CB"/>
    <w:rsid w:val="00060421"/>
    <w:rsid w:val="00060D9B"/>
    <w:rsid w:val="00061DB4"/>
    <w:rsid w:val="000648E0"/>
    <w:rsid w:val="0007092A"/>
    <w:rsid w:val="00070D63"/>
    <w:rsid w:val="000710C3"/>
    <w:rsid w:val="000718DE"/>
    <w:rsid w:val="00072D84"/>
    <w:rsid w:val="00075670"/>
    <w:rsid w:val="00075F82"/>
    <w:rsid w:val="000909E8"/>
    <w:rsid w:val="00093826"/>
    <w:rsid w:val="0009489B"/>
    <w:rsid w:val="0009571B"/>
    <w:rsid w:val="000958D8"/>
    <w:rsid w:val="00095CCE"/>
    <w:rsid w:val="000A1490"/>
    <w:rsid w:val="000A4777"/>
    <w:rsid w:val="000A49A4"/>
    <w:rsid w:val="000B54BC"/>
    <w:rsid w:val="000C2E2A"/>
    <w:rsid w:val="000C561A"/>
    <w:rsid w:val="000C59C1"/>
    <w:rsid w:val="000D3796"/>
    <w:rsid w:val="000D77A8"/>
    <w:rsid w:val="000E70BC"/>
    <w:rsid w:val="000F0098"/>
    <w:rsid w:val="000F12FD"/>
    <w:rsid w:val="000F29DB"/>
    <w:rsid w:val="000F5AB0"/>
    <w:rsid w:val="001112EC"/>
    <w:rsid w:val="00112566"/>
    <w:rsid w:val="001133C1"/>
    <w:rsid w:val="00113B0D"/>
    <w:rsid w:val="00113BF6"/>
    <w:rsid w:val="00115280"/>
    <w:rsid w:val="00121E8A"/>
    <w:rsid w:val="0012259A"/>
    <w:rsid w:val="00133729"/>
    <w:rsid w:val="00137A4E"/>
    <w:rsid w:val="00142B80"/>
    <w:rsid w:val="001466AD"/>
    <w:rsid w:val="00166603"/>
    <w:rsid w:val="0017532C"/>
    <w:rsid w:val="001767A7"/>
    <w:rsid w:val="001774F6"/>
    <w:rsid w:val="00177544"/>
    <w:rsid w:val="00186E4A"/>
    <w:rsid w:val="00191448"/>
    <w:rsid w:val="00196508"/>
    <w:rsid w:val="001975CE"/>
    <w:rsid w:val="001A3712"/>
    <w:rsid w:val="001B1D14"/>
    <w:rsid w:val="001B2489"/>
    <w:rsid w:val="001B48A6"/>
    <w:rsid w:val="001B4C38"/>
    <w:rsid w:val="001C12F0"/>
    <w:rsid w:val="001C2E33"/>
    <w:rsid w:val="001D4E7E"/>
    <w:rsid w:val="001D598A"/>
    <w:rsid w:val="001D6B0E"/>
    <w:rsid w:val="001E53F9"/>
    <w:rsid w:val="001E7020"/>
    <w:rsid w:val="001F71FE"/>
    <w:rsid w:val="001F7868"/>
    <w:rsid w:val="001F7D9A"/>
    <w:rsid w:val="00207491"/>
    <w:rsid w:val="0021025D"/>
    <w:rsid w:val="00210B24"/>
    <w:rsid w:val="00213107"/>
    <w:rsid w:val="00214030"/>
    <w:rsid w:val="00223C11"/>
    <w:rsid w:val="0022454B"/>
    <w:rsid w:val="0023140A"/>
    <w:rsid w:val="00232899"/>
    <w:rsid w:val="00235F5D"/>
    <w:rsid w:val="00237F2E"/>
    <w:rsid w:val="00246BF4"/>
    <w:rsid w:val="002649CD"/>
    <w:rsid w:val="002720C5"/>
    <w:rsid w:val="0027687A"/>
    <w:rsid w:val="002807AF"/>
    <w:rsid w:val="00280BA3"/>
    <w:rsid w:val="00282B59"/>
    <w:rsid w:val="002834B2"/>
    <w:rsid w:val="00284245"/>
    <w:rsid w:val="0028424B"/>
    <w:rsid w:val="00287D04"/>
    <w:rsid w:val="0029192A"/>
    <w:rsid w:val="0029195B"/>
    <w:rsid w:val="00291AE7"/>
    <w:rsid w:val="0029654B"/>
    <w:rsid w:val="002A06B5"/>
    <w:rsid w:val="002A16F4"/>
    <w:rsid w:val="002A1D4C"/>
    <w:rsid w:val="002A4B91"/>
    <w:rsid w:val="002A52C4"/>
    <w:rsid w:val="002B055D"/>
    <w:rsid w:val="002D32D3"/>
    <w:rsid w:val="002D3A13"/>
    <w:rsid w:val="002D5495"/>
    <w:rsid w:val="002D7376"/>
    <w:rsid w:val="002E3CCC"/>
    <w:rsid w:val="002E40F1"/>
    <w:rsid w:val="002E6106"/>
    <w:rsid w:val="002F6C96"/>
    <w:rsid w:val="0030207D"/>
    <w:rsid w:val="00306E1F"/>
    <w:rsid w:val="003130D7"/>
    <w:rsid w:val="00316FA9"/>
    <w:rsid w:val="00333302"/>
    <w:rsid w:val="00343AFF"/>
    <w:rsid w:val="003455D5"/>
    <w:rsid w:val="00356484"/>
    <w:rsid w:val="0037196B"/>
    <w:rsid w:val="00374D62"/>
    <w:rsid w:val="003750FA"/>
    <w:rsid w:val="00381C2E"/>
    <w:rsid w:val="00382ECC"/>
    <w:rsid w:val="00384941"/>
    <w:rsid w:val="0039763C"/>
    <w:rsid w:val="00397EE7"/>
    <w:rsid w:val="003A0038"/>
    <w:rsid w:val="003A226B"/>
    <w:rsid w:val="003A546D"/>
    <w:rsid w:val="003A72AD"/>
    <w:rsid w:val="003B3B3C"/>
    <w:rsid w:val="003B62AA"/>
    <w:rsid w:val="003C57DE"/>
    <w:rsid w:val="003D7661"/>
    <w:rsid w:val="003F6361"/>
    <w:rsid w:val="003F759D"/>
    <w:rsid w:val="00402B8B"/>
    <w:rsid w:val="00402BA3"/>
    <w:rsid w:val="004101CB"/>
    <w:rsid w:val="004233DF"/>
    <w:rsid w:val="00431210"/>
    <w:rsid w:val="00440530"/>
    <w:rsid w:val="00447EC1"/>
    <w:rsid w:val="00451B9B"/>
    <w:rsid w:val="00452D7F"/>
    <w:rsid w:val="004539D6"/>
    <w:rsid w:val="00453A82"/>
    <w:rsid w:val="00454670"/>
    <w:rsid w:val="00462699"/>
    <w:rsid w:val="0048573B"/>
    <w:rsid w:val="0048601D"/>
    <w:rsid w:val="00487F42"/>
    <w:rsid w:val="00494779"/>
    <w:rsid w:val="00494CD4"/>
    <w:rsid w:val="004A23E1"/>
    <w:rsid w:val="004A2B09"/>
    <w:rsid w:val="004A412A"/>
    <w:rsid w:val="004A644F"/>
    <w:rsid w:val="004B0742"/>
    <w:rsid w:val="004B1F6F"/>
    <w:rsid w:val="004C7DC8"/>
    <w:rsid w:val="004D323C"/>
    <w:rsid w:val="004D379D"/>
    <w:rsid w:val="004D6577"/>
    <w:rsid w:val="004D6769"/>
    <w:rsid w:val="004D709A"/>
    <w:rsid w:val="004E2252"/>
    <w:rsid w:val="004E56D8"/>
    <w:rsid w:val="004F4172"/>
    <w:rsid w:val="00500364"/>
    <w:rsid w:val="0050304E"/>
    <w:rsid w:val="00503CF2"/>
    <w:rsid w:val="00507DE3"/>
    <w:rsid w:val="00523B42"/>
    <w:rsid w:val="00523D7D"/>
    <w:rsid w:val="00525B70"/>
    <w:rsid w:val="00535627"/>
    <w:rsid w:val="00540167"/>
    <w:rsid w:val="00542254"/>
    <w:rsid w:val="00542A1A"/>
    <w:rsid w:val="00551BA7"/>
    <w:rsid w:val="00552E76"/>
    <w:rsid w:val="005541D8"/>
    <w:rsid w:val="00557615"/>
    <w:rsid w:val="0056065B"/>
    <w:rsid w:val="00565AFA"/>
    <w:rsid w:val="005660A1"/>
    <w:rsid w:val="005738FB"/>
    <w:rsid w:val="005778D9"/>
    <w:rsid w:val="005779E3"/>
    <w:rsid w:val="00581607"/>
    <w:rsid w:val="005819CF"/>
    <w:rsid w:val="00581F43"/>
    <w:rsid w:val="00582CDA"/>
    <w:rsid w:val="00584A31"/>
    <w:rsid w:val="00584C12"/>
    <w:rsid w:val="005908F2"/>
    <w:rsid w:val="00595B6D"/>
    <w:rsid w:val="005A1AFB"/>
    <w:rsid w:val="005A21B3"/>
    <w:rsid w:val="005B6F1B"/>
    <w:rsid w:val="005C2889"/>
    <w:rsid w:val="005C707E"/>
    <w:rsid w:val="005D0AAF"/>
    <w:rsid w:val="005D7896"/>
    <w:rsid w:val="005E074A"/>
    <w:rsid w:val="005E1659"/>
    <w:rsid w:val="005E313C"/>
    <w:rsid w:val="005E43BA"/>
    <w:rsid w:val="005E4DA5"/>
    <w:rsid w:val="005F1845"/>
    <w:rsid w:val="005F3806"/>
    <w:rsid w:val="005F5EC2"/>
    <w:rsid w:val="005F75D6"/>
    <w:rsid w:val="00602395"/>
    <w:rsid w:val="00604A86"/>
    <w:rsid w:val="00605A85"/>
    <w:rsid w:val="00607356"/>
    <w:rsid w:val="0060765F"/>
    <w:rsid w:val="00617767"/>
    <w:rsid w:val="006313FA"/>
    <w:rsid w:val="00636697"/>
    <w:rsid w:val="00636D49"/>
    <w:rsid w:val="00637D28"/>
    <w:rsid w:val="006400BE"/>
    <w:rsid w:val="00642214"/>
    <w:rsid w:val="00644609"/>
    <w:rsid w:val="00647470"/>
    <w:rsid w:val="00653C57"/>
    <w:rsid w:val="00654608"/>
    <w:rsid w:val="0065582D"/>
    <w:rsid w:val="00676318"/>
    <w:rsid w:val="006842F9"/>
    <w:rsid w:val="006853D9"/>
    <w:rsid w:val="006868D1"/>
    <w:rsid w:val="0068734E"/>
    <w:rsid w:val="00691844"/>
    <w:rsid w:val="00697087"/>
    <w:rsid w:val="00697ADD"/>
    <w:rsid w:val="00697B2B"/>
    <w:rsid w:val="006A7151"/>
    <w:rsid w:val="006B01E8"/>
    <w:rsid w:val="006B311B"/>
    <w:rsid w:val="006B3A3A"/>
    <w:rsid w:val="006B642D"/>
    <w:rsid w:val="006B6D29"/>
    <w:rsid w:val="006D4730"/>
    <w:rsid w:val="006D4ED9"/>
    <w:rsid w:val="006E18F7"/>
    <w:rsid w:val="006E23FE"/>
    <w:rsid w:val="006E542C"/>
    <w:rsid w:val="006E54E9"/>
    <w:rsid w:val="006E7EA3"/>
    <w:rsid w:val="006F2850"/>
    <w:rsid w:val="006F4705"/>
    <w:rsid w:val="006F70CD"/>
    <w:rsid w:val="0071374D"/>
    <w:rsid w:val="00714BC9"/>
    <w:rsid w:val="007356B3"/>
    <w:rsid w:val="00740E44"/>
    <w:rsid w:val="007426DE"/>
    <w:rsid w:val="00743B73"/>
    <w:rsid w:val="007462FC"/>
    <w:rsid w:val="00746B55"/>
    <w:rsid w:val="00755DB8"/>
    <w:rsid w:val="00756DD9"/>
    <w:rsid w:val="00761A42"/>
    <w:rsid w:val="00761A8A"/>
    <w:rsid w:val="00762677"/>
    <w:rsid w:val="00771F2B"/>
    <w:rsid w:val="00774DCB"/>
    <w:rsid w:val="007751AE"/>
    <w:rsid w:val="007821E4"/>
    <w:rsid w:val="00797C27"/>
    <w:rsid w:val="007A66EF"/>
    <w:rsid w:val="007A7F92"/>
    <w:rsid w:val="007B276A"/>
    <w:rsid w:val="007B38AF"/>
    <w:rsid w:val="007C053D"/>
    <w:rsid w:val="007C05F5"/>
    <w:rsid w:val="007C4B72"/>
    <w:rsid w:val="007C6197"/>
    <w:rsid w:val="007C6239"/>
    <w:rsid w:val="007D4F29"/>
    <w:rsid w:val="007D5E05"/>
    <w:rsid w:val="007D634B"/>
    <w:rsid w:val="007E00EB"/>
    <w:rsid w:val="007E0FED"/>
    <w:rsid w:val="007E67B3"/>
    <w:rsid w:val="007F21D1"/>
    <w:rsid w:val="007F22D4"/>
    <w:rsid w:val="007F2795"/>
    <w:rsid w:val="007F2812"/>
    <w:rsid w:val="0080494F"/>
    <w:rsid w:val="00813428"/>
    <w:rsid w:val="0081482E"/>
    <w:rsid w:val="00814E0F"/>
    <w:rsid w:val="00816279"/>
    <w:rsid w:val="008164F6"/>
    <w:rsid w:val="00816CF3"/>
    <w:rsid w:val="00817299"/>
    <w:rsid w:val="00823AD5"/>
    <w:rsid w:val="008253A8"/>
    <w:rsid w:val="00826F8A"/>
    <w:rsid w:val="008335A6"/>
    <w:rsid w:val="0083691E"/>
    <w:rsid w:val="00847224"/>
    <w:rsid w:val="0085753D"/>
    <w:rsid w:val="00871DB3"/>
    <w:rsid w:val="00872BD7"/>
    <w:rsid w:val="00875B3E"/>
    <w:rsid w:val="00881E15"/>
    <w:rsid w:val="00882F1D"/>
    <w:rsid w:val="008905BE"/>
    <w:rsid w:val="008944FC"/>
    <w:rsid w:val="0089715D"/>
    <w:rsid w:val="008A1845"/>
    <w:rsid w:val="008A2A05"/>
    <w:rsid w:val="008A38FA"/>
    <w:rsid w:val="008B02B9"/>
    <w:rsid w:val="008B2C13"/>
    <w:rsid w:val="008B7B5C"/>
    <w:rsid w:val="008B7B7C"/>
    <w:rsid w:val="008C1DCF"/>
    <w:rsid w:val="008C6CE3"/>
    <w:rsid w:val="008D14AD"/>
    <w:rsid w:val="008E4811"/>
    <w:rsid w:val="00901A5D"/>
    <w:rsid w:val="009178B1"/>
    <w:rsid w:val="0092136F"/>
    <w:rsid w:val="00926DD2"/>
    <w:rsid w:val="00926E70"/>
    <w:rsid w:val="00933875"/>
    <w:rsid w:val="00936B77"/>
    <w:rsid w:val="00942A5B"/>
    <w:rsid w:val="00946239"/>
    <w:rsid w:val="00953A0D"/>
    <w:rsid w:val="009542C3"/>
    <w:rsid w:val="00954E31"/>
    <w:rsid w:val="009561B4"/>
    <w:rsid w:val="009627DE"/>
    <w:rsid w:val="00965DAE"/>
    <w:rsid w:val="00967BB6"/>
    <w:rsid w:val="0097145F"/>
    <w:rsid w:val="00976487"/>
    <w:rsid w:val="00977391"/>
    <w:rsid w:val="00977423"/>
    <w:rsid w:val="00981E14"/>
    <w:rsid w:val="00982233"/>
    <w:rsid w:val="0098420F"/>
    <w:rsid w:val="00987D3C"/>
    <w:rsid w:val="0099266C"/>
    <w:rsid w:val="009A1EFB"/>
    <w:rsid w:val="009A34E8"/>
    <w:rsid w:val="009A66A4"/>
    <w:rsid w:val="009B287E"/>
    <w:rsid w:val="009B34CB"/>
    <w:rsid w:val="009B6DF9"/>
    <w:rsid w:val="009C04DD"/>
    <w:rsid w:val="009C272E"/>
    <w:rsid w:val="009C7385"/>
    <w:rsid w:val="009D0BD1"/>
    <w:rsid w:val="009D0F16"/>
    <w:rsid w:val="009D68B2"/>
    <w:rsid w:val="009E4098"/>
    <w:rsid w:val="00A00863"/>
    <w:rsid w:val="00A01B68"/>
    <w:rsid w:val="00A055DB"/>
    <w:rsid w:val="00A10817"/>
    <w:rsid w:val="00A2317D"/>
    <w:rsid w:val="00A24150"/>
    <w:rsid w:val="00A36A8A"/>
    <w:rsid w:val="00A425DE"/>
    <w:rsid w:val="00A45384"/>
    <w:rsid w:val="00A4556E"/>
    <w:rsid w:val="00A553C4"/>
    <w:rsid w:val="00A64F0D"/>
    <w:rsid w:val="00A651D7"/>
    <w:rsid w:val="00A66956"/>
    <w:rsid w:val="00A74965"/>
    <w:rsid w:val="00A75C7F"/>
    <w:rsid w:val="00A77812"/>
    <w:rsid w:val="00A80699"/>
    <w:rsid w:val="00A82341"/>
    <w:rsid w:val="00A84658"/>
    <w:rsid w:val="00A84DDE"/>
    <w:rsid w:val="00A87DEA"/>
    <w:rsid w:val="00A942B8"/>
    <w:rsid w:val="00A9463D"/>
    <w:rsid w:val="00A949DB"/>
    <w:rsid w:val="00A968E5"/>
    <w:rsid w:val="00AA1774"/>
    <w:rsid w:val="00AA2352"/>
    <w:rsid w:val="00AA38B0"/>
    <w:rsid w:val="00AA4E0A"/>
    <w:rsid w:val="00AA50DE"/>
    <w:rsid w:val="00AA6B77"/>
    <w:rsid w:val="00AA7071"/>
    <w:rsid w:val="00AB076A"/>
    <w:rsid w:val="00AB12F4"/>
    <w:rsid w:val="00AB2938"/>
    <w:rsid w:val="00AB597C"/>
    <w:rsid w:val="00AB7944"/>
    <w:rsid w:val="00AC0C34"/>
    <w:rsid w:val="00AC205F"/>
    <w:rsid w:val="00AC4C80"/>
    <w:rsid w:val="00AC5F9C"/>
    <w:rsid w:val="00AC7B82"/>
    <w:rsid w:val="00AD5B42"/>
    <w:rsid w:val="00AE2746"/>
    <w:rsid w:val="00AE2FB8"/>
    <w:rsid w:val="00AF303E"/>
    <w:rsid w:val="00AF5573"/>
    <w:rsid w:val="00AF5AD8"/>
    <w:rsid w:val="00AF7149"/>
    <w:rsid w:val="00B06C6F"/>
    <w:rsid w:val="00B06E27"/>
    <w:rsid w:val="00B11D5F"/>
    <w:rsid w:val="00B121E0"/>
    <w:rsid w:val="00B1305A"/>
    <w:rsid w:val="00B167CC"/>
    <w:rsid w:val="00B2342E"/>
    <w:rsid w:val="00B2679E"/>
    <w:rsid w:val="00B3027D"/>
    <w:rsid w:val="00B328B1"/>
    <w:rsid w:val="00B338D5"/>
    <w:rsid w:val="00B43136"/>
    <w:rsid w:val="00B634B8"/>
    <w:rsid w:val="00B7019F"/>
    <w:rsid w:val="00B76F83"/>
    <w:rsid w:val="00B919DF"/>
    <w:rsid w:val="00B92D14"/>
    <w:rsid w:val="00B973A9"/>
    <w:rsid w:val="00BB3EE3"/>
    <w:rsid w:val="00BB76B1"/>
    <w:rsid w:val="00BB7D20"/>
    <w:rsid w:val="00BC0FCD"/>
    <w:rsid w:val="00BC5508"/>
    <w:rsid w:val="00BC7D61"/>
    <w:rsid w:val="00BD3184"/>
    <w:rsid w:val="00BE004D"/>
    <w:rsid w:val="00BE312E"/>
    <w:rsid w:val="00BE5747"/>
    <w:rsid w:val="00C03426"/>
    <w:rsid w:val="00C0444B"/>
    <w:rsid w:val="00C05B13"/>
    <w:rsid w:val="00C06306"/>
    <w:rsid w:val="00C07455"/>
    <w:rsid w:val="00C21E4A"/>
    <w:rsid w:val="00C234BB"/>
    <w:rsid w:val="00C30D34"/>
    <w:rsid w:val="00C31DB0"/>
    <w:rsid w:val="00C329D9"/>
    <w:rsid w:val="00C33CA6"/>
    <w:rsid w:val="00C341F9"/>
    <w:rsid w:val="00C3541A"/>
    <w:rsid w:val="00C41428"/>
    <w:rsid w:val="00C42128"/>
    <w:rsid w:val="00C42FFB"/>
    <w:rsid w:val="00C45CA8"/>
    <w:rsid w:val="00C54DCA"/>
    <w:rsid w:val="00C5556C"/>
    <w:rsid w:val="00C71011"/>
    <w:rsid w:val="00C71989"/>
    <w:rsid w:val="00C810B1"/>
    <w:rsid w:val="00C83675"/>
    <w:rsid w:val="00C84B5A"/>
    <w:rsid w:val="00C94A9A"/>
    <w:rsid w:val="00CA2CCA"/>
    <w:rsid w:val="00CA3E1E"/>
    <w:rsid w:val="00CA5A3B"/>
    <w:rsid w:val="00CB1078"/>
    <w:rsid w:val="00CB15B7"/>
    <w:rsid w:val="00CB1D87"/>
    <w:rsid w:val="00CB4EA9"/>
    <w:rsid w:val="00CC2813"/>
    <w:rsid w:val="00CC4A8A"/>
    <w:rsid w:val="00CC7C6E"/>
    <w:rsid w:val="00CD3790"/>
    <w:rsid w:val="00CE0642"/>
    <w:rsid w:val="00CE1A77"/>
    <w:rsid w:val="00CE2819"/>
    <w:rsid w:val="00CE3341"/>
    <w:rsid w:val="00CF0B58"/>
    <w:rsid w:val="00CF0D89"/>
    <w:rsid w:val="00D01957"/>
    <w:rsid w:val="00D034C5"/>
    <w:rsid w:val="00D03DED"/>
    <w:rsid w:val="00D04671"/>
    <w:rsid w:val="00D04CED"/>
    <w:rsid w:val="00D06231"/>
    <w:rsid w:val="00D11BC4"/>
    <w:rsid w:val="00D13CE4"/>
    <w:rsid w:val="00D15584"/>
    <w:rsid w:val="00D16190"/>
    <w:rsid w:val="00D179C9"/>
    <w:rsid w:val="00D204E0"/>
    <w:rsid w:val="00D2138C"/>
    <w:rsid w:val="00D23523"/>
    <w:rsid w:val="00D24597"/>
    <w:rsid w:val="00D33ECC"/>
    <w:rsid w:val="00D37D5F"/>
    <w:rsid w:val="00D46B92"/>
    <w:rsid w:val="00D51A3F"/>
    <w:rsid w:val="00D56004"/>
    <w:rsid w:val="00D6118C"/>
    <w:rsid w:val="00D63477"/>
    <w:rsid w:val="00D634A1"/>
    <w:rsid w:val="00D67899"/>
    <w:rsid w:val="00D865AD"/>
    <w:rsid w:val="00D92740"/>
    <w:rsid w:val="00DA58D6"/>
    <w:rsid w:val="00DA708A"/>
    <w:rsid w:val="00DA7851"/>
    <w:rsid w:val="00DD0949"/>
    <w:rsid w:val="00DD1933"/>
    <w:rsid w:val="00DF3EAF"/>
    <w:rsid w:val="00DF73A3"/>
    <w:rsid w:val="00E0037C"/>
    <w:rsid w:val="00E01251"/>
    <w:rsid w:val="00E01C3C"/>
    <w:rsid w:val="00E02A0B"/>
    <w:rsid w:val="00E20880"/>
    <w:rsid w:val="00E2092B"/>
    <w:rsid w:val="00E2093C"/>
    <w:rsid w:val="00E22A18"/>
    <w:rsid w:val="00E23DF8"/>
    <w:rsid w:val="00E24A55"/>
    <w:rsid w:val="00E3392E"/>
    <w:rsid w:val="00E33EF6"/>
    <w:rsid w:val="00E56968"/>
    <w:rsid w:val="00E573D4"/>
    <w:rsid w:val="00E60785"/>
    <w:rsid w:val="00E60865"/>
    <w:rsid w:val="00E63E16"/>
    <w:rsid w:val="00E647D5"/>
    <w:rsid w:val="00E648B4"/>
    <w:rsid w:val="00E66F74"/>
    <w:rsid w:val="00E720A3"/>
    <w:rsid w:val="00E75CE7"/>
    <w:rsid w:val="00E76616"/>
    <w:rsid w:val="00E9272C"/>
    <w:rsid w:val="00E933E6"/>
    <w:rsid w:val="00E936C2"/>
    <w:rsid w:val="00EB5C43"/>
    <w:rsid w:val="00EB5ED2"/>
    <w:rsid w:val="00EC6708"/>
    <w:rsid w:val="00EC7551"/>
    <w:rsid w:val="00EC7B73"/>
    <w:rsid w:val="00ED6628"/>
    <w:rsid w:val="00ED6D16"/>
    <w:rsid w:val="00EE5C22"/>
    <w:rsid w:val="00EE6740"/>
    <w:rsid w:val="00EF46F9"/>
    <w:rsid w:val="00EF6A60"/>
    <w:rsid w:val="00EF792B"/>
    <w:rsid w:val="00F11031"/>
    <w:rsid w:val="00F11A67"/>
    <w:rsid w:val="00F11AA3"/>
    <w:rsid w:val="00F14D94"/>
    <w:rsid w:val="00F1764A"/>
    <w:rsid w:val="00F17DA1"/>
    <w:rsid w:val="00F2041B"/>
    <w:rsid w:val="00F2693C"/>
    <w:rsid w:val="00F45551"/>
    <w:rsid w:val="00F506CC"/>
    <w:rsid w:val="00F50FE2"/>
    <w:rsid w:val="00F5110C"/>
    <w:rsid w:val="00F53CB9"/>
    <w:rsid w:val="00F54484"/>
    <w:rsid w:val="00F54976"/>
    <w:rsid w:val="00F65597"/>
    <w:rsid w:val="00F66E5B"/>
    <w:rsid w:val="00F67F72"/>
    <w:rsid w:val="00F74F69"/>
    <w:rsid w:val="00F7766C"/>
    <w:rsid w:val="00F81FDD"/>
    <w:rsid w:val="00F832BB"/>
    <w:rsid w:val="00F85282"/>
    <w:rsid w:val="00F90E12"/>
    <w:rsid w:val="00F91080"/>
    <w:rsid w:val="00F930FD"/>
    <w:rsid w:val="00F9730B"/>
    <w:rsid w:val="00FA3B42"/>
    <w:rsid w:val="00FA5013"/>
    <w:rsid w:val="00FB188B"/>
    <w:rsid w:val="00FB41F5"/>
    <w:rsid w:val="00FB6086"/>
    <w:rsid w:val="00FC2669"/>
    <w:rsid w:val="00FC35DA"/>
    <w:rsid w:val="00FD201B"/>
    <w:rsid w:val="00FD2AC9"/>
    <w:rsid w:val="00FE304D"/>
    <w:rsid w:val="00FE46D1"/>
    <w:rsid w:val="00FE67D2"/>
    <w:rsid w:val="00FE78F8"/>
    <w:rsid w:val="00FE7EB1"/>
    <w:rsid w:val="00FF11CE"/>
    <w:rsid w:val="00FF1E01"/>
    <w:rsid w:val="00FF20B3"/>
    <w:rsid w:val="00FF4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C0519B4"/>
  <w15:docId w15:val="{E246ED77-595B-459E-AF3F-A1FDBC212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013"/>
    <w:rPr>
      <w:rFonts w:ascii="Arial Narrow" w:eastAsia="Arial Narrow" w:hAnsi="Arial Narrow" w:cs="Arial Narrow"/>
      <w:lang w:val="es-ES"/>
    </w:rPr>
  </w:style>
  <w:style w:type="paragraph" w:styleId="Heading1">
    <w:name w:val="heading 1"/>
    <w:basedOn w:val="Normal"/>
    <w:uiPriority w:val="9"/>
    <w:qFormat/>
    <w:pPr>
      <w:spacing w:before="89"/>
      <w:ind w:left="900" w:hanging="361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3B4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1666" w:hanging="480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F832BB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172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72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7299"/>
    <w:rPr>
      <w:rFonts w:ascii="Arial Narrow" w:eastAsia="Arial Narrow" w:hAnsi="Arial Narrow" w:cs="Arial Narrow"/>
      <w:sz w:val="20"/>
      <w:szCs w:val="20"/>
      <w:lang w:val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72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7299"/>
    <w:rPr>
      <w:rFonts w:ascii="Arial Narrow" w:eastAsia="Arial Narrow" w:hAnsi="Arial Narrow" w:cs="Arial Narrow"/>
      <w:b/>
      <w:bCs/>
      <w:sz w:val="20"/>
      <w:szCs w:val="20"/>
      <w:lang w:val="es-ES"/>
    </w:rPr>
  </w:style>
  <w:style w:type="character" w:styleId="Hyperlink">
    <w:name w:val="Hyperlink"/>
    <w:basedOn w:val="DefaultParagraphFont"/>
    <w:uiPriority w:val="99"/>
    <w:unhideWhenUsed/>
    <w:rsid w:val="0081729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729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4B5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305F3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6D4E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D4ED9"/>
    <w:rPr>
      <w:rFonts w:ascii="Arial Narrow" w:eastAsia="Arial Narrow" w:hAnsi="Arial Narrow" w:cs="Arial Narrow"/>
      <w:lang w:val="es-ES"/>
    </w:rPr>
  </w:style>
  <w:style w:type="paragraph" w:styleId="Footer">
    <w:name w:val="footer"/>
    <w:basedOn w:val="Normal"/>
    <w:link w:val="FooterChar"/>
    <w:uiPriority w:val="99"/>
    <w:semiHidden/>
    <w:unhideWhenUsed/>
    <w:rsid w:val="006D4E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D4ED9"/>
    <w:rPr>
      <w:rFonts w:ascii="Arial Narrow" w:eastAsia="Arial Narrow" w:hAnsi="Arial Narrow" w:cs="Arial Narrow"/>
      <w:lang w:val="es-E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3B4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80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3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26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8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5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8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7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4B3BDD78C6B948AAF0D163A52BB9AF" ma:contentTypeVersion="17" ma:contentTypeDescription="Create a new document." ma:contentTypeScope="" ma:versionID="b0af7a364cc9f67e1cd3a2748808be7a">
  <xsd:schema xmlns:xsd="http://www.w3.org/2001/XMLSchema" xmlns:xs="http://www.w3.org/2001/XMLSchema" xmlns:p="http://schemas.microsoft.com/office/2006/metadata/properties" xmlns:ns3="e9279da3-adec-4832-8c38-959fb2ff5973" xmlns:ns4="ef8c0ef2-69c8-47eb-a86f-9df28c6caf00" targetNamespace="http://schemas.microsoft.com/office/2006/metadata/properties" ma:root="true" ma:fieldsID="0d788907cfd029b5995c07ff7b3b9e44" ns3:_="" ns4:_="">
    <xsd:import namespace="e9279da3-adec-4832-8c38-959fb2ff5973"/>
    <xsd:import namespace="ef8c0ef2-69c8-47eb-a86f-9df28c6caf0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279da3-adec-4832-8c38-959fb2ff59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8c0ef2-69c8-47eb-a86f-9df28c6caf0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9279da3-adec-4832-8c38-959fb2ff597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7576FC-7038-416B-A5E6-30172381F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279da3-adec-4832-8c38-959fb2ff5973"/>
    <ds:schemaRef ds:uri="ef8c0ef2-69c8-47eb-a86f-9df28c6caf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26C43A-283C-4CFB-90E2-65555A8FF922}">
  <ds:schemaRefs>
    <ds:schemaRef ds:uri="http://schemas.microsoft.com/office/2006/metadata/properties"/>
    <ds:schemaRef ds:uri="http://schemas.microsoft.com/office/infopath/2007/PartnerControls"/>
    <ds:schemaRef ds:uri="e9279da3-adec-4832-8c38-959fb2ff5973"/>
  </ds:schemaRefs>
</ds:datastoreItem>
</file>

<file path=customXml/itemProps3.xml><?xml version="1.0" encoding="utf-8"?>
<ds:datastoreItem xmlns:ds="http://schemas.openxmlformats.org/officeDocument/2006/customXml" ds:itemID="{05A0F36A-252F-491B-AA54-C5F2C3AB1E1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6</Pages>
  <Words>843</Words>
  <Characters>480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GENESIS A CARTAGENA-HERNANDEZ</cp:lastModifiedBy>
  <cp:revision>139</cp:revision>
  <cp:lastPrinted>2025-04-20T22:16:00Z</cp:lastPrinted>
  <dcterms:created xsi:type="dcterms:W3CDTF">2025-03-27T19:36:00Z</dcterms:created>
  <dcterms:modified xsi:type="dcterms:W3CDTF">2025-04-20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20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3-02-03T00:00:00Z</vt:filetime>
  </property>
  <property fmtid="{D5CDD505-2E9C-101B-9397-08002B2CF9AE}" pid="5" name="GrammarlyDocumentId">
    <vt:lpwstr>f91a0d2afaf57004bde1ebee5aa1ab25737dae15b064e14e348cf9540e55615f</vt:lpwstr>
  </property>
  <property fmtid="{D5CDD505-2E9C-101B-9397-08002B2CF9AE}" pid="6" name="ContentTypeId">
    <vt:lpwstr>0x010100014B3BDD78C6B948AAF0D163A52BB9AF</vt:lpwstr>
  </property>
</Properties>
</file>